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1A5D5" w14:textId="66112DB4" w:rsidR="00F87859" w:rsidRDefault="0048339C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57568" behindDoc="0" locked="0" layoutInCell="1" allowOverlap="1" wp14:anchorId="0B25A3BB" wp14:editId="76DFF270">
            <wp:simplePos x="0" y="0"/>
            <wp:positionH relativeFrom="margin">
              <wp:posOffset>-259080</wp:posOffset>
            </wp:positionH>
            <wp:positionV relativeFrom="paragraph">
              <wp:posOffset>-259715</wp:posOffset>
            </wp:positionV>
            <wp:extent cx="4027805" cy="1586865"/>
            <wp:effectExtent l="0" t="0" r="0" b="0"/>
            <wp:wrapNone/>
            <wp:docPr id="41" name="Picture 41" descr="Whaikaha – Ministry of Disabled People logo with vines overlapping; Like the rātā vines growing together and flourishing to stand strong in the warmth of the sun. This logo has a QR code to view the New Zealand Sign Language video of the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Whaikaha – Ministry of Disabled People logo with vines overlapping; Like the rātā vines growing together and flourishing to stand strong in the warmth of the sun. This logo has a QR code to view the New Zealand Sign Language video of the logo. 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7805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3A1C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3120" behindDoc="0" locked="0" layoutInCell="1" allowOverlap="1" wp14:anchorId="38A46370" wp14:editId="3C134555">
            <wp:simplePos x="0" y="0"/>
            <wp:positionH relativeFrom="margin">
              <wp:posOffset>4669790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3B4F2" w14:textId="77777777" w:rsidR="00F87859" w:rsidRDefault="00F87859" w:rsidP="00F87859">
      <w:pPr>
        <w:rPr>
          <w:rFonts w:cs="Arial"/>
          <w:szCs w:val="32"/>
        </w:rPr>
      </w:pPr>
    </w:p>
    <w:p w14:paraId="04017638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720EEB4" w14:textId="77777777" w:rsidR="00F87859" w:rsidRDefault="00F87859" w:rsidP="00F87859">
      <w:pPr>
        <w:rPr>
          <w:rFonts w:cs="Arial"/>
          <w:szCs w:val="32"/>
        </w:rPr>
      </w:pPr>
    </w:p>
    <w:p w14:paraId="5572373F" w14:textId="77777777" w:rsidR="00F87859" w:rsidRDefault="00F87859" w:rsidP="00F87859">
      <w:pPr>
        <w:rPr>
          <w:rFonts w:cs="Arial"/>
          <w:szCs w:val="32"/>
        </w:rPr>
      </w:pPr>
    </w:p>
    <w:p w14:paraId="19BE4D25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38168C9" w14:textId="74A21605" w:rsidR="00AA670E" w:rsidRDefault="00084783" w:rsidP="00084783">
      <w:pPr>
        <w:pStyle w:val="Title"/>
      </w:pPr>
      <w:r>
        <w:t>New Zealand Disability Strategy</w:t>
      </w:r>
      <w:r w:rsidR="00AA670E">
        <w:t xml:space="preserve"> 2026 </w:t>
      </w:r>
      <w:r w:rsidR="008A3A1C">
        <w:t>to</w:t>
      </w:r>
      <w:r w:rsidR="00AA670E">
        <w:t xml:space="preserve"> 2030</w:t>
      </w:r>
      <w:r w:rsidR="008A3A1C">
        <w:t>:</w:t>
      </w:r>
    </w:p>
    <w:p w14:paraId="34A25571" w14:textId="459D02CE" w:rsidR="00887F23" w:rsidRPr="00084783" w:rsidRDefault="00084783" w:rsidP="00084783">
      <w:pPr>
        <w:pStyle w:val="Title"/>
      </w:pPr>
      <w:r>
        <w:t>Public Consultation</w:t>
      </w:r>
    </w:p>
    <w:p w14:paraId="52B49116" w14:textId="77777777" w:rsidR="00887F23" w:rsidRDefault="00323EB3" w:rsidP="00084783">
      <w:pPr>
        <w:pStyle w:val="Title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CA34DE9" wp14:editId="6D1B7001">
            <wp:simplePos x="0" y="0"/>
            <wp:positionH relativeFrom="margin">
              <wp:posOffset>1310640</wp:posOffset>
            </wp:positionH>
            <wp:positionV relativeFrom="paragraph">
              <wp:posOffset>50165</wp:posOffset>
            </wp:positionV>
            <wp:extent cx="3352800" cy="3352800"/>
            <wp:effectExtent l="0" t="0" r="0" b="0"/>
            <wp:wrapNone/>
            <wp:docPr id="5" name="Picture 5" descr="6 people around a table. They are pointing at paper on the table. They are seen through a magnifying glass. A round arrow surrounds them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6 people around a table. They are pointing at paper on the table. They are seen through a magnifying glass. A round arrow surrounds them. 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EEC4E" w14:textId="77777777" w:rsidR="00887F23" w:rsidRDefault="00887F23" w:rsidP="00084783">
      <w:pPr>
        <w:pStyle w:val="Title"/>
      </w:pPr>
    </w:p>
    <w:p w14:paraId="472C5B14" w14:textId="77777777" w:rsidR="00887F23" w:rsidRDefault="00887F23" w:rsidP="00084783">
      <w:pPr>
        <w:pStyle w:val="Title"/>
      </w:pPr>
    </w:p>
    <w:p w14:paraId="0BAEF9F1" w14:textId="77777777" w:rsidR="00887F23" w:rsidRDefault="00887F23" w:rsidP="00084783">
      <w:pPr>
        <w:pStyle w:val="Title"/>
      </w:pPr>
    </w:p>
    <w:p w14:paraId="52B746B3" w14:textId="4DB218B9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AA670E">
        <w:t>August</w:t>
      </w:r>
      <w:r w:rsidR="00084783">
        <w:t xml:space="preserve"> 2025</w:t>
      </w:r>
    </w:p>
    <w:p w14:paraId="3463C68A" w14:textId="088A8822" w:rsidR="0041189E" w:rsidRDefault="00F87859" w:rsidP="0041189E">
      <w:pPr>
        <w:pStyle w:val="Heading1"/>
      </w:pPr>
      <w:r w:rsidRPr="00153863">
        <w:br w:type="page"/>
      </w:r>
      <w:bookmarkStart w:id="0" w:name="_Toc203474566"/>
      <w:r w:rsidR="0041189E">
        <w:lastRenderedPageBreak/>
        <w:t>What you will find in here</w:t>
      </w:r>
      <w:bookmarkEnd w:id="0"/>
    </w:p>
    <w:p w14:paraId="2BDF6E1D" w14:textId="77777777" w:rsidR="0041189E" w:rsidRDefault="0041189E" w:rsidP="0041189E">
      <w:pPr>
        <w:pStyle w:val="contentspage"/>
        <w:rPr>
          <w:noProof/>
          <w:lang w:val="en-NZ" w:eastAsia="en-NZ"/>
        </w:rPr>
      </w:pPr>
      <w:bookmarkStart w:id="1" w:name="_Toc203474567"/>
    </w:p>
    <w:p w14:paraId="753EC9FE" w14:textId="77777777" w:rsidR="0041189E" w:rsidRDefault="0041189E" w:rsidP="0041189E">
      <w:pPr>
        <w:pStyle w:val="contentspage"/>
        <w:rPr>
          <w:noProof/>
          <w:lang w:val="en-NZ" w:eastAsia="en-NZ"/>
        </w:rPr>
      </w:pPr>
    </w:p>
    <w:p w14:paraId="71A87076" w14:textId="1AFAC46C" w:rsidR="0041189E" w:rsidRPr="0041189E" w:rsidRDefault="0041189E" w:rsidP="0041189E">
      <w:pPr>
        <w:pStyle w:val="contentspage"/>
        <w:jc w:val="right"/>
        <w:rPr>
          <w:b/>
          <w:bCs w:val="0"/>
          <w:noProof/>
          <w:lang w:val="en-NZ" w:eastAsia="en-NZ"/>
        </w:rPr>
      </w:pPr>
      <w:r w:rsidRPr="0041189E">
        <w:rPr>
          <w:b/>
          <w:bCs w:val="0"/>
          <w:noProof/>
          <w:lang w:val="en-NZ" w:eastAsia="en-NZ"/>
        </w:rPr>
        <w:t>Page number:</w:t>
      </w:r>
    </w:p>
    <w:p w14:paraId="3B9FF45C" w14:textId="32AB1A93" w:rsidR="0041189E" w:rsidRDefault="0041189E" w:rsidP="0041189E">
      <w:pPr>
        <w:pStyle w:val="contentspage"/>
        <w:rPr>
          <w:noProof/>
          <w:lang w:val="en-NZ" w:eastAsia="en-NZ"/>
        </w:rPr>
      </w:pPr>
      <w:r>
        <w:rPr>
          <w:noProof/>
        </w:rPr>
        <w:drawing>
          <wp:anchor distT="0" distB="0" distL="114300" distR="114300" simplePos="0" relativeHeight="252087296" behindDoc="0" locked="0" layoutInCell="1" allowOverlap="1" wp14:anchorId="3347465B" wp14:editId="606354BC">
            <wp:simplePos x="0" y="0"/>
            <wp:positionH relativeFrom="margin">
              <wp:align>left</wp:align>
            </wp:positionH>
            <wp:positionV relativeFrom="paragraph">
              <wp:posOffset>149225</wp:posOffset>
            </wp:positionV>
            <wp:extent cx="1114425" cy="1114425"/>
            <wp:effectExtent l="0" t="0" r="9525" b="0"/>
            <wp:wrapNone/>
            <wp:docPr id="219386549" name="Picture 2193865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559763" name="Picture 19755597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713E58" w14:textId="56A27D3B" w:rsidR="0041189E" w:rsidRDefault="0041189E" w:rsidP="0041189E">
      <w:pPr>
        <w:pStyle w:val="contentspage"/>
        <w:rPr>
          <w:noProof/>
          <w:lang w:val="en-NZ" w:eastAsia="en-NZ"/>
        </w:rPr>
      </w:pPr>
    </w:p>
    <w:p w14:paraId="001573B3" w14:textId="00CCDF3A" w:rsidR="0041189E" w:rsidRPr="00E94D33" w:rsidRDefault="00E07FF3" w:rsidP="0041189E">
      <w:pPr>
        <w:pStyle w:val="contentspage"/>
        <w:rPr>
          <w:noProof/>
          <w:color w:val="000000" w:themeColor="text1"/>
          <w:lang w:val="en-NZ" w:eastAsia="en-NZ"/>
        </w:rPr>
      </w:pPr>
      <w:hyperlink w:anchor="_About_this_Easy" w:history="1"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>About this Easy Read</w:t>
        </w:r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3</w:t>
        </w:r>
      </w:hyperlink>
    </w:p>
    <w:p w14:paraId="47330C7F" w14:textId="4F128843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3D8D60F0" w14:textId="15025E4E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  <w:r w:rsidRPr="00E94D33">
        <w:rPr>
          <w:noProof/>
          <w:color w:val="000000" w:themeColor="text1"/>
        </w:rPr>
        <w:drawing>
          <wp:anchor distT="0" distB="0" distL="114300" distR="114300" simplePos="0" relativeHeight="252089344" behindDoc="0" locked="0" layoutInCell="1" allowOverlap="1" wp14:anchorId="246C0164" wp14:editId="34F2C459">
            <wp:simplePos x="0" y="0"/>
            <wp:positionH relativeFrom="margin">
              <wp:align>left</wp:align>
            </wp:positionH>
            <wp:positionV relativeFrom="paragraph">
              <wp:posOffset>92710</wp:posOffset>
            </wp:positionV>
            <wp:extent cx="1360945" cy="733425"/>
            <wp:effectExtent l="0" t="0" r="0" b="0"/>
            <wp:wrapNone/>
            <wp:docPr id="1811085713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07825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6202" cy="7362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044064" w14:textId="0E967ACD" w:rsidR="0041189E" w:rsidRPr="00E94D33" w:rsidRDefault="00E07FF3" w:rsidP="0041189E">
      <w:pPr>
        <w:pStyle w:val="contentspage"/>
        <w:rPr>
          <w:noProof/>
          <w:color w:val="000000" w:themeColor="text1"/>
          <w:lang w:val="en-NZ" w:eastAsia="en-NZ"/>
        </w:rPr>
      </w:pPr>
      <w:hyperlink w:anchor="_Whakataukī" w:history="1"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>Whakataukī</w:t>
        </w:r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6</w:t>
        </w:r>
      </w:hyperlink>
    </w:p>
    <w:p w14:paraId="100EDB71" w14:textId="77777777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529D6179" w14:textId="5B76AFCE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  <w:r w:rsidRPr="00E94D33">
        <w:rPr>
          <w:rFonts w:cs="Segoe UI"/>
          <w:noProof/>
          <w:color w:val="000000" w:themeColor="text1"/>
        </w:rPr>
        <w:drawing>
          <wp:anchor distT="0" distB="0" distL="114300" distR="114300" simplePos="0" relativeHeight="252091392" behindDoc="0" locked="0" layoutInCell="1" allowOverlap="1" wp14:anchorId="0DA51112" wp14:editId="33D95DDD">
            <wp:simplePos x="0" y="0"/>
            <wp:positionH relativeFrom="margin">
              <wp:align>left</wp:align>
            </wp:positionH>
            <wp:positionV relativeFrom="paragraph">
              <wp:posOffset>125095</wp:posOffset>
            </wp:positionV>
            <wp:extent cx="1162050" cy="833477"/>
            <wp:effectExtent l="0" t="0" r="0" b="5080"/>
            <wp:wrapNone/>
            <wp:docPr id="66031856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74956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632" cy="8338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27162C" w14:textId="035AB078" w:rsidR="0041189E" w:rsidRPr="00E94D33" w:rsidRDefault="00E07FF3" w:rsidP="0041189E">
      <w:pPr>
        <w:pStyle w:val="contentspage"/>
        <w:rPr>
          <w:noProof/>
          <w:color w:val="000000" w:themeColor="text1"/>
          <w:lang w:val="en-NZ" w:eastAsia="en-NZ"/>
        </w:rPr>
      </w:pPr>
      <w:hyperlink w:anchor="_Where_to_read" w:history="1"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>Where to read the draft strategy</w:t>
        </w:r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8</w:t>
        </w:r>
      </w:hyperlink>
    </w:p>
    <w:p w14:paraId="7E5ADF11" w14:textId="775138C3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6C5444AC" w14:textId="02C01ECD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  <w:r w:rsidRPr="00E94D33">
        <w:rPr>
          <w:rFonts w:cs="Segoe UI"/>
          <w:noProof/>
          <w:color w:val="000000" w:themeColor="text1"/>
        </w:rPr>
        <w:drawing>
          <wp:anchor distT="0" distB="0" distL="114300" distR="114300" simplePos="0" relativeHeight="252093440" behindDoc="0" locked="0" layoutInCell="1" allowOverlap="1" wp14:anchorId="40E646F4" wp14:editId="25E095A3">
            <wp:simplePos x="0" y="0"/>
            <wp:positionH relativeFrom="margin">
              <wp:align>left</wp:align>
            </wp:positionH>
            <wp:positionV relativeFrom="paragraph">
              <wp:posOffset>93345</wp:posOffset>
            </wp:positionV>
            <wp:extent cx="1247775" cy="922160"/>
            <wp:effectExtent l="0" t="0" r="0" b="0"/>
            <wp:wrapNone/>
            <wp:docPr id="52955605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98779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4391" cy="927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8A4EEE" w14:textId="2404BC93" w:rsidR="0041189E" w:rsidRPr="00E94D33" w:rsidRDefault="00E07FF3" w:rsidP="0041189E">
      <w:pPr>
        <w:pStyle w:val="contentspage"/>
        <w:rPr>
          <w:noProof/>
          <w:color w:val="000000" w:themeColor="text1"/>
          <w:lang w:val="en-NZ" w:eastAsia="en-NZ"/>
        </w:rPr>
      </w:pPr>
      <w:hyperlink w:anchor="_How_to_tell" w:history="1"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>How to tell us what you think</w:t>
        </w:r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1</w:t>
        </w:r>
      </w:hyperlink>
      <w:r w:rsidR="00372598">
        <w:t>1</w:t>
      </w:r>
    </w:p>
    <w:p w14:paraId="36C2A8EE" w14:textId="77777777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3CCF3067" w14:textId="0096685F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7B02DC18" w14:textId="2ADA212B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  <w:r w:rsidRPr="00E94D33">
        <w:rPr>
          <w:rFonts w:cs="Segoe UI"/>
          <w:noProof/>
          <w:color w:val="000000" w:themeColor="text1"/>
        </w:rPr>
        <w:drawing>
          <wp:anchor distT="0" distB="0" distL="114300" distR="114300" simplePos="0" relativeHeight="252095488" behindDoc="0" locked="0" layoutInCell="1" allowOverlap="1" wp14:anchorId="6EEDBF52" wp14:editId="7F777C18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114425" cy="1114425"/>
            <wp:effectExtent l="0" t="0" r="0" b="9525"/>
            <wp:wrapNone/>
            <wp:docPr id="165099064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23858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Why_do_we" w:history="1">
        <w:r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 xml:space="preserve">Why do we need a disability </w:t>
        </w:r>
        <w:r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br/>
          <w:t>strategy?</w:t>
        </w:r>
        <w:r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1</w:t>
        </w:r>
      </w:hyperlink>
      <w:r w:rsidR="00372598">
        <w:t>5</w:t>
      </w:r>
    </w:p>
    <w:p w14:paraId="2C27AC76" w14:textId="77777777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43A6070D" w14:textId="77777777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4D86E3CD" w14:textId="77777777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6715C2C7" w14:textId="77777777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3D93D668" w14:textId="77777777" w:rsidR="0041189E" w:rsidRPr="00E94D33" w:rsidRDefault="0041189E" w:rsidP="0041189E">
      <w:pPr>
        <w:pStyle w:val="contentspage"/>
        <w:jc w:val="right"/>
        <w:rPr>
          <w:b/>
          <w:bCs w:val="0"/>
          <w:noProof/>
          <w:color w:val="000000" w:themeColor="text1"/>
          <w:lang w:val="en-NZ" w:eastAsia="en-NZ"/>
        </w:rPr>
      </w:pPr>
      <w:r w:rsidRPr="00E94D33">
        <w:rPr>
          <w:b/>
          <w:bCs w:val="0"/>
          <w:noProof/>
          <w:color w:val="000000" w:themeColor="text1"/>
          <w:lang w:val="en-NZ" w:eastAsia="en-NZ"/>
        </w:rPr>
        <w:lastRenderedPageBreak/>
        <w:t>Page number:</w:t>
      </w:r>
    </w:p>
    <w:p w14:paraId="108BB3F2" w14:textId="77777777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6E7FF2D5" w14:textId="10D6062D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  <w:r w:rsidRPr="00E94D33">
        <w:rPr>
          <w:rFonts w:cs="Segoe UI"/>
          <w:noProof/>
          <w:color w:val="000000" w:themeColor="text1"/>
        </w:rPr>
        <w:drawing>
          <wp:anchor distT="0" distB="0" distL="114300" distR="114300" simplePos="0" relativeHeight="252097536" behindDoc="0" locked="0" layoutInCell="1" allowOverlap="1" wp14:anchorId="0766D72A" wp14:editId="1D91DA7C">
            <wp:simplePos x="0" y="0"/>
            <wp:positionH relativeFrom="margin">
              <wp:align>left</wp:align>
            </wp:positionH>
            <wp:positionV relativeFrom="paragraph">
              <wp:posOffset>14605</wp:posOffset>
            </wp:positionV>
            <wp:extent cx="1104900" cy="1104900"/>
            <wp:effectExtent l="0" t="0" r="0" b="0"/>
            <wp:wrapNone/>
            <wp:docPr id="208981775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80452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C28A8B" w14:textId="1A1508E0" w:rsidR="0041189E" w:rsidRPr="00E94D33" w:rsidRDefault="00E07FF3" w:rsidP="0041189E">
      <w:pPr>
        <w:pStyle w:val="contentspage"/>
        <w:rPr>
          <w:noProof/>
          <w:color w:val="000000" w:themeColor="text1"/>
          <w:lang w:val="en-NZ" w:eastAsia="en-NZ"/>
        </w:rPr>
      </w:pPr>
      <w:hyperlink w:anchor="_What_have_we" w:history="1"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>What have we done about the draft strategy so far?</w:t>
        </w:r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1</w:t>
        </w:r>
      </w:hyperlink>
      <w:r w:rsidR="00372598">
        <w:t>8</w:t>
      </w:r>
    </w:p>
    <w:p w14:paraId="0AD8466B" w14:textId="6394E40B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  <w:r w:rsidRPr="00E94D33">
        <w:rPr>
          <w:rFonts w:cs="Segoe UI"/>
          <w:noProof/>
          <w:color w:val="000000" w:themeColor="text1"/>
        </w:rPr>
        <w:drawing>
          <wp:anchor distT="0" distB="0" distL="114300" distR="114300" simplePos="0" relativeHeight="252099584" behindDoc="0" locked="0" layoutInCell="1" allowOverlap="1" wp14:anchorId="23A55D41" wp14:editId="52478A4F">
            <wp:simplePos x="0" y="0"/>
            <wp:positionH relativeFrom="margin">
              <wp:posOffset>0</wp:posOffset>
            </wp:positionH>
            <wp:positionV relativeFrom="paragraph">
              <wp:posOffset>319405</wp:posOffset>
            </wp:positionV>
            <wp:extent cx="1152525" cy="942975"/>
            <wp:effectExtent l="0" t="0" r="0" b="0"/>
            <wp:wrapNone/>
            <wp:docPr id="185622224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13274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D94501" w14:textId="36909445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3D49B9DB" w14:textId="51998336" w:rsidR="0041189E" w:rsidRPr="00E94D33" w:rsidRDefault="00E07FF3" w:rsidP="0041189E">
      <w:pPr>
        <w:pStyle w:val="contentspage"/>
        <w:rPr>
          <w:noProof/>
          <w:color w:val="000000" w:themeColor="text1"/>
          <w:lang w:val="en-NZ" w:eastAsia="en-NZ"/>
        </w:rPr>
      </w:pPr>
      <w:hyperlink w:anchor="_What_will_happen" w:history="1"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>What will happen next?</w:t>
        </w:r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2</w:t>
        </w:r>
      </w:hyperlink>
      <w:r w:rsidR="00372598">
        <w:t>3</w:t>
      </w:r>
    </w:p>
    <w:p w14:paraId="24CF48E6" w14:textId="77777777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</w:p>
    <w:p w14:paraId="2548CB40" w14:textId="01DFC311" w:rsidR="0041189E" w:rsidRPr="00E94D33" w:rsidRDefault="0041189E" w:rsidP="0041189E">
      <w:pPr>
        <w:pStyle w:val="contentspage"/>
        <w:rPr>
          <w:noProof/>
          <w:color w:val="000000" w:themeColor="text1"/>
          <w:lang w:val="en-NZ" w:eastAsia="en-NZ"/>
        </w:rPr>
      </w:pPr>
      <w:r w:rsidRPr="00E94D33">
        <w:rPr>
          <w:noProof/>
          <w:color w:val="000000" w:themeColor="text1"/>
          <w:lang w:eastAsia="en-GB"/>
        </w:rPr>
        <w:drawing>
          <wp:anchor distT="0" distB="0" distL="114300" distR="114300" simplePos="0" relativeHeight="252101632" behindDoc="0" locked="0" layoutInCell="1" allowOverlap="1" wp14:anchorId="1B9156CF" wp14:editId="0F33D38D">
            <wp:simplePos x="0" y="0"/>
            <wp:positionH relativeFrom="margin">
              <wp:align>left</wp:align>
            </wp:positionH>
            <wp:positionV relativeFrom="paragraph">
              <wp:posOffset>81280</wp:posOffset>
            </wp:positionV>
            <wp:extent cx="1038225" cy="1081145"/>
            <wp:effectExtent l="0" t="0" r="0" b="5080"/>
            <wp:wrapNone/>
            <wp:docPr id="995006208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19126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9407" cy="1082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4D0D97" w14:textId="35175BA3" w:rsidR="0041189E" w:rsidRPr="00E94D33" w:rsidRDefault="00E07FF3" w:rsidP="0041189E">
      <w:pPr>
        <w:pStyle w:val="contentspage"/>
        <w:rPr>
          <w:noProof/>
          <w:color w:val="000000" w:themeColor="text1"/>
          <w:lang w:val="en-NZ" w:eastAsia="en-NZ"/>
        </w:rPr>
      </w:pPr>
      <w:hyperlink w:anchor="_More_information" w:history="1"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>More information</w:t>
        </w:r>
        <w:r w:rsidR="0041189E" w:rsidRPr="00E94D33">
          <w:rPr>
            <w:rStyle w:val="Hyperlink"/>
            <w:noProof/>
            <w:color w:val="000000" w:themeColor="text1"/>
            <w:u w:val="none"/>
            <w:lang w:val="en-NZ" w:eastAsia="en-NZ"/>
          </w:rPr>
          <w:tab/>
          <w:t>2</w:t>
        </w:r>
      </w:hyperlink>
      <w:r w:rsidR="00372598">
        <w:t>4</w:t>
      </w:r>
    </w:p>
    <w:p w14:paraId="29AB124F" w14:textId="3FBE4812" w:rsidR="0041189E" w:rsidRDefault="0041189E">
      <w:pPr>
        <w:spacing w:line="240" w:lineRule="auto"/>
        <w:ind w:left="0"/>
        <w:rPr>
          <w:noProof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5C202B0D" w14:textId="6C0EFEAC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2" w:name="_About_this_Easy"/>
      <w:bookmarkEnd w:id="2"/>
      <w:r>
        <w:rPr>
          <w:noProof/>
          <w:lang w:val="en-NZ" w:eastAsia="en-NZ"/>
        </w:rPr>
        <w:lastRenderedPageBreak/>
        <w:t xml:space="preserve">About this </w:t>
      </w:r>
      <w:r w:rsidR="00950C71">
        <w:rPr>
          <w:noProof/>
          <w:lang w:val="en-NZ" w:eastAsia="en-NZ"/>
        </w:rPr>
        <w:t>Easy Read</w:t>
      </w:r>
      <w:bookmarkEnd w:id="1"/>
    </w:p>
    <w:p w14:paraId="59206C62" w14:textId="77777777" w:rsidR="00D852B6" w:rsidRDefault="00D852B6" w:rsidP="00124EA8"/>
    <w:p w14:paraId="1CA6A1A8" w14:textId="18A7905D" w:rsidR="00124EA8" w:rsidRDefault="00BD34B6" w:rsidP="00950C71">
      <w:r>
        <w:rPr>
          <w:noProof/>
        </w:rPr>
        <w:drawing>
          <wp:anchor distT="0" distB="0" distL="114300" distR="114300" simplePos="0" relativeHeight="251687936" behindDoc="0" locked="0" layoutInCell="1" allowOverlap="1" wp14:anchorId="20577E98" wp14:editId="74DA817A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4EA8">
        <w:t xml:space="preserve"> </w:t>
      </w:r>
    </w:p>
    <w:p w14:paraId="1BC3F446" w14:textId="30F534FB" w:rsidR="00950C71" w:rsidRDefault="00950C71" w:rsidP="00950C71">
      <w:r>
        <w:t xml:space="preserve">This Easy Read is about the </w:t>
      </w:r>
      <w:r w:rsidRPr="00950C71">
        <w:rPr>
          <w:b/>
          <w:bCs/>
        </w:rPr>
        <w:t>public consultation</w:t>
      </w:r>
      <w:r>
        <w:t xml:space="preserve"> for the </w:t>
      </w:r>
      <w:r w:rsidRPr="00950C71">
        <w:rPr>
          <w:b/>
          <w:bCs/>
        </w:rPr>
        <w:t>New Zealand Disability Strategy</w:t>
      </w:r>
      <w:r w:rsidR="00D37918">
        <w:rPr>
          <w:b/>
          <w:bCs/>
        </w:rPr>
        <w:t xml:space="preserve"> </w:t>
      </w:r>
      <w:r w:rsidR="00D37918" w:rsidRPr="00950C71">
        <w:rPr>
          <w:b/>
          <w:bCs/>
        </w:rPr>
        <w:t>refresh</w:t>
      </w:r>
      <w:r>
        <w:t xml:space="preserve">. </w:t>
      </w:r>
    </w:p>
    <w:p w14:paraId="103229B6" w14:textId="77777777" w:rsidR="00950C71" w:rsidRDefault="00950C71" w:rsidP="00950C71"/>
    <w:p w14:paraId="3C7493D8" w14:textId="783B3C2C" w:rsidR="00950C71" w:rsidRDefault="00463C31" w:rsidP="00950C71">
      <w:r>
        <w:rPr>
          <w:noProof/>
        </w:rPr>
        <w:drawing>
          <wp:anchor distT="0" distB="0" distL="114300" distR="114300" simplePos="0" relativeHeight="251901952" behindDoc="0" locked="0" layoutInCell="1" allowOverlap="1" wp14:anchorId="2AD2681D" wp14:editId="4F08FFD3">
            <wp:simplePos x="0" y="0"/>
            <wp:positionH relativeFrom="margin">
              <wp:posOffset>-635</wp:posOffset>
            </wp:positionH>
            <wp:positionV relativeFrom="paragraph">
              <wp:posOffset>202565</wp:posOffset>
            </wp:positionV>
            <wp:extent cx="1310485" cy="1310485"/>
            <wp:effectExtent l="0" t="0" r="4445" b="0"/>
            <wp:wrapNone/>
            <wp:docPr id="1975559763" name="Picture 19755597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559763" name="Picture 19755597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85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4303">
        <w:rPr>
          <w:noProof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06BDD5F6" wp14:editId="44E80053">
                <wp:simplePos x="0" y="0"/>
                <wp:positionH relativeFrom="margin">
                  <wp:posOffset>2175510</wp:posOffset>
                </wp:positionH>
                <wp:positionV relativeFrom="paragraph">
                  <wp:posOffset>210185</wp:posOffset>
                </wp:positionV>
                <wp:extent cx="3629890" cy="1260764"/>
                <wp:effectExtent l="0" t="0" r="8890" b="0"/>
                <wp:wrapNone/>
                <wp:docPr id="18081209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9890" cy="1260764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17A5D03" id="Rectangle 10" o:spid="_x0000_s1026" alt="&quot;&quot;" style="position:absolute;margin-left:171.3pt;margin-top:16.55pt;width:285.8pt;height:99.25pt;z-index:-2514759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</w:p>
    <w:p w14:paraId="626393B8" w14:textId="52A0A733" w:rsidR="00950C71" w:rsidRDefault="00950C71" w:rsidP="00950C71">
      <w:r>
        <w:t xml:space="preserve">A </w:t>
      </w:r>
      <w:r w:rsidRPr="00950C71">
        <w:rPr>
          <w:b/>
          <w:bCs/>
        </w:rPr>
        <w:t>public consultation</w:t>
      </w:r>
      <w:r>
        <w:t xml:space="preserve"> means asking everyone what they think about something.</w:t>
      </w:r>
    </w:p>
    <w:p w14:paraId="593E9AF2" w14:textId="77777777" w:rsidR="00950C71" w:rsidRDefault="00950C71" w:rsidP="00950C71"/>
    <w:p w14:paraId="00E67FC9" w14:textId="49FE6031" w:rsidR="001E14DA" w:rsidRDefault="00074303" w:rsidP="00D37918"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1" locked="0" layoutInCell="1" allowOverlap="1" wp14:anchorId="51CD764F" wp14:editId="136148A5">
                <wp:simplePos x="0" y="0"/>
                <wp:positionH relativeFrom="margin">
                  <wp:posOffset>2152649</wp:posOffset>
                </wp:positionH>
                <wp:positionV relativeFrom="paragraph">
                  <wp:posOffset>288925</wp:posOffset>
                </wp:positionV>
                <wp:extent cx="3705225" cy="1759008"/>
                <wp:effectExtent l="0" t="0" r="9525" b="0"/>
                <wp:wrapNone/>
                <wp:docPr id="131962970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5225" cy="1759008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73A55F" id="Rectangle 10" o:spid="_x0000_s1026" alt="&quot;&quot;" style="position:absolute;margin-left:169.5pt;margin-top:22.75pt;width:291.75pt;height:138.5pt;z-index:-251473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39458DCE" w14:textId="77777777" w:rsidR="00E12533" w:rsidRDefault="00463C31" w:rsidP="00703638">
      <w:bookmarkStart w:id="3" w:name="_Hlk203382373"/>
      <w:bookmarkStart w:id="4" w:name="_Hlk203381707"/>
      <w:r>
        <w:rPr>
          <w:noProof/>
        </w:rPr>
        <w:drawing>
          <wp:anchor distT="0" distB="0" distL="114300" distR="114300" simplePos="0" relativeHeight="251904000" behindDoc="0" locked="0" layoutInCell="1" allowOverlap="1" wp14:anchorId="227DD6D1" wp14:editId="274B2E26">
            <wp:simplePos x="0" y="0"/>
            <wp:positionH relativeFrom="margin">
              <wp:align>left</wp:align>
            </wp:positionH>
            <wp:positionV relativeFrom="paragraph">
              <wp:posOffset>62230</wp:posOffset>
            </wp:positionV>
            <wp:extent cx="1409700" cy="1409700"/>
            <wp:effectExtent l="0" t="0" r="0" b="0"/>
            <wp:wrapNone/>
            <wp:docPr id="1465870161" name="Picture 14658701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870161" name="Picture 14658701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0C71">
        <w:t xml:space="preserve">The </w:t>
      </w:r>
      <w:r w:rsidR="00950C71" w:rsidRPr="00074303">
        <w:rPr>
          <w:b/>
          <w:bCs/>
        </w:rPr>
        <w:t>New Zealand Disability Strategy</w:t>
      </w:r>
      <w:r w:rsidR="00950C71">
        <w:t xml:space="preserve"> is a </w:t>
      </w:r>
      <w:r w:rsidR="001E14DA">
        <w:t>group of plans</w:t>
      </w:r>
    </w:p>
    <w:p w14:paraId="257D762D" w14:textId="3DE02569" w:rsidR="00950C71" w:rsidRDefault="001E14DA" w:rsidP="00703638">
      <w:r>
        <w:t xml:space="preserve">that </w:t>
      </w:r>
      <w:r w:rsidR="00703638" w:rsidRPr="00703638">
        <w:t>tell the Government how to make things better for disabled people in Aotearoa New Zealand.</w:t>
      </w:r>
    </w:p>
    <w:bookmarkEnd w:id="3"/>
    <w:p w14:paraId="380A247D" w14:textId="77777777" w:rsidR="00D37918" w:rsidRDefault="00D37918" w:rsidP="00D37918">
      <w:pPr>
        <w:rPr>
          <w:lang w:val="en-NZ"/>
        </w:rPr>
      </w:pPr>
    </w:p>
    <w:p w14:paraId="7E296E91" w14:textId="77777777" w:rsidR="00D37918" w:rsidRDefault="00D37918" w:rsidP="00D37918">
      <w:pPr>
        <w:rPr>
          <w:lang w:val="en-NZ"/>
        </w:rPr>
      </w:pPr>
    </w:p>
    <w:p w14:paraId="526DD8C8" w14:textId="77777777" w:rsidR="00D37918" w:rsidRDefault="00D37918" w:rsidP="00D37918">
      <w:pPr>
        <w:rPr>
          <w:lang w:val="en-NZ"/>
        </w:rPr>
      </w:pPr>
    </w:p>
    <w:p w14:paraId="4E8510D1" w14:textId="77777777" w:rsidR="00D37918" w:rsidRDefault="00D37918" w:rsidP="00D37918">
      <w:pPr>
        <w:rPr>
          <w:lang w:val="en-NZ"/>
        </w:rPr>
      </w:pPr>
    </w:p>
    <w:p w14:paraId="5B0F8950" w14:textId="77777777" w:rsidR="00D37918" w:rsidRDefault="00D37918" w:rsidP="00D37918">
      <w:pPr>
        <w:rPr>
          <w:lang w:val="en-NZ"/>
        </w:rPr>
      </w:pPr>
    </w:p>
    <w:p w14:paraId="0DBEC9BA" w14:textId="42C83B95" w:rsidR="00D37918" w:rsidRPr="001B2497" w:rsidRDefault="00463C31" w:rsidP="00D37918">
      <w:pPr>
        <w:rPr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1906048" behindDoc="0" locked="0" layoutInCell="1" allowOverlap="1" wp14:anchorId="396082CC" wp14:editId="0A36423F">
            <wp:simplePos x="0" y="0"/>
            <wp:positionH relativeFrom="margin">
              <wp:posOffset>-635</wp:posOffset>
            </wp:positionH>
            <wp:positionV relativeFrom="paragraph">
              <wp:posOffset>-152400</wp:posOffset>
            </wp:positionV>
            <wp:extent cx="1310485" cy="1310485"/>
            <wp:effectExtent l="0" t="0" r="4445" b="0"/>
            <wp:wrapNone/>
            <wp:docPr id="345412390" name="Picture 3454123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12390" name="Picture 3454123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85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918">
        <w:rPr>
          <w:noProof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60A37DA7" wp14:editId="797154AC">
                <wp:simplePos x="0" y="0"/>
                <wp:positionH relativeFrom="margin">
                  <wp:align>right</wp:align>
                </wp:positionH>
                <wp:positionV relativeFrom="paragraph">
                  <wp:posOffset>-83127</wp:posOffset>
                </wp:positionV>
                <wp:extent cx="3573780" cy="4260272"/>
                <wp:effectExtent l="0" t="0" r="7620" b="6985"/>
                <wp:wrapNone/>
                <wp:docPr id="1103432897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3780" cy="4260272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DAEAB" id="Rectangle 10" o:spid="_x0000_s1026" alt="&quot;&quot;" style="position:absolute;margin-left:230.2pt;margin-top:-6.55pt;width:281.4pt;height:335.45pt;z-index:-251457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 w:rsidR="00D37918" w:rsidRPr="001B2497">
        <w:rPr>
          <w:lang w:val="en-NZ"/>
        </w:rPr>
        <w:t xml:space="preserve">The </w:t>
      </w:r>
      <w:r w:rsidR="00D37918" w:rsidRPr="001B2497">
        <w:rPr>
          <w:b/>
          <w:bCs/>
          <w:lang w:val="en-NZ"/>
        </w:rPr>
        <w:t xml:space="preserve">New Zealand Disability Strategy </w:t>
      </w:r>
      <w:r w:rsidR="00D37918">
        <w:rPr>
          <w:b/>
          <w:bCs/>
          <w:lang w:val="en-NZ"/>
        </w:rPr>
        <w:t>r</w:t>
      </w:r>
      <w:r w:rsidR="00D37918" w:rsidRPr="001B2497">
        <w:rPr>
          <w:b/>
          <w:bCs/>
          <w:lang w:val="en-NZ"/>
        </w:rPr>
        <w:t>efresh</w:t>
      </w:r>
      <w:r w:rsidR="00D37918" w:rsidRPr="001B2497">
        <w:rPr>
          <w:lang w:val="en-NZ"/>
        </w:rPr>
        <w:t xml:space="preserve"> is about:</w:t>
      </w:r>
    </w:p>
    <w:p w14:paraId="6B4D97AB" w14:textId="458430F6" w:rsidR="00D37918" w:rsidRPr="001B2497" w:rsidRDefault="00463C31" w:rsidP="00D37918">
      <w:pPr>
        <w:pStyle w:val="Listtoplevel"/>
      </w:pPr>
      <w:r>
        <w:drawing>
          <wp:anchor distT="0" distB="0" distL="114300" distR="114300" simplePos="0" relativeHeight="251910144" behindDoc="0" locked="0" layoutInCell="1" allowOverlap="1" wp14:anchorId="739E1637" wp14:editId="0E33378E">
            <wp:simplePos x="0" y="0"/>
            <wp:positionH relativeFrom="margin">
              <wp:posOffset>-635</wp:posOffset>
            </wp:positionH>
            <wp:positionV relativeFrom="paragraph">
              <wp:posOffset>718185</wp:posOffset>
            </wp:positionV>
            <wp:extent cx="1310485" cy="1310485"/>
            <wp:effectExtent l="0" t="0" r="4445" b="4445"/>
            <wp:wrapNone/>
            <wp:docPr id="1647485881" name="Picture 16474858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485881" name="Picture 16474858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85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918" w:rsidRPr="001B2497">
        <w:t>looking at the N</w:t>
      </w:r>
      <w:r w:rsidR="00D37918">
        <w:t>ew Zealand Disability Strategy</w:t>
      </w:r>
    </w:p>
    <w:p w14:paraId="1AC076AE" w14:textId="39D89977" w:rsidR="00D37918" w:rsidRPr="001B2497" w:rsidRDefault="00D37918" w:rsidP="00D37918">
      <w:pPr>
        <w:pStyle w:val="Listtoplevel"/>
      </w:pPr>
      <w:r w:rsidRPr="001B2497">
        <w:t>thinking about what needs to change</w:t>
      </w:r>
    </w:p>
    <w:p w14:paraId="6495B8EA" w14:textId="00D3957E" w:rsidR="00D37918" w:rsidRPr="001B2497" w:rsidRDefault="00463C31" w:rsidP="00D37918">
      <w:pPr>
        <w:pStyle w:val="Listtoplevel"/>
      </w:pPr>
      <w:r>
        <w:drawing>
          <wp:anchor distT="0" distB="0" distL="114300" distR="114300" simplePos="0" relativeHeight="251908096" behindDoc="0" locked="0" layoutInCell="1" allowOverlap="1" wp14:anchorId="501AAB02" wp14:editId="5E982794">
            <wp:simplePos x="0" y="0"/>
            <wp:positionH relativeFrom="margin">
              <wp:align>left</wp:align>
            </wp:positionH>
            <wp:positionV relativeFrom="paragraph">
              <wp:posOffset>155575</wp:posOffset>
            </wp:positionV>
            <wp:extent cx="1370441" cy="1310485"/>
            <wp:effectExtent l="0" t="0" r="1270" b="4445"/>
            <wp:wrapNone/>
            <wp:docPr id="1837122968" name="Picture 18371229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122968" name="Picture 18371229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0441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918" w:rsidRPr="001B2497">
        <w:t>choosing what the N</w:t>
      </w:r>
      <w:r w:rsidR="00D37918">
        <w:t xml:space="preserve">ew Zealand Disability Strategy </w:t>
      </w:r>
      <w:r w:rsidR="00D37918" w:rsidRPr="001B2497">
        <w:t>will do over the next 5 years.</w:t>
      </w:r>
    </w:p>
    <w:p w14:paraId="230F3ACD" w14:textId="2BEBB4EC" w:rsidR="00D37918" w:rsidRDefault="00D37918" w:rsidP="00D37918"/>
    <w:p w14:paraId="7831FD0A" w14:textId="4C2C6A35" w:rsidR="001E14DA" w:rsidRDefault="008A3A1C" w:rsidP="00950C71">
      <w:r>
        <w:rPr>
          <w:noProof/>
        </w:rPr>
        <w:drawing>
          <wp:anchor distT="0" distB="0" distL="114300" distR="114300" simplePos="0" relativeHeight="252124160" behindDoc="0" locked="0" layoutInCell="1" allowOverlap="1" wp14:anchorId="6782BD15" wp14:editId="123548D1">
            <wp:simplePos x="0" y="0"/>
            <wp:positionH relativeFrom="column">
              <wp:posOffset>-350520</wp:posOffset>
            </wp:positionH>
            <wp:positionV relativeFrom="paragraph">
              <wp:posOffset>431800</wp:posOffset>
            </wp:positionV>
            <wp:extent cx="2286000" cy="451236"/>
            <wp:effectExtent l="0" t="0" r="0" b="6350"/>
            <wp:wrapNone/>
            <wp:docPr id="38504313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4313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451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A65D25" w14:textId="4F74BABB" w:rsidR="001E14DA" w:rsidRPr="00703638" w:rsidRDefault="001E14DA" w:rsidP="001E14DA">
      <w:pPr>
        <w:rPr>
          <w:b/>
          <w:bCs/>
        </w:rPr>
      </w:pPr>
      <w:r>
        <w:t xml:space="preserve">This Easy Read is by </w:t>
      </w:r>
      <w:r w:rsidRPr="00703638">
        <w:rPr>
          <w:b/>
          <w:bCs/>
        </w:rPr>
        <w:t>Ministry of Disabled People</w:t>
      </w:r>
      <w:r w:rsidR="00612E77">
        <w:rPr>
          <w:b/>
          <w:bCs/>
        </w:rPr>
        <w:t xml:space="preserve"> – Whaikaha</w:t>
      </w:r>
      <w:r w:rsidRPr="00703638">
        <w:rPr>
          <w:b/>
          <w:bCs/>
        </w:rPr>
        <w:t>.</w:t>
      </w:r>
    </w:p>
    <w:p w14:paraId="51641FF7" w14:textId="58BAA355" w:rsidR="00D37918" w:rsidRDefault="00D37918">
      <w:pPr>
        <w:spacing w:line="240" w:lineRule="auto"/>
        <w:ind w:left="0"/>
      </w:pPr>
      <w:r>
        <w:br w:type="page"/>
      </w:r>
    </w:p>
    <w:p w14:paraId="462B3A0A" w14:textId="66075B32" w:rsidR="00703638" w:rsidRDefault="00DA6C3F" w:rsidP="00D3791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6BCD3090" wp14:editId="5B971248">
                <wp:simplePos x="0" y="0"/>
                <wp:positionH relativeFrom="margin">
                  <wp:align>right</wp:align>
                </wp:positionH>
                <wp:positionV relativeFrom="paragraph">
                  <wp:posOffset>-67195</wp:posOffset>
                </wp:positionV>
                <wp:extent cx="3636818" cy="5181600"/>
                <wp:effectExtent l="0" t="0" r="1905" b="0"/>
                <wp:wrapNone/>
                <wp:docPr id="66824012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6818" cy="51816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BEDA26" id="Rectangle 10" o:spid="_x0000_s1026" alt="&quot;&quot;" style="position:absolute;margin-left:235.15pt;margin-top:-5.3pt;width:286.35pt;height:408pt;z-index:-251461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  <w:r w:rsidR="00463C31">
        <w:rPr>
          <w:noProof/>
        </w:rPr>
        <w:drawing>
          <wp:anchor distT="0" distB="0" distL="114300" distR="114300" simplePos="0" relativeHeight="251914240" behindDoc="0" locked="0" layoutInCell="1" allowOverlap="1" wp14:anchorId="7FF49884" wp14:editId="7F30045A">
            <wp:simplePos x="0" y="0"/>
            <wp:positionH relativeFrom="margin">
              <wp:align>left</wp:align>
            </wp:positionH>
            <wp:positionV relativeFrom="paragraph">
              <wp:posOffset>324485</wp:posOffset>
            </wp:positionV>
            <wp:extent cx="1526106" cy="952500"/>
            <wp:effectExtent l="0" t="0" r="0" b="0"/>
            <wp:wrapNone/>
            <wp:docPr id="1302914224" name="Picture 13029142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914224" name="Picture 13029142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743" cy="952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3638">
        <w:rPr>
          <w:b/>
          <w:bCs/>
        </w:rPr>
        <w:t xml:space="preserve">Ministry of Disabled </w:t>
      </w:r>
      <w:r w:rsidR="00612E77">
        <w:rPr>
          <w:b/>
          <w:bCs/>
        </w:rPr>
        <w:br/>
      </w:r>
      <w:r w:rsidR="00703638">
        <w:rPr>
          <w:b/>
          <w:bCs/>
        </w:rPr>
        <w:t xml:space="preserve">People </w:t>
      </w:r>
      <w:r w:rsidR="00612E77">
        <w:rPr>
          <w:b/>
          <w:bCs/>
        </w:rPr>
        <w:t xml:space="preserve">– Whaikaha </w:t>
      </w:r>
      <w:r w:rsidR="00703638">
        <w:t>works to make things better for disabled people by working with:</w:t>
      </w:r>
    </w:p>
    <w:p w14:paraId="035E6DF3" w14:textId="497763D0" w:rsidR="00703638" w:rsidRDefault="00463C31" w:rsidP="00D37918">
      <w:pPr>
        <w:pStyle w:val="Listtoplevel"/>
      </w:pPr>
      <w:r>
        <w:drawing>
          <wp:anchor distT="0" distB="0" distL="114300" distR="114300" simplePos="0" relativeHeight="251850752" behindDoc="0" locked="0" layoutInCell="1" allowOverlap="1" wp14:anchorId="3938C407" wp14:editId="2EF7C46D">
            <wp:simplePos x="0" y="0"/>
            <wp:positionH relativeFrom="margin">
              <wp:align>left</wp:align>
            </wp:positionH>
            <wp:positionV relativeFrom="paragraph">
              <wp:posOffset>477520</wp:posOffset>
            </wp:positionV>
            <wp:extent cx="1476000" cy="1476000"/>
            <wp:effectExtent l="0" t="0" r="0" b="0"/>
            <wp:wrapNone/>
            <wp:docPr id="320549098" name="Picture 3205490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Tangata Whaikaha disabled Māori disability group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3638">
        <w:t>the Government</w:t>
      </w:r>
    </w:p>
    <w:p w14:paraId="58ACAE5C" w14:textId="731A0D26" w:rsidR="00703638" w:rsidRDefault="00703638" w:rsidP="00D37918">
      <w:pPr>
        <w:pStyle w:val="Listtoplevel"/>
      </w:pPr>
      <w:r>
        <w:t>the community which includes:</w:t>
      </w:r>
    </w:p>
    <w:p w14:paraId="73A9EA44" w14:textId="77777777" w:rsidR="00703638" w:rsidRDefault="00703638" w:rsidP="00D37918">
      <w:pPr>
        <w:pStyle w:val="Listsecondlevel"/>
      </w:pPr>
      <w:r>
        <w:t>disabled people</w:t>
      </w:r>
    </w:p>
    <w:p w14:paraId="588D33A7" w14:textId="3D33954D" w:rsidR="00703638" w:rsidRPr="0022034F" w:rsidRDefault="00D37918" w:rsidP="00D37918">
      <w:pPr>
        <w:pStyle w:val="Listsecondlevel"/>
      </w:pPr>
      <w:r w:rsidRPr="0022034F">
        <w:rPr>
          <w:noProof/>
        </w:rPr>
        <w:drawing>
          <wp:anchor distT="0" distB="0" distL="114300" distR="114300" simplePos="0" relativeHeight="251848704" behindDoc="0" locked="0" layoutInCell="1" allowOverlap="1" wp14:anchorId="0E9B156B" wp14:editId="4A66B945">
            <wp:simplePos x="0" y="0"/>
            <wp:positionH relativeFrom="margin">
              <wp:align>left</wp:align>
            </wp:positionH>
            <wp:positionV relativeFrom="page">
              <wp:posOffset>4785013</wp:posOffset>
            </wp:positionV>
            <wp:extent cx="1581150" cy="1271862"/>
            <wp:effectExtent l="0" t="0" r="0" b="0"/>
            <wp:wrapNone/>
            <wp:docPr id="112744616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44616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771" cy="12731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3638" w:rsidRPr="0022034F">
        <w:t>tāngata whaikaha Māori / Māori disabled people</w:t>
      </w:r>
    </w:p>
    <w:p w14:paraId="3C037EBC" w14:textId="05624693" w:rsidR="00703638" w:rsidRDefault="00703638" w:rsidP="00D37918">
      <w:pPr>
        <w:pStyle w:val="Listtoplevel"/>
      </w:pPr>
      <w:r>
        <w:t>businesses.</w:t>
      </w:r>
    </w:p>
    <w:p w14:paraId="62663068" w14:textId="1504A6D4" w:rsidR="00D37918" w:rsidRDefault="00D37918" w:rsidP="00703638"/>
    <w:p w14:paraId="31EC196F" w14:textId="7B375D64" w:rsidR="00D37918" w:rsidRDefault="00D74074" w:rsidP="00703638">
      <w:r>
        <w:rPr>
          <w:noProof/>
        </w:rPr>
        <w:drawing>
          <wp:anchor distT="0" distB="0" distL="114300" distR="114300" simplePos="0" relativeHeight="252128256" behindDoc="0" locked="0" layoutInCell="1" allowOverlap="1" wp14:anchorId="1A20D461" wp14:editId="56806C18">
            <wp:simplePos x="0" y="0"/>
            <wp:positionH relativeFrom="margin">
              <wp:posOffset>0</wp:posOffset>
            </wp:positionH>
            <wp:positionV relativeFrom="paragraph">
              <wp:posOffset>259080</wp:posOffset>
            </wp:positionV>
            <wp:extent cx="1424427" cy="1310485"/>
            <wp:effectExtent l="0" t="0" r="0" b="0"/>
            <wp:wrapNone/>
            <wp:docPr id="763999528" name="Picture 7639995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AAF013" w14:textId="0EBCC752" w:rsidR="00703638" w:rsidRDefault="00C57482" w:rsidP="00703638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46656" behindDoc="1" locked="0" layoutInCell="1" allowOverlap="1" wp14:anchorId="5BB699FC" wp14:editId="2D99F52C">
                <wp:simplePos x="0" y="0"/>
                <wp:positionH relativeFrom="margin">
                  <wp:align>right</wp:align>
                </wp:positionH>
                <wp:positionV relativeFrom="paragraph">
                  <wp:posOffset>-80818</wp:posOffset>
                </wp:positionV>
                <wp:extent cx="3600450" cy="2576945"/>
                <wp:effectExtent l="0" t="0" r="0" b="0"/>
                <wp:wrapNone/>
                <wp:docPr id="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5769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07E348" id="Rectangle 1" o:spid="_x0000_s1026" alt="&quot;&quot;" style="position:absolute;margin-left:232.3pt;margin-top:-6.35pt;width:283.5pt;height:202.9pt;z-index:-251469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  <w:r w:rsidR="00703638">
        <w:t xml:space="preserve">In this Easy Read </w:t>
      </w:r>
      <w:r w:rsidR="00612E77">
        <w:t xml:space="preserve">when we say </w:t>
      </w:r>
      <w:r w:rsidR="00612E77" w:rsidRPr="00612E77">
        <w:rPr>
          <w:b/>
          <w:bCs/>
        </w:rPr>
        <w:t>Whaikaha</w:t>
      </w:r>
      <w:r w:rsidR="00612E77">
        <w:t xml:space="preserve"> this means </w:t>
      </w:r>
      <w:r w:rsidR="00703638">
        <w:t>Ministry of Disabled People</w:t>
      </w:r>
      <w:r w:rsidR="00612E77">
        <w:t xml:space="preserve"> – Whaikaha</w:t>
      </w:r>
      <w:r w:rsidR="00703638">
        <w:t xml:space="preserve">. </w:t>
      </w:r>
    </w:p>
    <w:p w14:paraId="7158EC37" w14:textId="39DF87DA" w:rsidR="00C57482" w:rsidRDefault="00C57482" w:rsidP="00703638"/>
    <w:p w14:paraId="400F3E3D" w14:textId="0E9526E5" w:rsidR="00C57482" w:rsidRDefault="00D74074" w:rsidP="00703638">
      <w:r>
        <w:rPr>
          <w:noProof/>
        </w:rPr>
        <w:drawing>
          <wp:anchor distT="0" distB="0" distL="114300" distR="114300" simplePos="0" relativeHeight="252126208" behindDoc="0" locked="0" layoutInCell="1" allowOverlap="1" wp14:anchorId="144F56A6" wp14:editId="625C83B3">
            <wp:simplePos x="0" y="0"/>
            <wp:positionH relativeFrom="column">
              <wp:posOffset>-365760</wp:posOffset>
            </wp:positionH>
            <wp:positionV relativeFrom="paragraph">
              <wp:posOffset>410845</wp:posOffset>
            </wp:positionV>
            <wp:extent cx="2286000" cy="450850"/>
            <wp:effectExtent l="0" t="0" r="0" b="6350"/>
            <wp:wrapNone/>
            <wp:docPr id="111562938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4313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A70F3F" w14:textId="177F6D6A" w:rsidR="00C57482" w:rsidRDefault="00C57482" w:rsidP="00703638">
      <w:r>
        <w:t xml:space="preserve">Where it says </w:t>
      </w:r>
      <w:r w:rsidRPr="00C57482">
        <w:rPr>
          <w:b/>
          <w:bCs/>
        </w:rPr>
        <w:t>we / our</w:t>
      </w:r>
      <w:r>
        <w:t xml:space="preserve"> this means Whaikaha. </w:t>
      </w:r>
    </w:p>
    <w:p w14:paraId="43F9F5BC" w14:textId="77777777" w:rsidR="00C57482" w:rsidRDefault="00C57482" w:rsidP="00703638"/>
    <w:p w14:paraId="25AE0B6D" w14:textId="324C6B88" w:rsidR="00C57482" w:rsidRDefault="00C57482" w:rsidP="00D37918"/>
    <w:p w14:paraId="7DD5EA11" w14:textId="77777777" w:rsidR="003D0AC5" w:rsidRPr="00524BDF" w:rsidRDefault="003D0AC5" w:rsidP="003D0AC5">
      <w:pPr>
        <w:pStyle w:val="Heading1"/>
        <w:rPr>
          <w:szCs w:val="44"/>
        </w:rPr>
      </w:pPr>
      <w:bookmarkStart w:id="5" w:name="_Whakataukī"/>
      <w:bookmarkStart w:id="6" w:name="Whakatauki"/>
      <w:bookmarkStart w:id="7" w:name="_Toc203474568"/>
      <w:bookmarkEnd w:id="5"/>
      <w:proofErr w:type="spellStart"/>
      <w:r w:rsidRPr="00524BDF">
        <w:rPr>
          <w:szCs w:val="44"/>
        </w:rPr>
        <w:lastRenderedPageBreak/>
        <w:t>Whakatauk</w:t>
      </w:r>
      <w:bookmarkEnd w:id="6"/>
      <w:r w:rsidRPr="00524BDF">
        <w:rPr>
          <w:rFonts w:cs="Arial"/>
          <w:color w:val="1F1F1F"/>
          <w:szCs w:val="44"/>
          <w:shd w:val="clear" w:color="auto" w:fill="FFFFFF"/>
        </w:rPr>
        <w:t>ī</w:t>
      </w:r>
      <w:bookmarkEnd w:id="7"/>
      <w:proofErr w:type="spellEnd"/>
    </w:p>
    <w:p w14:paraId="128198DF" w14:textId="77777777" w:rsidR="003D0AC5" w:rsidRDefault="003D0AC5" w:rsidP="003D0AC5"/>
    <w:p w14:paraId="10D25EE2" w14:textId="77777777" w:rsidR="003D0AC5" w:rsidRDefault="003D0AC5" w:rsidP="003D0AC5">
      <w:r>
        <w:rPr>
          <w:noProof/>
        </w:rPr>
        <w:drawing>
          <wp:anchor distT="0" distB="0" distL="114300" distR="114300" simplePos="0" relativeHeight="251881472" behindDoc="0" locked="0" layoutInCell="1" allowOverlap="1" wp14:anchorId="0BE611C7" wp14:editId="525DF432">
            <wp:simplePos x="0" y="0"/>
            <wp:positionH relativeFrom="column">
              <wp:posOffset>83185</wp:posOffset>
            </wp:positionH>
            <wp:positionV relativeFrom="paragraph">
              <wp:posOffset>181610</wp:posOffset>
            </wp:positionV>
            <wp:extent cx="1620000" cy="873032"/>
            <wp:effectExtent l="0" t="0" r="0" b="3810"/>
            <wp:wrapNone/>
            <wp:docPr id="357078258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07825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8730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8EBC98" w14:textId="77777777" w:rsidR="003D0AC5" w:rsidRDefault="003D0AC5" w:rsidP="003D0AC5">
      <w:r>
        <w:t xml:space="preserve">A </w:t>
      </w:r>
      <w:proofErr w:type="spellStart"/>
      <w:r w:rsidRPr="00524BDF">
        <w:rPr>
          <w:szCs w:val="32"/>
        </w:rPr>
        <w:t>whakatauk</w:t>
      </w:r>
      <w:r w:rsidRPr="00524BDF">
        <w:rPr>
          <w:rFonts w:cs="Arial"/>
          <w:color w:val="1F1F1F"/>
          <w:szCs w:val="32"/>
          <w:shd w:val="clear" w:color="auto" w:fill="FFFFFF"/>
        </w:rPr>
        <w:t>ī</w:t>
      </w:r>
      <w:proofErr w:type="spellEnd"/>
      <w:r w:rsidRPr="00524BDF">
        <w:rPr>
          <w:szCs w:val="32"/>
        </w:rPr>
        <w:t xml:space="preserve"> </w:t>
      </w:r>
      <w:r>
        <w:t>is a M</w:t>
      </w:r>
      <w:r w:rsidRPr="00B56CA7">
        <w:rPr>
          <w:rStyle w:val="normaltextrun"/>
          <w:rFonts w:cs="Segoe UI"/>
        </w:rPr>
        <w:t>ā</w:t>
      </w:r>
      <w:r>
        <w:t xml:space="preserve">ori saying that shares an important message. </w:t>
      </w:r>
    </w:p>
    <w:p w14:paraId="0C48358C" w14:textId="77777777" w:rsidR="00C57482" w:rsidRDefault="00C57482" w:rsidP="00C57482"/>
    <w:p w14:paraId="5A07C08D" w14:textId="0093A68E" w:rsidR="00C57482" w:rsidRDefault="008661A6" w:rsidP="00C57482"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3520" behindDoc="1" locked="0" layoutInCell="1" allowOverlap="1" wp14:anchorId="5BFC1DA4" wp14:editId="796E019F">
                <wp:simplePos x="0" y="0"/>
                <wp:positionH relativeFrom="margin">
                  <wp:align>right</wp:align>
                </wp:positionH>
                <wp:positionV relativeFrom="paragraph">
                  <wp:posOffset>193329</wp:posOffset>
                </wp:positionV>
                <wp:extent cx="3600450" cy="4752975"/>
                <wp:effectExtent l="0" t="0" r="0" b="9525"/>
                <wp:wrapNone/>
                <wp:docPr id="158369561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47529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6CEB6" id="Rectangle 1" o:spid="_x0000_s1026" alt="&quot;&quot;" style="position:absolute;margin-left:232.3pt;margin-top:15.2pt;width:283.5pt;height:374.25pt;z-index:-2514329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16288" behindDoc="0" locked="0" layoutInCell="1" allowOverlap="1" wp14:anchorId="5CD97E21" wp14:editId="7023FE02">
            <wp:simplePos x="0" y="0"/>
            <wp:positionH relativeFrom="margin">
              <wp:align>left</wp:align>
            </wp:positionH>
            <wp:positionV relativeFrom="paragraph">
              <wp:posOffset>245110</wp:posOffset>
            </wp:positionV>
            <wp:extent cx="1215060" cy="2152650"/>
            <wp:effectExtent l="0" t="0" r="4445" b="0"/>
            <wp:wrapNone/>
            <wp:docPr id="78722627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22627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62" r="23193"/>
                    <a:stretch/>
                  </pic:blipFill>
                  <pic:spPr bwMode="auto">
                    <a:xfrm>
                      <a:off x="0" y="0"/>
                      <a:ext cx="1215060" cy="2152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D9C74D" w14:textId="4B97D251" w:rsidR="00C57482" w:rsidRDefault="00C57482" w:rsidP="00C57482">
      <w:pPr>
        <w:rPr>
          <w:lang w:eastAsia="en-NZ"/>
        </w:rPr>
      </w:pPr>
      <w:r w:rsidRPr="00E342BA">
        <w:rPr>
          <w:lang w:eastAsia="en-NZ"/>
        </w:rPr>
        <w:t xml:space="preserve">Kia </w:t>
      </w:r>
      <w:proofErr w:type="spellStart"/>
      <w:r w:rsidRPr="00E342BA">
        <w:rPr>
          <w:lang w:eastAsia="en-NZ"/>
        </w:rPr>
        <w:t>hiwa</w:t>
      </w:r>
      <w:proofErr w:type="spellEnd"/>
      <w:r w:rsidRPr="00E342BA">
        <w:rPr>
          <w:lang w:eastAsia="en-NZ"/>
        </w:rPr>
        <w:t xml:space="preserve"> </w:t>
      </w:r>
      <w:proofErr w:type="spellStart"/>
      <w:r w:rsidRPr="00E342BA">
        <w:rPr>
          <w:lang w:eastAsia="en-NZ"/>
        </w:rPr>
        <w:t>rā</w:t>
      </w:r>
      <w:proofErr w:type="spellEnd"/>
      <w:r w:rsidRPr="00E342BA">
        <w:rPr>
          <w:lang w:eastAsia="en-NZ"/>
        </w:rPr>
        <w:t xml:space="preserve"> kia </w:t>
      </w:r>
      <w:proofErr w:type="spellStart"/>
      <w:r w:rsidRPr="00E342BA">
        <w:rPr>
          <w:lang w:eastAsia="en-NZ"/>
        </w:rPr>
        <w:t>hiwa</w:t>
      </w:r>
      <w:proofErr w:type="spellEnd"/>
      <w:r w:rsidRPr="00E342BA">
        <w:rPr>
          <w:lang w:eastAsia="en-NZ"/>
        </w:rPr>
        <w:t xml:space="preserve"> </w:t>
      </w:r>
      <w:proofErr w:type="spellStart"/>
      <w:r w:rsidRPr="00E342BA">
        <w:rPr>
          <w:lang w:eastAsia="en-NZ"/>
        </w:rPr>
        <w:t>rā</w:t>
      </w:r>
      <w:proofErr w:type="spellEnd"/>
      <w:r w:rsidRPr="00E342BA">
        <w:rPr>
          <w:lang w:eastAsia="en-NZ"/>
        </w:rPr>
        <w:t xml:space="preserve">. </w:t>
      </w:r>
    </w:p>
    <w:p w14:paraId="2EA28A41" w14:textId="474329E0" w:rsidR="00C57482" w:rsidRDefault="00C57482" w:rsidP="00C57482">
      <w:pPr>
        <w:rPr>
          <w:lang w:eastAsia="en-NZ"/>
        </w:rPr>
      </w:pPr>
    </w:p>
    <w:p w14:paraId="061F7E9F" w14:textId="77777777" w:rsidR="008661A6" w:rsidRDefault="008661A6" w:rsidP="00C57482">
      <w:pPr>
        <w:rPr>
          <w:lang w:eastAsia="en-NZ"/>
        </w:rPr>
      </w:pPr>
    </w:p>
    <w:p w14:paraId="60DE6192" w14:textId="0B71CFB9" w:rsidR="00C57482" w:rsidRDefault="00C57482" w:rsidP="00C57482">
      <w:pPr>
        <w:rPr>
          <w:lang w:eastAsia="en-NZ"/>
        </w:rPr>
      </w:pPr>
      <w:r w:rsidRPr="00E342BA">
        <w:rPr>
          <w:lang w:eastAsia="en-NZ"/>
        </w:rPr>
        <w:t xml:space="preserve">Kia </w:t>
      </w:r>
      <w:proofErr w:type="spellStart"/>
      <w:r w:rsidRPr="00E342BA">
        <w:rPr>
          <w:lang w:eastAsia="en-NZ"/>
        </w:rPr>
        <w:t>kōkiri</w:t>
      </w:r>
      <w:proofErr w:type="spellEnd"/>
      <w:r w:rsidRPr="00E342BA">
        <w:rPr>
          <w:lang w:eastAsia="en-NZ"/>
        </w:rPr>
        <w:t xml:space="preserve"> </w:t>
      </w:r>
      <w:proofErr w:type="spellStart"/>
      <w:r w:rsidRPr="00E342BA">
        <w:rPr>
          <w:lang w:eastAsia="en-NZ"/>
        </w:rPr>
        <w:t>ake</w:t>
      </w:r>
      <w:proofErr w:type="spellEnd"/>
      <w:r w:rsidRPr="00E342BA">
        <w:rPr>
          <w:lang w:eastAsia="en-NZ"/>
        </w:rPr>
        <w:t xml:space="preserve">, kia </w:t>
      </w:r>
      <w:proofErr w:type="spellStart"/>
      <w:r w:rsidRPr="00E342BA">
        <w:rPr>
          <w:lang w:eastAsia="en-NZ"/>
        </w:rPr>
        <w:t>mataara</w:t>
      </w:r>
      <w:proofErr w:type="spellEnd"/>
      <w:r w:rsidRPr="00E342BA">
        <w:rPr>
          <w:lang w:eastAsia="en-NZ"/>
        </w:rPr>
        <w:t xml:space="preserve">.  </w:t>
      </w:r>
    </w:p>
    <w:p w14:paraId="39770639" w14:textId="787E3BF2" w:rsidR="00C57482" w:rsidRDefault="00C57482" w:rsidP="00C57482">
      <w:pPr>
        <w:rPr>
          <w:lang w:eastAsia="en-NZ"/>
        </w:rPr>
      </w:pPr>
    </w:p>
    <w:p w14:paraId="3B856CD0" w14:textId="77777777" w:rsidR="008661A6" w:rsidRDefault="008661A6" w:rsidP="00C57482">
      <w:pPr>
        <w:rPr>
          <w:lang w:eastAsia="en-NZ"/>
        </w:rPr>
      </w:pPr>
    </w:p>
    <w:p w14:paraId="106662EB" w14:textId="3B23C0A4" w:rsidR="00C57482" w:rsidRDefault="008661A6" w:rsidP="00C57482">
      <w:pPr>
        <w:rPr>
          <w:lang w:eastAsia="en-NZ"/>
        </w:rPr>
      </w:pPr>
      <w:r>
        <w:rPr>
          <w:rFonts w:cs="Segoe UI"/>
          <w:noProof/>
        </w:rPr>
        <w:drawing>
          <wp:anchor distT="0" distB="0" distL="114300" distR="114300" simplePos="0" relativeHeight="251918336" behindDoc="0" locked="0" layoutInCell="1" allowOverlap="1" wp14:anchorId="53526365" wp14:editId="2FD482BF">
            <wp:simplePos x="0" y="0"/>
            <wp:positionH relativeFrom="margin">
              <wp:align>left</wp:align>
            </wp:positionH>
            <wp:positionV relativeFrom="paragraph">
              <wp:posOffset>438150</wp:posOffset>
            </wp:positionV>
            <wp:extent cx="1440000" cy="1924454"/>
            <wp:effectExtent l="0" t="0" r="8255" b="0"/>
            <wp:wrapNone/>
            <wp:docPr id="35647100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47100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924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7482" w:rsidRPr="00E342BA">
        <w:rPr>
          <w:lang w:eastAsia="en-NZ"/>
        </w:rPr>
        <w:t xml:space="preserve">He karanga </w:t>
      </w:r>
      <w:proofErr w:type="spellStart"/>
      <w:r w:rsidR="00C57482" w:rsidRPr="00E342BA">
        <w:rPr>
          <w:lang w:eastAsia="en-NZ"/>
        </w:rPr>
        <w:t>atu</w:t>
      </w:r>
      <w:proofErr w:type="spellEnd"/>
      <w:r w:rsidR="00C57482" w:rsidRPr="00E342BA">
        <w:rPr>
          <w:lang w:eastAsia="en-NZ"/>
        </w:rPr>
        <w:t xml:space="preserve"> ki </w:t>
      </w:r>
      <w:proofErr w:type="spellStart"/>
      <w:r w:rsidR="00C57482" w:rsidRPr="00E342BA">
        <w:rPr>
          <w:lang w:eastAsia="en-NZ"/>
        </w:rPr>
        <w:t>te</w:t>
      </w:r>
      <w:proofErr w:type="spellEnd"/>
      <w:r w:rsidR="00C57482" w:rsidRPr="00E342BA">
        <w:rPr>
          <w:lang w:eastAsia="en-NZ"/>
        </w:rPr>
        <w:t xml:space="preserve"> </w:t>
      </w:r>
      <w:proofErr w:type="spellStart"/>
      <w:r w:rsidR="00C57482" w:rsidRPr="00E342BA">
        <w:rPr>
          <w:lang w:eastAsia="en-NZ"/>
        </w:rPr>
        <w:t>ao</w:t>
      </w:r>
      <w:proofErr w:type="spellEnd"/>
      <w:r w:rsidR="00C57482" w:rsidRPr="00E342BA">
        <w:rPr>
          <w:lang w:eastAsia="en-NZ"/>
        </w:rPr>
        <w:t xml:space="preserve"> </w:t>
      </w:r>
      <w:proofErr w:type="spellStart"/>
      <w:r w:rsidR="00C57482" w:rsidRPr="00E342BA">
        <w:rPr>
          <w:lang w:eastAsia="en-NZ"/>
        </w:rPr>
        <w:t>whānui</w:t>
      </w:r>
      <w:proofErr w:type="spellEnd"/>
      <w:r w:rsidR="00C57482" w:rsidRPr="00E342BA">
        <w:rPr>
          <w:lang w:eastAsia="en-NZ"/>
        </w:rPr>
        <w:t xml:space="preserve">, ki </w:t>
      </w:r>
      <w:proofErr w:type="spellStart"/>
      <w:r w:rsidR="00C57482" w:rsidRPr="00E342BA">
        <w:rPr>
          <w:lang w:eastAsia="en-NZ"/>
        </w:rPr>
        <w:t>te</w:t>
      </w:r>
      <w:proofErr w:type="spellEnd"/>
      <w:r w:rsidR="00C57482" w:rsidRPr="00E342BA">
        <w:rPr>
          <w:lang w:eastAsia="en-NZ"/>
        </w:rPr>
        <w:t xml:space="preserve"> </w:t>
      </w:r>
      <w:proofErr w:type="spellStart"/>
      <w:r w:rsidR="00C57482" w:rsidRPr="00E342BA">
        <w:rPr>
          <w:lang w:eastAsia="en-NZ"/>
        </w:rPr>
        <w:t>ao</w:t>
      </w:r>
      <w:proofErr w:type="spellEnd"/>
      <w:r w:rsidR="00C57482" w:rsidRPr="00E342BA">
        <w:rPr>
          <w:lang w:eastAsia="en-NZ"/>
        </w:rPr>
        <w:t xml:space="preserve"> whaikaha.  </w:t>
      </w:r>
    </w:p>
    <w:p w14:paraId="2CA9AF08" w14:textId="3F137634" w:rsidR="00C57482" w:rsidRDefault="00C57482" w:rsidP="00C57482">
      <w:pPr>
        <w:rPr>
          <w:lang w:eastAsia="en-NZ"/>
        </w:rPr>
      </w:pPr>
    </w:p>
    <w:p w14:paraId="510B7879" w14:textId="77777777" w:rsidR="008661A6" w:rsidRDefault="008661A6" w:rsidP="00C57482">
      <w:pPr>
        <w:rPr>
          <w:lang w:eastAsia="en-NZ"/>
        </w:rPr>
      </w:pPr>
    </w:p>
    <w:p w14:paraId="32D89A8B" w14:textId="49436FC5" w:rsidR="00C57482" w:rsidRDefault="00C57482" w:rsidP="00C57482">
      <w:pPr>
        <w:rPr>
          <w:lang w:eastAsia="en-NZ"/>
        </w:rPr>
      </w:pPr>
      <w:proofErr w:type="spellStart"/>
      <w:r w:rsidRPr="00E342BA">
        <w:rPr>
          <w:lang w:eastAsia="en-NZ"/>
        </w:rPr>
        <w:t>Haere</w:t>
      </w:r>
      <w:proofErr w:type="spellEnd"/>
      <w:r w:rsidRPr="00E342BA">
        <w:rPr>
          <w:lang w:eastAsia="en-NZ"/>
        </w:rPr>
        <w:t xml:space="preserve"> </w:t>
      </w:r>
      <w:proofErr w:type="spellStart"/>
      <w:r w:rsidRPr="00E342BA">
        <w:rPr>
          <w:lang w:eastAsia="en-NZ"/>
        </w:rPr>
        <w:t>mai</w:t>
      </w:r>
      <w:proofErr w:type="spellEnd"/>
      <w:r w:rsidRPr="00E342BA">
        <w:rPr>
          <w:lang w:eastAsia="en-NZ"/>
        </w:rPr>
        <w:t xml:space="preserve"> </w:t>
      </w:r>
      <w:proofErr w:type="spellStart"/>
      <w:r w:rsidRPr="00E342BA">
        <w:rPr>
          <w:lang w:eastAsia="en-NZ"/>
        </w:rPr>
        <w:t>ōu</w:t>
      </w:r>
      <w:proofErr w:type="spellEnd"/>
      <w:r w:rsidRPr="00E342BA">
        <w:rPr>
          <w:lang w:eastAsia="en-NZ"/>
        </w:rPr>
        <w:t xml:space="preserve"> </w:t>
      </w:r>
      <w:proofErr w:type="spellStart"/>
      <w:r w:rsidRPr="00E342BA">
        <w:rPr>
          <w:lang w:eastAsia="en-NZ"/>
        </w:rPr>
        <w:t>whakaaro</w:t>
      </w:r>
      <w:proofErr w:type="spellEnd"/>
      <w:r w:rsidRPr="00E342BA">
        <w:rPr>
          <w:lang w:eastAsia="en-NZ"/>
        </w:rPr>
        <w:t xml:space="preserve"> rangatira ki </w:t>
      </w:r>
      <w:proofErr w:type="spellStart"/>
      <w:r w:rsidRPr="00E342BA">
        <w:rPr>
          <w:lang w:eastAsia="en-NZ"/>
        </w:rPr>
        <w:t>tēnei</w:t>
      </w:r>
      <w:proofErr w:type="spellEnd"/>
      <w:r w:rsidRPr="00E342BA">
        <w:rPr>
          <w:lang w:eastAsia="en-NZ"/>
        </w:rPr>
        <w:t xml:space="preserve"> kaupapa </w:t>
      </w:r>
      <w:proofErr w:type="spellStart"/>
      <w:r w:rsidRPr="00E342BA">
        <w:rPr>
          <w:lang w:eastAsia="en-NZ"/>
        </w:rPr>
        <w:t>whakahirahira</w:t>
      </w:r>
      <w:proofErr w:type="spellEnd"/>
      <w:r w:rsidRPr="00E342BA">
        <w:rPr>
          <w:lang w:eastAsia="en-NZ"/>
        </w:rPr>
        <w:t xml:space="preserve"> </w:t>
      </w:r>
      <w:proofErr w:type="spellStart"/>
      <w:r w:rsidRPr="00E342BA">
        <w:rPr>
          <w:lang w:eastAsia="en-NZ"/>
        </w:rPr>
        <w:t>nau</w:t>
      </w:r>
      <w:proofErr w:type="spellEnd"/>
      <w:r w:rsidRPr="00E342BA">
        <w:rPr>
          <w:lang w:eastAsia="en-NZ"/>
        </w:rPr>
        <w:t xml:space="preserve"> </w:t>
      </w:r>
      <w:proofErr w:type="spellStart"/>
      <w:r w:rsidRPr="00E342BA">
        <w:rPr>
          <w:lang w:eastAsia="en-NZ"/>
        </w:rPr>
        <w:t>mai</w:t>
      </w:r>
      <w:proofErr w:type="spellEnd"/>
      <w:r w:rsidRPr="00E342BA">
        <w:rPr>
          <w:lang w:eastAsia="en-NZ"/>
        </w:rPr>
        <w:t xml:space="preserve"> e </w:t>
      </w:r>
      <w:proofErr w:type="spellStart"/>
      <w:r w:rsidRPr="00E342BA">
        <w:rPr>
          <w:lang w:eastAsia="en-NZ"/>
        </w:rPr>
        <w:t>te</w:t>
      </w:r>
      <w:proofErr w:type="spellEnd"/>
      <w:r w:rsidRPr="00E342BA">
        <w:rPr>
          <w:lang w:eastAsia="en-NZ"/>
        </w:rPr>
        <w:t xml:space="preserve"> iwi e. </w:t>
      </w:r>
    </w:p>
    <w:p w14:paraId="6C0664BD" w14:textId="77777777" w:rsidR="00C57482" w:rsidRDefault="00C57482" w:rsidP="00C57482">
      <w:pPr>
        <w:rPr>
          <w:lang w:eastAsia="en-NZ"/>
        </w:rPr>
      </w:pPr>
    </w:p>
    <w:p w14:paraId="3F52282D" w14:textId="77777777" w:rsidR="00C57482" w:rsidRDefault="00C57482" w:rsidP="00C57482">
      <w:pPr>
        <w:rPr>
          <w:lang w:eastAsia="en-NZ"/>
        </w:rPr>
      </w:pPr>
    </w:p>
    <w:p w14:paraId="4560FCA1" w14:textId="77777777" w:rsidR="00C57482" w:rsidRDefault="00C57482" w:rsidP="00C57482">
      <w:pPr>
        <w:rPr>
          <w:lang w:eastAsia="en-NZ"/>
        </w:rPr>
      </w:pPr>
    </w:p>
    <w:p w14:paraId="5013AEE3" w14:textId="77777777" w:rsidR="003D0AC5" w:rsidRDefault="003D0AC5" w:rsidP="00C57482">
      <w:pPr>
        <w:rPr>
          <w:lang w:eastAsia="en-NZ"/>
        </w:rPr>
      </w:pPr>
    </w:p>
    <w:p w14:paraId="33ED6DE9" w14:textId="77CA96C4" w:rsidR="003D0AC5" w:rsidRDefault="003D0AC5" w:rsidP="00C57482">
      <w:pPr>
        <w:rPr>
          <w:lang w:eastAsia="en-NZ"/>
        </w:rPr>
      </w:pPr>
      <w:r>
        <w:rPr>
          <w:lang w:eastAsia="en-NZ"/>
        </w:rPr>
        <w:lastRenderedPageBreak/>
        <w:t xml:space="preserve">Here are the English words of the </w:t>
      </w:r>
      <w:proofErr w:type="spellStart"/>
      <w:r>
        <w:rPr>
          <w:lang w:eastAsia="en-NZ"/>
        </w:rPr>
        <w:t>whakataukī</w:t>
      </w:r>
      <w:proofErr w:type="spellEnd"/>
      <w:r>
        <w:rPr>
          <w:lang w:eastAsia="en-NZ"/>
        </w:rPr>
        <w:t>:</w:t>
      </w:r>
    </w:p>
    <w:p w14:paraId="20B99870" w14:textId="015F36A7" w:rsidR="003D0AC5" w:rsidRDefault="003D0AC5" w:rsidP="00C57482">
      <w:pPr>
        <w:rPr>
          <w:lang w:eastAsia="en-NZ"/>
        </w:rPr>
      </w:pP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5568" behindDoc="1" locked="0" layoutInCell="1" allowOverlap="1" wp14:anchorId="286C6C4F" wp14:editId="0C411A57">
                <wp:simplePos x="0" y="0"/>
                <wp:positionH relativeFrom="margin">
                  <wp:align>right</wp:align>
                </wp:positionH>
                <wp:positionV relativeFrom="paragraph">
                  <wp:posOffset>309707</wp:posOffset>
                </wp:positionV>
                <wp:extent cx="3600450" cy="5629275"/>
                <wp:effectExtent l="0" t="0" r="0" b="9525"/>
                <wp:wrapNone/>
                <wp:docPr id="188618340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56292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D068CD" id="Rectangle 1" o:spid="_x0000_s1026" alt="&quot;&quot;" style="position:absolute;margin-left:232.3pt;margin-top:24.4pt;width:283.5pt;height:443.25pt;z-index:-251430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</w:p>
    <w:p w14:paraId="13B57829" w14:textId="3CC05047" w:rsidR="00C57482" w:rsidRDefault="008661A6" w:rsidP="00C57482">
      <w:pPr>
        <w:rPr>
          <w:lang w:eastAsia="en-NZ"/>
        </w:rPr>
      </w:pPr>
      <w:r>
        <w:rPr>
          <w:rFonts w:cs="Segoe UI"/>
          <w:noProof/>
        </w:rPr>
        <w:drawing>
          <wp:anchor distT="0" distB="0" distL="114300" distR="114300" simplePos="0" relativeHeight="251924480" behindDoc="0" locked="0" layoutInCell="1" allowOverlap="1" wp14:anchorId="5450E9E7" wp14:editId="402AC858">
            <wp:simplePos x="0" y="0"/>
            <wp:positionH relativeFrom="margin">
              <wp:align>left</wp:align>
            </wp:positionH>
            <wp:positionV relativeFrom="paragraph">
              <wp:posOffset>66675</wp:posOffset>
            </wp:positionV>
            <wp:extent cx="1439545" cy="1439545"/>
            <wp:effectExtent l="0" t="0" r="8255" b="8255"/>
            <wp:wrapNone/>
            <wp:docPr id="24233735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33735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7482" w:rsidRPr="00E342BA">
        <w:rPr>
          <w:lang w:eastAsia="en-NZ"/>
        </w:rPr>
        <w:t xml:space="preserve">Be watchful, be alert. </w:t>
      </w:r>
    </w:p>
    <w:p w14:paraId="379E039E" w14:textId="7149A796" w:rsidR="00C57482" w:rsidRDefault="00C57482" w:rsidP="00C57482">
      <w:pPr>
        <w:rPr>
          <w:lang w:eastAsia="en-NZ"/>
        </w:rPr>
      </w:pPr>
    </w:p>
    <w:p w14:paraId="75C32127" w14:textId="77777777" w:rsidR="008661A6" w:rsidRDefault="008661A6" w:rsidP="00C57482">
      <w:pPr>
        <w:rPr>
          <w:lang w:eastAsia="en-NZ"/>
        </w:rPr>
      </w:pPr>
    </w:p>
    <w:p w14:paraId="70CC7CF0" w14:textId="0F354D88" w:rsidR="00C57482" w:rsidRDefault="00C57482" w:rsidP="00C57482">
      <w:pPr>
        <w:rPr>
          <w:lang w:eastAsia="en-NZ"/>
        </w:rPr>
      </w:pPr>
      <w:r w:rsidRPr="00E342BA">
        <w:rPr>
          <w:lang w:eastAsia="en-NZ"/>
        </w:rPr>
        <w:t xml:space="preserve">Rise up, come forward, be counted, be alert. </w:t>
      </w:r>
    </w:p>
    <w:p w14:paraId="49B7C6F5" w14:textId="686C89CD" w:rsidR="00C57482" w:rsidRDefault="008661A6" w:rsidP="00C57482">
      <w:pPr>
        <w:rPr>
          <w:lang w:eastAsia="en-NZ"/>
        </w:rPr>
      </w:pPr>
      <w:r>
        <w:rPr>
          <w:rFonts w:cs="Segoe UI"/>
          <w:noProof/>
        </w:rPr>
        <w:drawing>
          <wp:anchor distT="0" distB="0" distL="114300" distR="114300" simplePos="0" relativeHeight="251922432" behindDoc="0" locked="0" layoutInCell="1" allowOverlap="1" wp14:anchorId="26EF72F6" wp14:editId="0E61273B">
            <wp:simplePos x="0" y="0"/>
            <wp:positionH relativeFrom="margin">
              <wp:align>left</wp:align>
            </wp:positionH>
            <wp:positionV relativeFrom="paragraph">
              <wp:posOffset>304800</wp:posOffset>
            </wp:positionV>
            <wp:extent cx="1485900" cy="1485900"/>
            <wp:effectExtent l="0" t="0" r="0" b="0"/>
            <wp:wrapNone/>
            <wp:docPr id="19313848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3848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05B5B9" w14:textId="453A87EB" w:rsidR="008661A6" w:rsidRDefault="008661A6" w:rsidP="00C57482">
      <w:pPr>
        <w:rPr>
          <w:lang w:eastAsia="en-NZ"/>
        </w:rPr>
      </w:pPr>
    </w:p>
    <w:p w14:paraId="21D8A131" w14:textId="53D6D8E2" w:rsidR="00C57482" w:rsidRDefault="00C57482" w:rsidP="00C57482">
      <w:pPr>
        <w:rPr>
          <w:lang w:eastAsia="en-NZ"/>
        </w:rPr>
      </w:pPr>
      <w:r w:rsidRPr="00E342BA">
        <w:rPr>
          <w:lang w:eastAsia="en-NZ"/>
        </w:rPr>
        <w:t xml:space="preserve">A call going out to the world, to the disabled world. </w:t>
      </w:r>
    </w:p>
    <w:p w14:paraId="0F5336AC" w14:textId="748C3E8B" w:rsidR="00C57482" w:rsidRDefault="00C57482" w:rsidP="00C57482">
      <w:pPr>
        <w:rPr>
          <w:lang w:eastAsia="en-NZ"/>
        </w:rPr>
      </w:pPr>
    </w:p>
    <w:p w14:paraId="70D65E35" w14:textId="166BF7D9" w:rsidR="008661A6" w:rsidRDefault="008661A6" w:rsidP="00C57482">
      <w:pPr>
        <w:rPr>
          <w:lang w:eastAsia="en-NZ"/>
        </w:rPr>
      </w:pPr>
    </w:p>
    <w:p w14:paraId="6DF659D0" w14:textId="561FA10B" w:rsidR="00C57482" w:rsidRDefault="008661A6" w:rsidP="00C57482">
      <w:pPr>
        <w:rPr>
          <w:lang w:eastAsia="en-NZ"/>
        </w:rPr>
      </w:pPr>
      <w:r>
        <w:rPr>
          <w:rFonts w:cs="Segoe UI"/>
          <w:noProof/>
        </w:rPr>
        <w:drawing>
          <wp:anchor distT="0" distB="0" distL="114300" distR="114300" simplePos="0" relativeHeight="251920384" behindDoc="0" locked="0" layoutInCell="1" allowOverlap="1" wp14:anchorId="43BF7FEA" wp14:editId="06A8A225">
            <wp:simplePos x="0" y="0"/>
            <wp:positionH relativeFrom="margin">
              <wp:align>left</wp:align>
            </wp:positionH>
            <wp:positionV relativeFrom="paragraph">
              <wp:posOffset>164465</wp:posOffset>
            </wp:positionV>
            <wp:extent cx="1495425" cy="1495425"/>
            <wp:effectExtent l="0" t="0" r="0" b="9525"/>
            <wp:wrapNone/>
            <wp:docPr id="52484595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84595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7482" w:rsidRPr="00E342BA">
        <w:rPr>
          <w:lang w:eastAsia="en-NZ"/>
        </w:rPr>
        <w:t xml:space="preserve">We welcome your chiefly thoughts to this important discussion. </w:t>
      </w:r>
    </w:p>
    <w:p w14:paraId="2642AABF" w14:textId="77777777" w:rsidR="00C57482" w:rsidRDefault="00C57482" w:rsidP="00C57482">
      <w:pPr>
        <w:rPr>
          <w:lang w:eastAsia="en-NZ"/>
        </w:rPr>
      </w:pPr>
    </w:p>
    <w:p w14:paraId="06CC0828" w14:textId="77777777" w:rsidR="008661A6" w:rsidRDefault="008661A6" w:rsidP="00C57482">
      <w:pPr>
        <w:rPr>
          <w:lang w:eastAsia="en-NZ"/>
        </w:rPr>
      </w:pPr>
    </w:p>
    <w:p w14:paraId="24FF15FF" w14:textId="1EE0845D" w:rsidR="00C57482" w:rsidRDefault="00C57482" w:rsidP="00C57482">
      <w:pPr>
        <w:rPr>
          <w:lang w:eastAsia="en-NZ"/>
        </w:rPr>
      </w:pPr>
      <w:r w:rsidRPr="00E342BA">
        <w:rPr>
          <w:lang w:eastAsia="en-NZ"/>
        </w:rPr>
        <w:t>We welcome all. </w:t>
      </w:r>
    </w:p>
    <w:p w14:paraId="3E20456D" w14:textId="77143199" w:rsidR="00155A84" w:rsidRDefault="00155A84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CBFB3F7" w14:textId="04675BCA" w:rsidR="00155A84" w:rsidRDefault="00155A84" w:rsidP="00155A84">
      <w:pPr>
        <w:pStyle w:val="Heading1"/>
        <w:rPr>
          <w:lang w:eastAsia="en-NZ"/>
        </w:rPr>
      </w:pPr>
      <w:bookmarkStart w:id="8" w:name="_Where_to_read"/>
      <w:bookmarkStart w:id="9" w:name="_Toc203474569"/>
      <w:bookmarkEnd w:id="8"/>
      <w:r>
        <w:rPr>
          <w:lang w:eastAsia="en-NZ"/>
        </w:rPr>
        <w:lastRenderedPageBreak/>
        <w:t>Where to read the draft strategy</w:t>
      </w:r>
      <w:bookmarkEnd w:id="9"/>
    </w:p>
    <w:p w14:paraId="02B01771" w14:textId="77777777" w:rsidR="00155A84" w:rsidRDefault="00155A84" w:rsidP="00155A84">
      <w:pPr>
        <w:rPr>
          <w:lang w:eastAsia="en-NZ"/>
        </w:rPr>
      </w:pPr>
    </w:p>
    <w:p w14:paraId="1E9A3646" w14:textId="5A9667A6" w:rsidR="00155A84" w:rsidRDefault="008661A6" w:rsidP="00155A84">
      <w:pPr>
        <w:rPr>
          <w:lang w:eastAsia="en-NZ"/>
        </w:rPr>
      </w:pPr>
      <w:r>
        <w:rPr>
          <w:rFonts w:cs="Segoe UI"/>
          <w:noProof/>
        </w:rPr>
        <w:drawing>
          <wp:anchor distT="0" distB="0" distL="114300" distR="114300" simplePos="0" relativeHeight="251926528" behindDoc="0" locked="0" layoutInCell="1" allowOverlap="1" wp14:anchorId="57133375" wp14:editId="44549D81">
            <wp:simplePos x="0" y="0"/>
            <wp:positionH relativeFrom="margin">
              <wp:align>left</wp:align>
            </wp:positionH>
            <wp:positionV relativeFrom="paragraph">
              <wp:posOffset>37465</wp:posOffset>
            </wp:positionV>
            <wp:extent cx="1440000" cy="1625806"/>
            <wp:effectExtent l="0" t="0" r="8255" b="0"/>
            <wp:wrapNone/>
            <wp:docPr id="24584288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84288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25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0D1C2E" w14:textId="1E851160" w:rsidR="00155A84" w:rsidRDefault="00155A84" w:rsidP="00155A84">
      <w:pPr>
        <w:rPr>
          <w:lang w:eastAsia="en-NZ"/>
        </w:rPr>
      </w:pPr>
      <w:r>
        <w:rPr>
          <w:lang w:eastAsia="en-NZ"/>
        </w:rPr>
        <w:t xml:space="preserve">We </w:t>
      </w:r>
      <w:r w:rsidR="00DA6C3F">
        <w:rPr>
          <w:lang w:eastAsia="en-NZ"/>
        </w:rPr>
        <w:t>want you to tell us what you think about</w:t>
      </w:r>
      <w:r>
        <w:rPr>
          <w:lang w:eastAsia="en-NZ"/>
        </w:rPr>
        <w:t xml:space="preserve"> the </w:t>
      </w:r>
      <w:r w:rsidRPr="00155A84">
        <w:rPr>
          <w:b/>
          <w:bCs/>
          <w:lang w:eastAsia="en-NZ"/>
        </w:rPr>
        <w:t>draft</w:t>
      </w:r>
      <w:r>
        <w:rPr>
          <w:lang w:eastAsia="en-NZ"/>
        </w:rPr>
        <w:t xml:space="preserve"> </w:t>
      </w:r>
      <w:r w:rsidR="00FF20C0">
        <w:rPr>
          <w:lang w:eastAsia="en-NZ"/>
        </w:rPr>
        <w:t xml:space="preserve">New Zealand Disability Strategy 2026 </w:t>
      </w:r>
      <w:r w:rsidR="00CA1B5D">
        <w:rPr>
          <w:lang w:eastAsia="en-NZ"/>
        </w:rPr>
        <w:t>–</w:t>
      </w:r>
      <w:r w:rsidR="00FF20C0">
        <w:rPr>
          <w:lang w:eastAsia="en-NZ"/>
        </w:rPr>
        <w:t xml:space="preserve"> 2030</w:t>
      </w:r>
      <w:r>
        <w:rPr>
          <w:lang w:eastAsia="en-NZ"/>
        </w:rPr>
        <w:t>.</w:t>
      </w:r>
    </w:p>
    <w:p w14:paraId="6953D008" w14:textId="77777777" w:rsidR="00155A84" w:rsidRDefault="00155A84" w:rsidP="00155A84">
      <w:pPr>
        <w:rPr>
          <w:lang w:eastAsia="en-NZ"/>
        </w:rPr>
      </w:pPr>
    </w:p>
    <w:p w14:paraId="4E6BF7DE" w14:textId="0C082EB6" w:rsidR="00155A84" w:rsidRDefault="008661A6" w:rsidP="00155A84">
      <w:pPr>
        <w:rPr>
          <w:lang w:eastAsia="en-NZ"/>
        </w:rPr>
      </w:pPr>
      <w:r>
        <w:rPr>
          <w:rFonts w:cs="Segoe UI"/>
          <w:noProof/>
        </w:rPr>
        <w:drawing>
          <wp:anchor distT="0" distB="0" distL="114300" distR="114300" simplePos="0" relativeHeight="251928576" behindDoc="0" locked="0" layoutInCell="1" allowOverlap="1" wp14:anchorId="6B9D083F" wp14:editId="7D2B26EA">
            <wp:simplePos x="0" y="0"/>
            <wp:positionH relativeFrom="margin">
              <wp:posOffset>0</wp:posOffset>
            </wp:positionH>
            <wp:positionV relativeFrom="paragraph">
              <wp:posOffset>172085</wp:posOffset>
            </wp:positionV>
            <wp:extent cx="1439545" cy="1032510"/>
            <wp:effectExtent l="0" t="0" r="8255" b="0"/>
            <wp:wrapNone/>
            <wp:docPr id="121374956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74956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71D6">
        <w:rPr>
          <w:noProof/>
        </w:rPr>
        <mc:AlternateContent>
          <mc:Choice Requires="wps">
            <w:drawing>
              <wp:anchor distT="0" distB="0" distL="114300" distR="114300" simplePos="0" relativeHeight="251852800" behindDoc="1" locked="0" layoutInCell="1" allowOverlap="1" wp14:anchorId="649D90D2" wp14:editId="723748D6">
                <wp:simplePos x="0" y="0"/>
                <wp:positionH relativeFrom="margin">
                  <wp:align>right</wp:align>
                </wp:positionH>
                <wp:positionV relativeFrom="paragraph">
                  <wp:posOffset>321714</wp:posOffset>
                </wp:positionV>
                <wp:extent cx="3539663" cy="734060"/>
                <wp:effectExtent l="0" t="0" r="3810" b="8890"/>
                <wp:wrapNone/>
                <wp:docPr id="85588894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9663" cy="73406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F9B39" id="Rectangle 10" o:spid="_x0000_s1026" alt="&quot;&quot;" style="position:absolute;margin-left:227.5pt;margin-top:25.35pt;width:278.7pt;height:57.8pt;z-index:-2514636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62553C82" w14:textId="098D47CD" w:rsidR="009271D6" w:rsidRDefault="009271D6" w:rsidP="00155A84">
      <w:pPr>
        <w:rPr>
          <w:lang w:eastAsia="en-NZ"/>
        </w:rPr>
      </w:pPr>
      <w:r>
        <w:rPr>
          <w:lang w:eastAsia="en-NZ"/>
        </w:rPr>
        <w:t xml:space="preserve">A </w:t>
      </w:r>
      <w:r w:rsidRPr="009271D6">
        <w:rPr>
          <w:b/>
          <w:bCs/>
          <w:lang w:eastAsia="en-NZ"/>
        </w:rPr>
        <w:t>d</w:t>
      </w:r>
      <w:r w:rsidR="00155A84" w:rsidRPr="009271D6">
        <w:rPr>
          <w:b/>
          <w:bCs/>
          <w:lang w:eastAsia="en-NZ"/>
        </w:rPr>
        <w:t>raft</w:t>
      </w:r>
      <w:r w:rsidR="00155A84">
        <w:rPr>
          <w:lang w:eastAsia="en-NZ"/>
        </w:rPr>
        <w:t xml:space="preserve"> </w:t>
      </w:r>
      <w:r>
        <w:rPr>
          <w:lang w:eastAsia="en-NZ"/>
        </w:rPr>
        <w:t>is the first version of a document.</w:t>
      </w:r>
    </w:p>
    <w:p w14:paraId="75E4EA9F" w14:textId="77777777" w:rsidR="009271D6" w:rsidRDefault="009271D6" w:rsidP="00155A84">
      <w:pPr>
        <w:rPr>
          <w:lang w:eastAsia="en-NZ"/>
        </w:rPr>
      </w:pPr>
    </w:p>
    <w:p w14:paraId="17491F44" w14:textId="1E45EC9F" w:rsidR="00FF20C0" w:rsidRDefault="00FF20C0" w:rsidP="00155A84">
      <w:pPr>
        <w:rPr>
          <w:lang w:eastAsia="en-NZ"/>
        </w:rPr>
      </w:pP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6896" behindDoc="1" locked="0" layoutInCell="1" allowOverlap="1" wp14:anchorId="169974C3" wp14:editId="5CA678B3">
                <wp:simplePos x="0" y="0"/>
                <wp:positionH relativeFrom="margin">
                  <wp:posOffset>2161309</wp:posOffset>
                </wp:positionH>
                <wp:positionV relativeFrom="paragraph">
                  <wp:posOffset>297411</wp:posOffset>
                </wp:positionV>
                <wp:extent cx="3600450" cy="1460673"/>
                <wp:effectExtent l="0" t="0" r="0" b="6350"/>
                <wp:wrapNone/>
                <wp:docPr id="14175383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46067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98EC8C" id="Rectangle 1" o:spid="_x0000_s1026" alt="&quot;&quot;" style="position:absolute;margin-left:170.2pt;margin-top:23.4pt;width:283.5pt;height:115pt;z-index:-25145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</w:p>
    <w:p w14:paraId="3E189AEB" w14:textId="1B9E865A" w:rsidR="00FF20C0" w:rsidRDefault="00DA6C3F" w:rsidP="00155A84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03680" behindDoc="0" locked="0" layoutInCell="1" allowOverlap="1" wp14:anchorId="7B398111" wp14:editId="2B94E524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310485" cy="1310485"/>
            <wp:effectExtent l="0" t="0" r="4445" b="0"/>
            <wp:wrapNone/>
            <wp:docPr id="291691852" name="Picture 2916918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12390" name="Picture 3454123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85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0C0">
        <w:rPr>
          <w:lang w:eastAsia="en-NZ"/>
        </w:rPr>
        <w:t xml:space="preserve">In this Easy Read the </w:t>
      </w:r>
      <w:r w:rsidR="00FF20C0" w:rsidRPr="00DA6C3F">
        <w:rPr>
          <w:lang w:eastAsia="en-NZ"/>
        </w:rPr>
        <w:t>draft</w:t>
      </w:r>
      <w:r w:rsidR="00FF20C0">
        <w:rPr>
          <w:lang w:eastAsia="en-NZ"/>
        </w:rPr>
        <w:t xml:space="preserve"> New Zealand Disability Strategy </w:t>
      </w:r>
      <w:r w:rsidR="00FF20C0">
        <w:rPr>
          <w:lang w:eastAsia="en-NZ"/>
        </w:rPr>
        <w:br/>
        <w:t xml:space="preserve">2026 – 2030 will be called the </w:t>
      </w:r>
      <w:r w:rsidR="00FF20C0" w:rsidRPr="00FF20C0">
        <w:rPr>
          <w:b/>
          <w:bCs/>
          <w:lang w:eastAsia="en-NZ"/>
        </w:rPr>
        <w:t>draft strategy</w:t>
      </w:r>
      <w:r w:rsidR="00FF20C0">
        <w:rPr>
          <w:lang w:eastAsia="en-NZ"/>
        </w:rPr>
        <w:t>.</w:t>
      </w:r>
    </w:p>
    <w:p w14:paraId="063F34A3" w14:textId="0EFB263C" w:rsidR="00FF20C0" w:rsidRDefault="00FF20C0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9BDB112" w14:textId="324217D4" w:rsidR="009271D6" w:rsidRDefault="008661A6" w:rsidP="00155A84">
      <w:pPr>
        <w:rPr>
          <w:lang w:eastAsia="en-NZ"/>
        </w:rPr>
      </w:pPr>
      <w:r>
        <w:rPr>
          <w:rFonts w:cs="Segoe UI"/>
          <w:noProof/>
        </w:rPr>
        <w:lastRenderedPageBreak/>
        <w:drawing>
          <wp:anchor distT="0" distB="0" distL="114300" distR="114300" simplePos="0" relativeHeight="251933696" behindDoc="0" locked="0" layoutInCell="1" allowOverlap="1" wp14:anchorId="07C208C9" wp14:editId="7B80E307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440000" cy="1440000"/>
            <wp:effectExtent l="0" t="0" r="8255" b="8255"/>
            <wp:wrapNone/>
            <wp:docPr id="126193505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93505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71D6">
        <w:rPr>
          <w:lang w:eastAsia="en-NZ"/>
        </w:rPr>
        <w:t xml:space="preserve">The draft </w:t>
      </w:r>
      <w:r w:rsidR="00FF20C0">
        <w:rPr>
          <w:lang w:eastAsia="en-NZ"/>
        </w:rPr>
        <w:t>strategy</w:t>
      </w:r>
      <w:r w:rsidR="009271D6">
        <w:rPr>
          <w:lang w:eastAsia="en-NZ"/>
        </w:rPr>
        <w:t xml:space="preserve"> </w:t>
      </w:r>
      <w:r w:rsidR="00FF20C0">
        <w:rPr>
          <w:lang w:eastAsia="en-NZ"/>
        </w:rPr>
        <w:t>is</w:t>
      </w:r>
      <w:r w:rsidR="009271D6">
        <w:rPr>
          <w:lang w:eastAsia="en-NZ"/>
        </w:rPr>
        <w:t xml:space="preserve"> </w:t>
      </w:r>
      <w:r w:rsidR="00FF20C0">
        <w:rPr>
          <w:lang w:eastAsia="en-NZ"/>
        </w:rPr>
        <w:t xml:space="preserve">available </w:t>
      </w:r>
      <w:r w:rsidR="009271D6">
        <w:rPr>
          <w:lang w:eastAsia="en-NZ"/>
        </w:rPr>
        <w:t>in:</w:t>
      </w:r>
    </w:p>
    <w:p w14:paraId="2C3367DD" w14:textId="76839D9A" w:rsidR="009271D6" w:rsidRDefault="009271D6" w:rsidP="009271D6">
      <w:pPr>
        <w:pStyle w:val="Listtoplevel"/>
        <w:rPr>
          <w:lang w:eastAsia="en-NZ"/>
        </w:rPr>
      </w:pPr>
      <w:r>
        <w:rPr>
          <w:lang w:eastAsia="en-NZ"/>
        </w:rPr>
        <w:t>Easy Read</w:t>
      </w:r>
    </w:p>
    <w:p w14:paraId="1B6A2143" w14:textId="6644E490" w:rsidR="009271D6" w:rsidRDefault="009271D6" w:rsidP="009271D6">
      <w:pPr>
        <w:pStyle w:val="Listtoplevel"/>
        <w:rPr>
          <w:lang w:eastAsia="en-NZ"/>
        </w:rPr>
      </w:pPr>
      <w:r>
        <w:rPr>
          <w:lang w:eastAsia="en-NZ"/>
        </w:rPr>
        <w:t>Braille</w:t>
      </w:r>
    </w:p>
    <w:p w14:paraId="5C304BD7" w14:textId="55A5C4CB" w:rsidR="009271D6" w:rsidRDefault="008661A6" w:rsidP="009271D6">
      <w:pPr>
        <w:pStyle w:val="Listtoplevel"/>
        <w:rPr>
          <w:lang w:eastAsia="en-NZ"/>
        </w:rPr>
      </w:pPr>
      <w:r>
        <w:rPr>
          <w:rFonts w:cs="Segoe UI"/>
        </w:rPr>
        <w:drawing>
          <wp:anchor distT="0" distB="0" distL="114300" distR="114300" simplePos="0" relativeHeight="251935744" behindDoc="0" locked="0" layoutInCell="1" allowOverlap="1" wp14:anchorId="537B79E2" wp14:editId="1A9285D9">
            <wp:simplePos x="0" y="0"/>
            <wp:positionH relativeFrom="margin">
              <wp:align>left</wp:align>
            </wp:positionH>
            <wp:positionV relativeFrom="paragraph">
              <wp:posOffset>316230</wp:posOffset>
            </wp:positionV>
            <wp:extent cx="1440000" cy="1038599"/>
            <wp:effectExtent l="0" t="0" r="8255" b="9525"/>
            <wp:wrapNone/>
            <wp:docPr id="131817135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17135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38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71D6">
        <w:rPr>
          <w:lang w:eastAsia="en-NZ"/>
        </w:rPr>
        <w:t>audio</w:t>
      </w:r>
    </w:p>
    <w:p w14:paraId="4CD946B3" w14:textId="0DE6E761" w:rsidR="005B3214" w:rsidRDefault="009271D6" w:rsidP="009271D6">
      <w:pPr>
        <w:pStyle w:val="Listtoplevel"/>
        <w:rPr>
          <w:lang w:eastAsia="en-NZ"/>
        </w:rPr>
      </w:pPr>
      <w:r>
        <w:rPr>
          <w:lang w:eastAsia="en-NZ"/>
        </w:rPr>
        <w:t>large print</w:t>
      </w:r>
      <w:r w:rsidR="005B3214">
        <w:rPr>
          <w:lang w:eastAsia="en-NZ"/>
        </w:rPr>
        <w:t>.</w:t>
      </w:r>
    </w:p>
    <w:p w14:paraId="0FEB62B3" w14:textId="77777777" w:rsidR="00FF20C0" w:rsidRDefault="00FF20C0" w:rsidP="00FF20C0">
      <w:pPr>
        <w:rPr>
          <w:lang w:eastAsia="en-NZ"/>
        </w:rPr>
      </w:pPr>
    </w:p>
    <w:p w14:paraId="3BC06414" w14:textId="58BBCF15" w:rsidR="00FF20C0" w:rsidRDefault="00EF7710" w:rsidP="00FF20C0">
      <w:pPr>
        <w:rPr>
          <w:lang w:eastAsia="en-NZ"/>
        </w:rPr>
      </w:pPr>
      <w:r>
        <w:rPr>
          <w:rFonts w:cs="Segoe UI"/>
          <w:noProof/>
        </w:rPr>
        <w:drawing>
          <wp:anchor distT="0" distB="0" distL="114300" distR="114300" simplePos="0" relativeHeight="252107776" behindDoc="0" locked="0" layoutInCell="1" allowOverlap="1" wp14:anchorId="43CF8385" wp14:editId="7F73D062">
            <wp:simplePos x="0" y="0"/>
            <wp:positionH relativeFrom="margin">
              <wp:posOffset>27940</wp:posOffset>
            </wp:positionH>
            <wp:positionV relativeFrom="paragraph">
              <wp:posOffset>347345</wp:posOffset>
            </wp:positionV>
            <wp:extent cx="1383030" cy="1439545"/>
            <wp:effectExtent l="0" t="0" r="7620" b="8255"/>
            <wp:wrapNone/>
            <wp:docPr id="17057637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7637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3916FE" w14:textId="38D183D8" w:rsidR="005B3214" w:rsidRDefault="00DA6C3F" w:rsidP="00FF20C0">
      <w:pPr>
        <w:rPr>
          <w:lang w:eastAsia="en-NZ"/>
        </w:rPr>
      </w:pPr>
      <w:r>
        <w:rPr>
          <w:lang w:eastAsia="en-NZ"/>
        </w:rPr>
        <w:t>F</w:t>
      </w:r>
      <w:r w:rsidR="00FF20C0">
        <w:rPr>
          <w:lang w:eastAsia="en-NZ"/>
        </w:rPr>
        <w:t>ind the format you want at</w:t>
      </w:r>
      <w:r w:rsidR="005B3214">
        <w:rPr>
          <w:lang w:eastAsia="en-NZ"/>
        </w:rPr>
        <w:t xml:space="preserve"> this </w:t>
      </w:r>
      <w:r w:rsidR="005B3214" w:rsidRPr="005B3214">
        <w:rPr>
          <w:b/>
          <w:bCs/>
          <w:lang w:eastAsia="en-NZ"/>
        </w:rPr>
        <w:t>webpage</w:t>
      </w:r>
      <w:r w:rsidR="005B3214">
        <w:rPr>
          <w:lang w:eastAsia="en-NZ"/>
        </w:rPr>
        <w:t>:</w:t>
      </w:r>
    </w:p>
    <w:p w14:paraId="2F33EDA9" w14:textId="77777777" w:rsidR="005B3214" w:rsidRDefault="005B3214" w:rsidP="005B3214">
      <w:pPr>
        <w:rPr>
          <w:lang w:eastAsia="en-NZ"/>
        </w:rPr>
      </w:pPr>
    </w:p>
    <w:p w14:paraId="48051548" w14:textId="3618CDF4" w:rsidR="005B3214" w:rsidRPr="005B3214" w:rsidRDefault="00E07FF3" w:rsidP="005B3214">
      <w:pPr>
        <w:rPr>
          <w:b/>
          <w:bCs/>
          <w:color w:val="000000" w:themeColor="text1"/>
          <w:lang w:eastAsia="en-NZ"/>
        </w:rPr>
      </w:pPr>
      <w:hyperlink r:id="rId44" w:history="1">
        <w:r w:rsidR="005B3214" w:rsidRPr="005B3214">
          <w:rPr>
            <w:rStyle w:val="Hyperlink"/>
            <w:b/>
            <w:bCs/>
            <w:color w:val="000000" w:themeColor="text1"/>
            <w:szCs w:val="28"/>
            <w:u w:val="none"/>
          </w:rPr>
          <w:t>https://shorturl.at/18ALN</w:t>
        </w:r>
      </w:hyperlink>
    </w:p>
    <w:p w14:paraId="61636C28" w14:textId="2FEBF1BC" w:rsidR="005B3214" w:rsidRDefault="005B3214" w:rsidP="005B3214">
      <w:pPr>
        <w:rPr>
          <w:lang w:eastAsia="en-NZ"/>
        </w:rPr>
      </w:pPr>
    </w:p>
    <w:p w14:paraId="0DB908DE" w14:textId="5D6E55BC" w:rsidR="00DA6C3F" w:rsidRDefault="00EF7710" w:rsidP="005B3214">
      <w:pPr>
        <w:rPr>
          <w:lang w:eastAsia="en-NZ"/>
        </w:rPr>
      </w:pPr>
      <w:r>
        <w:rPr>
          <w:rFonts w:cs="Segoe UI"/>
          <w:noProof/>
        </w:rPr>
        <w:drawing>
          <wp:anchor distT="0" distB="0" distL="114300" distR="114300" simplePos="0" relativeHeight="251937792" behindDoc="0" locked="0" layoutInCell="1" allowOverlap="1" wp14:anchorId="4CA079CD" wp14:editId="6CDBFC43">
            <wp:simplePos x="0" y="0"/>
            <wp:positionH relativeFrom="margin">
              <wp:align>left</wp:align>
            </wp:positionH>
            <wp:positionV relativeFrom="paragraph">
              <wp:posOffset>219710</wp:posOffset>
            </wp:positionV>
            <wp:extent cx="1440000" cy="1440000"/>
            <wp:effectExtent l="0" t="0" r="8255" b="0"/>
            <wp:wrapNone/>
            <wp:docPr id="138416240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16240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8CDD3A" w14:textId="212D7892" w:rsidR="00DA6C3F" w:rsidRDefault="00DA6C3F" w:rsidP="005B3214">
      <w:pPr>
        <w:rPr>
          <w:lang w:eastAsia="en-NZ"/>
        </w:rPr>
      </w:pPr>
      <w:r>
        <w:rPr>
          <w:lang w:eastAsia="en-NZ"/>
        </w:rPr>
        <w:t xml:space="preserve">Click on the heading </w:t>
      </w:r>
      <w:r w:rsidRPr="00FF20C0">
        <w:rPr>
          <w:b/>
          <w:bCs/>
          <w:lang w:eastAsia="en-NZ"/>
        </w:rPr>
        <w:t>Read the draft strategy 2026 – 2030</w:t>
      </w:r>
      <w:r w:rsidRPr="00DA6C3F">
        <w:rPr>
          <w:lang w:eastAsia="en-NZ"/>
        </w:rPr>
        <w:t>.</w:t>
      </w:r>
    </w:p>
    <w:p w14:paraId="24F998EF" w14:textId="77777777" w:rsidR="00FF20C0" w:rsidRDefault="00FF20C0" w:rsidP="005B3214">
      <w:pPr>
        <w:rPr>
          <w:lang w:eastAsia="en-NZ"/>
        </w:rPr>
      </w:pPr>
    </w:p>
    <w:p w14:paraId="7E2E1421" w14:textId="68772ED6" w:rsidR="00DA6C3F" w:rsidRDefault="00DA6C3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1A9477FD" w14:textId="005792EE" w:rsidR="005B3214" w:rsidRDefault="008661A6" w:rsidP="005B3214">
      <w:pPr>
        <w:rPr>
          <w:lang w:eastAsia="en-NZ"/>
        </w:rPr>
      </w:pPr>
      <w:r>
        <w:rPr>
          <w:rFonts w:cs="Segoe UI"/>
          <w:noProof/>
        </w:rPr>
        <w:lastRenderedPageBreak/>
        <w:drawing>
          <wp:anchor distT="0" distB="0" distL="114300" distR="114300" simplePos="0" relativeHeight="251939840" behindDoc="0" locked="0" layoutInCell="1" allowOverlap="1" wp14:anchorId="3AAC5FD8" wp14:editId="745975A5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440000" cy="1678579"/>
            <wp:effectExtent l="0" t="0" r="8255" b="0"/>
            <wp:wrapNone/>
            <wp:docPr id="151294992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94992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785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3214">
        <w:rPr>
          <w:lang w:eastAsia="en-NZ"/>
        </w:rPr>
        <w:t xml:space="preserve">The draft New Zealand Disability Strategy 2026 – 2030 is in New Zealand Sign Language / NZSL at this </w:t>
      </w:r>
      <w:r w:rsidR="005B3214" w:rsidRPr="005B3214">
        <w:rPr>
          <w:b/>
          <w:bCs/>
          <w:lang w:eastAsia="en-NZ"/>
        </w:rPr>
        <w:t>webpage</w:t>
      </w:r>
      <w:r w:rsidR="005B3214">
        <w:rPr>
          <w:lang w:eastAsia="en-NZ"/>
        </w:rPr>
        <w:t>:</w:t>
      </w:r>
    </w:p>
    <w:p w14:paraId="44F6AB97" w14:textId="77777777" w:rsidR="005B3214" w:rsidRDefault="005B3214" w:rsidP="005B3214">
      <w:pPr>
        <w:rPr>
          <w:lang w:eastAsia="en-NZ"/>
        </w:rPr>
      </w:pPr>
    </w:p>
    <w:p w14:paraId="43ABFFEF" w14:textId="5D8845E5" w:rsidR="005B3214" w:rsidRPr="00612E77" w:rsidRDefault="00E07FF3" w:rsidP="005B3214">
      <w:pPr>
        <w:rPr>
          <w:b/>
          <w:bCs/>
          <w:color w:val="000000" w:themeColor="text1"/>
          <w:lang w:eastAsia="en-NZ"/>
        </w:rPr>
      </w:pPr>
      <w:hyperlink r:id="rId47" w:tgtFrame="_blank" w:tooltip="https://shorturl.at/v7RsK" w:history="1">
        <w:r w:rsidR="00612E77" w:rsidRPr="00612E77">
          <w:rPr>
            <w:rStyle w:val="Hyperlink"/>
            <w:b/>
            <w:bCs/>
            <w:color w:val="000000" w:themeColor="text1"/>
            <w:u w:val="none"/>
          </w:rPr>
          <w:t>https://shorturl.at/v7RsK</w:t>
        </w:r>
      </w:hyperlink>
    </w:p>
    <w:p w14:paraId="4251F077" w14:textId="77777777" w:rsidR="00DA6C3F" w:rsidRDefault="00DA6C3F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10" w:name="_How_to_tell"/>
      <w:bookmarkStart w:id="11" w:name="_Toc203474570"/>
      <w:bookmarkEnd w:id="4"/>
      <w:bookmarkEnd w:id="10"/>
      <w:r>
        <w:br w:type="page"/>
      </w:r>
    </w:p>
    <w:p w14:paraId="332F44C9" w14:textId="7C46C71F" w:rsidR="00950C71" w:rsidRDefault="00FF20C0" w:rsidP="00FF20C0">
      <w:pPr>
        <w:pStyle w:val="Heading1"/>
      </w:pPr>
      <w:r>
        <w:lastRenderedPageBreak/>
        <w:t>How to tell us what you think</w:t>
      </w:r>
      <w:bookmarkEnd w:id="11"/>
    </w:p>
    <w:p w14:paraId="6520CAF1" w14:textId="77777777" w:rsidR="00FF20C0" w:rsidRDefault="00FF20C0" w:rsidP="00FF20C0"/>
    <w:p w14:paraId="61808B8C" w14:textId="00CA936D" w:rsidR="00FF20C0" w:rsidRDefault="008661A6" w:rsidP="00FF20C0">
      <w:r>
        <w:rPr>
          <w:rFonts w:cs="Segoe UI"/>
          <w:noProof/>
        </w:rPr>
        <w:drawing>
          <wp:anchor distT="0" distB="0" distL="114300" distR="114300" simplePos="0" relativeHeight="251941888" behindDoc="0" locked="0" layoutInCell="1" allowOverlap="1" wp14:anchorId="43E9D1AD" wp14:editId="270335E7">
            <wp:simplePos x="0" y="0"/>
            <wp:positionH relativeFrom="margin">
              <wp:align>left</wp:align>
            </wp:positionH>
            <wp:positionV relativeFrom="paragraph">
              <wp:posOffset>242570</wp:posOffset>
            </wp:positionV>
            <wp:extent cx="1440000" cy="1310916"/>
            <wp:effectExtent l="0" t="0" r="8255" b="3810"/>
            <wp:wrapNone/>
            <wp:docPr id="392225879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225879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10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2755A5" w14:textId="32EB1D2A" w:rsidR="00FF20C0" w:rsidRDefault="00FF20C0" w:rsidP="00FF20C0">
      <w:r>
        <w:t xml:space="preserve">There are lots of ways you can tell us what you think about the draft strategy. </w:t>
      </w:r>
    </w:p>
    <w:p w14:paraId="0A61B9CC" w14:textId="77777777" w:rsidR="00D37918" w:rsidRDefault="00D37918" w:rsidP="00FF20C0"/>
    <w:p w14:paraId="3AB8EF09" w14:textId="445D7BC8" w:rsidR="00D37918" w:rsidRDefault="008661A6" w:rsidP="00FF20C0">
      <w:r>
        <w:rPr>
          <w:rFonts w:cs="Segoe UI"/>
          <w:noProof/>
        </w:rPr>
        <w:drawing>
          <wp:anchor distT="0" distB="0" distL="114300" distR="114300" simplePos="0" relativeHeight="251943936" behindDoc="0" locked="0" layoutInCell="1" allowOverlap="1" wp14:anchorId="46A1AD84" wp14:editId="4137AC2B">
            <wp:simplePos x="0" y="0"/>
            <wp:positionH relativeFrom="margin">
              <wp:align>left</wp:align>
            </wp:positionH>
            <wp:positionV relativeFrom="paragraph">
              <wp:posOffset>232410</wp:posOffset>
            </wp:positionV>
            <wp:extent cx="1440000" cy="1064223"/>
            <wp:effectExtent l="0" t="0" r="8255" b="3175"/>
            <wp:wrapNone/>
            <wp:docPr id="138198779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98779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642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98F4E7" w14:textId="578C81D4" w:rsidR="00454630" w:rsidRDefault="00454630" w:rsidP="00FF20C0">
      <w:r>
        <w:t>You can fill out a feedback form online.</w:t>
      </w:r>
    </w:p>
    <w:p w14:paraId="0EBB1CD1" w14:textId="77777777" w:rsidR="00454630" w:rsidRDefault="00454630" w:rsidP="00FF20C0"/>
    <w:p w14:paraId="596E3410" w14:textId="77777777" w:rsidR="00454630" w:rsidRDefault="00454630" w:rsidP="00FF20C0"/>
    <w:p w14:paraId="1A9E1767" w14:textId="32418A2E" w:rsidR="00454630" w:rsidRDefault="008661A6" w:rsidP="00FF20C0">
      <w:r>
        <w:rPr>
          <w:rFonts w:cs="Segoe UI"/>
          <w:noProof/>
        </w:rPr>
        <w:drawing>
          <wp:anchor distT="0" distB="0" distL="114300" distR="114300" simplePos="0" relativeHeight="251945984" behindDoc="0" locked="0" layoutInCell="1" allowOverlap="1" wp14:anchorId="0AF86EAE" wp14:editId="0FD4D1E1">
            <wp:simplePos x="0" y="0"/>
            <wp:positionH relativeFrom="margin">
              <wp:align>left</wp:align>
            </wp:positionH>
            <wp:positionV relativeFrom="paragraph">
              <wp:posOffset>127635</wp:posOffset>
            </wp:positionV>
            <wp:extent cx="1439545" cy="1179830"/>
            <wp:effectExtent l="0" t="0" r="8255" b="1270"/>
            <wp:wrapNone/>
            <wp:docPr id="203602411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02411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79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630">
        <w:t>You can also:</w:t>
      </w:r>
    </w:p>
    <w:p w14:paraId="431664FE" w14:textId="7DF81B70" w:rsidR="00454630" w:rsidRDefault="00454630" w:rsidP="00454630">
      <w:pPr>
        <w:pStyle w:val="Listtoplevel"/>
      </w:pPr>
      <w:r>
        <w:t>download the feedback form to your computer</w:t>
      </w:r>
    </w:p>
    <w:p w14:paraId="7EE883BD" w14:textId="283DCE26" w:rsidR="00454630" w:rsidRDefault="008661A6" w:rsidP="00454630">
      <w:pPr>
        <w:pStyle w:val="Listtoplevel"/>
        <w:numPr>
          <w:ilvl w:val="0"/>
          <w:numId w:val="0"/>
        </w:numPr>
        <w:ind w:left="4253"/>
      </w:pPr>
      <w:r>
        <w:rPr>
          <w:rFonts w:cs="Segoe UI"/>
        </w:rPr>
        <w:drawing>
          <wp:anchor distT="0" distB="0" distL="114300" distR="114300" simplePos="0" relativeHeight="251948032" behindDoc="0" locked="0" layoutInCell="1" allowOverlap="1" wp14:anchorId="157DFDF3" wp14:editId="7284598F">
            <wp:simplePos x="0" y="0"/>
            <wp:positionH relativeFrom="margin">
              <wp:align>left</wp:align>
            </wp:positionH>
            <wp:positionV relativeFrom="paragraph">
              <wp:posOffset>608330</wp:posOffset>
            </wp:positionV>
            <wp:extent cx="1440000" cy="1440000"/>
            <wp:effectExtent l="0" t="0" r="8255" b="8255"/>
            <wp:wrapNone/>
            <wp:docPr id="32873549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73549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630">
        <w:t>and</w:t>
      </w:r>
    </w:p>
    <w:p w14:paraId="0F3C7324" w14:textId="56A8E3F3" w:rsidR="00454630" w:rsidRDefault="00454630" w:rsidP="00454630">
      <w:pPr>
        <w:pStyle w:val="Listtoplevel"/>
      </w:pPr>
      <w:r>
        <w:t>email the filled in feedback form to us.</w:t>
      </w:r>
    </w:p>
    <w:p w14:paraId="2FF3BB9A" w14:textId="77777777" w:rsidR="00FF20C0" w:rsidRDefault="00FF20C0" w:rsidP="00FF20C0"/>
    <w:p w14:paraId="64636FC6" w14:textId="77777777" w:rsidR="00FF20C0" w:rsidRDefault="00FF20C0" w:rsidP="00FF20C0"/>
    <w:p w14:paraId="04A529B1" w14:textId="77777777" w:rsidR="00454630" w:rsidRDefault="00454630" w:rsidP="00FF20C0"/>
    <w:p w14:paraId="792B4EEF" w14:textId="7C2AC0D7" w:rsidR="00454630" w:rsidRDefault="00EF7710" w:rsidP="00FF20C0">
      <w:pPr>
        <w:rPr>
          <w:b/>
          <w:bCs/>
          <w:lang w:eastAsia="en-NZ"/>
        </w:rPr>
      </w:pPr>
      <w:r>
        <w:rPr>
          <w:rFonts w:cs="Segoe UI"/>
          <w:noProof/>
        </w:rPr>
        <w:lastRenderedPageBreak/>
        <w:drawing>
          <wp:anchor distT="0" distB="0" distL="114300" distR="114300" simplePos="0" relativeHeight="252105728" behindDoc="0" locked="0" layoutInCell="1" allowOverlap="1" wp14:anchorId="131D22EB" wp14:editId="5917C1D4">
            <wp:simplePos x="0" y="0"/>
            <wp:positionH relativeFrom="margin">
              <wp:align>left</wp:align>
            </wp:positionH>
            <wp:positionV relativeFrom="paragraph">
              <wp:posOffset>101600</wp:posOffset>
            </wp:positionV>
            <wp:extent cx="1440000" cy="1064223"/>
            <wp:effectExtent l="0" t="0" r="8255" b="3175"/>
            <wp:wrapNone/>
            <wp:docPr id="1859582579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582579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642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6C3F">
        <w:rPr>
          <w:rFonts w:cs="Segoe UI"/>
          <w:noProof/>
        </w:rPr>
        <w:t>The</w:t>
      </w:r>
      <w:r w:rsidR="00454630">
        <w:rPr>
          <w:lang w:eastAsia="en-NZ"/>
        </w:rPr>
        <w:t xml:space="preserve"> feedback form </w:t>
      </w:r>
      <w:r w:rsidR="00DA6C3F">
        <w:rPr>
          <w:lang w:eastAsia="en-NZ"/>
        </w:rPr>
        <w:t>is</w:t>
      </w:r>
      <w:r w:rsidR="00454630">
        <w:rPr>
          <w:lang w:eastAsia="en-NZ"/>
        </w:rPr>
        <w:t xml:space="preserve"> at this </w:t>
      </w:r>
      <w:r w:rsidR="00454630" w:rsidRPr="005B3214">
        <w:rPr>
          <w:b/>
          <w:bCs/>
          <w:lang w:eastAsia="en-NZ"/>
        </w:rPr>
        <w:t>webpage</w:t>
      </w:r>
      <w:r w:rsidR="00454630">
        <w:rPr>
          <w:b/>
          <w:bCs/>
          <w:lang w:eastAsia="en-NZ"/>
        </w:rPr>
        <w:t>:</w:t>
      </w:r>
    </w:p>
    <w:p w14:paraId="0C9D9AC5" w14:textId="33C28FAC" w:rsidR="00454630" w:rsidRDefault="00454630" w:rsidP="00FF20C0"/>
    <w:p w14:paraId="57C9D36F" w14:textId="7594CAC2" w:rsidR="00FF20C0" w:rsidRPr="00454630" w:rsidRDefault="00E07FF3" w:rsidP="00FF20C0">
      <w:pPr>
        <w:rPr>
          <w:b/>
          <w:bCs/>
          <w:color w:val="000000" w:themeColor="text1"/>
        </w:rPr>
      </w:pPr>
      <w:hyperlink r:id="rId52" w:history="1">
        <w:r w:rsidR="00454630" w:rsidRPr="00454630">
          <w:rPr>
            <w:rStyle w:val="Hyperlink"/>
            <w:b/>
            <w:bCs/>
            <w:color w:val="000000" w:themeColor="text1"/>
            <w:szCs w:val="28"/>
            <w:u w:val="none"/>
          </w:rPr>
          <w:t>https://shorturl.at/18ALN</w:t>
        </w:r>
      </w:hyperlink>
    </w:p>
    <w:p w14:paraId="3F947B67" w14:textId="2464A336" w:rsidR="00EF4A04" w:rsidRDefault="00EF4A04" w:rsidP="00D67451"/>
    <w:p w14:paraId="67ED9E6A" w14:textId="43D61427" w:rsidR="00DA6C3F" w:rsidRDefault="00EF7710" w:rsidP="00D67451">
      <w:r>
        <w:rPr>
          <w:rFonts w:cs="Segoe UI"/>
          <w:noProof/>
        </w:rPr>
        <w:drawing>
          <wp:anchor distT="0" distB="0" distL="114300" distR="114300" simplePos="0" relativeHeight="251950080" behindDoc="0" locked="0" layoutInCell="1" allowOverlap="1" wp14:anchorId="6CE70A98" wp14:editId="06CFE53A">
            <wp:simplePos x="0" y="0"/>
            <wp:positionH relativeFrom="margin">
              <wp:align>left</wp:align>
            </wp:positionH>
            <wp:positionV relativeFrom="paragraph">
              <wp:posOffset>45085</wp:posOffset>
            </wp:positionV>
            <wp:extent cx="1440000" cy="1440000"/>
            <wp:effectExtent l="0" t="0" r="8255" b="0"/>
            <wp:wrapNone/>
            <wp:docPr id="197407690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16240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52C35B" w14:textId="3D5C978B" w:rsidR="00DA6C3F" w:rsidRDefault="00DA6C3F" w:rsidP="00D67451">
      <w:r>
        <w:rPr>
          <w:lang w:eastAsia="en-NZ"/>
        </w:rPr>
        <w:t xml:space="preserve">Click on the heading </w:t>
      </w:r>
      <w:r>
        <w:rPr>
          <w:b/>
          <w:bCs/>
          <w:lang w:eastAsia="en-NZ"/>
        </w:rPr>
        <w:t>How to have your say.</w:t>
      </w:r>
    </w:p>
    <w:p w14:paraId="28D04B7D" w14:textId="77777777" w:rsidR="00DA6C3F" w:rsidRDefault="00DA6C3F" w:rsidP="00D67451"/>
    <w:p w14:paraId="6C4C492F" w14:textId="77777777" w:rsidR="00EF7710" w:rsidRDefault="00EF7710" w:rsidP="00D67451"/>
    <w:p w14:paraId="73F1E8BC" w14:textId="0C2BB2E9" w:rsidR="00DF2776" w:rsidRDefault="008661A6" w:rsidP="00D67451">
      <w:r>
        <w:rPr>
          <w:rFonts w:cs="Segoe UI"/>
          <w:noProof/>
        </w:rPr>
        <w:drawing>
          <wp:anchor distT="0" distB="0" distL="114300" distR="114300" simplePos="0" relativeHeight="251952128" behindDoc="0" locked="0" layoutInCell="1" allowOverlap="1" wp14:anchorId="243AA450" wp14:editId="19DADD18">
            <wp:simplePos x="0" y="0"/>
            <wp:positionH relativeFrom="margin">
              <wp:align>left</wp:align>
            </wp:positionH>
            <wp:positionV relativeFrom="paragraph">
              <wp:posOffset>201930</wp:posOffset>
            </wp:positionV>
            <wp:extent cx="1439545" cy="1439545"/>
            <wp:effectExtent l="0" t="0" r="8255" b="0"/>
            <wp:wrapNone/>
            <wp:docPr id="168375948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75948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710">
        <w:t xml:space="preserve">You can tell us what you think by </w:t>
      </w:r>
      <w:r w:rsidR="00DF2776" w:rsidRPr="00DF2776">
        <w:rPr>
          <w:b/>
          <w:bCs/>
        </w:rPr>
        <w:t>email</w:t>
      </w:r>
      <w:r w:rsidR="00DF2776">
        <w:t xml:space="preserve"> </w:t>
      </w:r>
      <w:r w:rsidR="00EF7710">
        <w:t>at</w:t>
      </w:r>
      <w:r w:rsidR="00DF2776">
        <w:t>:</w:t>
      </w:r>
    </w:p>
    <w:p w14:paraId="15DD415C" w14:textId="77777777" w:rsidR="00DF2776" w:rsidRDefault="00DF2776" w:rsidP="00D67451"/>
    <w:p w14:paraId="25BA11C6" w14:textId="4C76E6DD" w:rsidR="00DF2776" w:rsidRPr="006108FD" w:rsidRDefault="00DF2776" w:rsidP="00DF2776">
      <w:pPr>
        <w:ind w:left="0"/>
        <w:rPr>
          <w:b/>
          <w:bCs/>
          <w:color w:val="000000" w:themeColor="text1"/>
        </w:rPr>
      </w:pPr>
      <w:r w:rsidRPr="006108FD">
        <w:rPr>
          <w:b/>
          <w:bCs/>
          <w:color w:val="000000" w:themeColor="text1"/>
        </w:rPr>
        <w:t xml:space="preserve">                                      </w:t>
      </w:r>
      <w:hyperlink r:id="rId54" w:history="1">
        <w:r w:rsidRPr="006108FD">
          <w:rPr>
            <w:rStyle w:val="Hyperlink"/>
            <w:b/>
            <w:bCs/>
            <w:color w:val="000000" w:themeColor="text1"/>
            <w:u w:val="none"/>
          </w:rPr>
          <w:t>disabilitystrategy@whaikaha.govt.nz</w:t>
        </w:r>
      </w:hyperlink>
    </w:p>
    <w:p w14:paraId="2B0920BF" w14:textId="77777777" w:rsidR="00454630" w:rsidRDefault="00454630" w:rsidP="00D67451"/>
    <w:p w14:paraId="3975354B" w14:textId="308C8FBD" w:rsidR="00DF2776" w:rsidRDefault="00DF2776" w:rsidP="00D67451"/>
    <w:p w14:paraId="069926BF" w14:textId="08FC27EF" w:rsidR="00454630" w:rsidRDefault="008661A6" w:rsidP="00D67451">
      <w:r>
        <w:rPr>
          <w:rFonts w:cs="Segoe UI"/>
          <w:noProof/>
        </w:rPr>
        <w:drawing>
          <wp:anchor distT="0" distB="0" distL="114300" distR="114300" simplePos="0" relativeHeight="251954176" behindDoc="0" locked="0" layoutInCell="1" allowOverlap="1" wp14:anchorId="2E1EB324" wp14:editId="7C609052">
            <wp:simplePos x="0" y="0"/>
            <wp:positionH relativeFrom="margin">
              <wp:align>left</wp:align>
            </wp:positionH>
            <wp:positionV relativeFrom="paragraph">
              <wp:posOffset>252095</wp:posOffset>
            </wp:positionV>
            <wp:extent cx="1495425" cy="1495425"/>
            <wp:effectExtent l="0" t="0" r="9525" b="0"/>
            <wp:wrapNone/>
            <wp:docPr id="144567924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679240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4BB5">
        <w:t xml:space="preserve">You can </w:t>
      </w:r>
      <w:r w:rsidR="00DA6C3F">
        <w:t>tell us what you think</w:t>
      </w:r>
      <w:r w:rsidR="00A43F8A">
        <w:t xml:space="preserve"> by going </w:t>
      </w:r>
      <w:r w:rsidR="00CE4BB5">
        <w:t>to a meeting:</w:t>
      </w:r>
    </w:p>
    <w:p w14:paraId="03E9B2D1" w14:textId="01A42E45" w:rsidR="00CE4BB5" w:rsidRDefault="00CE4BB5" w:rsidP="00CE4BB5">
      <w:pPr>
        <w:pStyle w:val="Listtoplevel"/>
      </w:pPr>
      <w:r>
        <w:t>online</w:t>
      </w:r>
    </w:p>
    <w:p w14:paraId="6C35547E" w14:textId="2D67C25D" w:rsidR="00CE4BB5" w:rsidRDefault="00CE4BB5" w:rsidP="00CE4BB5">
      <w:pPr>
        <w:pStyle w:val="Listtoplevel"/>
      </w:pPr>
      <w:r>
        <w:t xml:space="preserve">in person. </w:t>
      </w:r>
    </w:p>
    <w:p w14:paraId="6AB68642" w14:textId="77777777" w:rsidR="00CE4BB5" w:rsidRDefault="00CE4BB5" w:rsidP="00CE4BB5"/>
    <w:p w14:paraId="2159CAED" w14:textId="77777777" w:rsidR="00DA6C3F" w:rsidRDefault="00DA6C3F" w:rsidP="00CE4BB5"/>
    <w:p w14:paraId="5388FB4F" w14:textId="0ECD7E63" w:rsidR="00CE4BB5" w:rsidRDefault="00CE4BB5" w:rsidP="00CE4BB5"/>
    <w:p w14:paraId="132B7B68" w14:textId="7C765D26" w:rsidR="00CE4BB5" w:rsidRDefault="00DA6C3F" w:rsidP="00CE4BB5">
      <w:r>
        <w:rPr>
          <w:rFonts w:cs="Segoe UI"/>
          <w:noProof/>
        </w:rPr>
        <w:lastRenderedPageBreak/>
        <w:drawing>
          <wp:anchor distT="0" distB="0" distL="114300" distR="114300" simplePos="0" relativeHeight="251956224" behindDoc="0" locked="0" layoutInCell="1" allowOverlap="1" wp14:anchorId="0FB3CA16" wp14:editId="1F8D993F">
            <wp:simplePos x="0" y="0"/>
            <wp:positionH relativeFrom="margin">
              <wp:posOffset>-635</wp:posOffset>
            </wp:positionH>
            <wp:positionV relativeFrom="paragraph">
              <wp:posOffset>1905</wp:posOffset>
            </wp:positionV>
            <wp:extent cx="1383030" cy="1439545"/>
            <wp:effectExtent l="0" t="0" r="7620" b="8255"/>
            <wp:wrapNone/>
            <wp:docPr id="208184703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84703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tell us you want to </w:t>
      </w:r>
      <w:r w:rsidR="00CE4BB5">
        <w:t xml:space="preserve">go to a meeting at this </w:t>
      </w:r>
      <w:r w:rsidR="00CE4BB5" w:rsidRPr="00CE4BB5">
        <w:rPr>
          <w:b/>
          <w:bCs/>
        </w:rPr>
        <w:t>webpage</w:t>
      </w:r>
      <w:r w:rsidR="00CE4BB5">
        <w:t>:</w:t>
      </w:r>
    </w:p>
    <w:p w14:paraId="11FBD8D8" w14:textId="77777777" w:rsidR="00CE4BB5" w:rsidRDefault="00CE4BB5" w:rsidP="00CE4BB5"/>
    <w:p w14:paraId="60959739" w14:textId="6EB52ADC" w:rsidR="00CE4BB5" w:rsidRPr="00CE4BB5" w:rsidRDefault="00E07FF3" w:rsidP="00CE4BB5">
      <w:pPr>
        <w:rPr>
          <w:b/>
          <w:bCs/>
          <w:color w:val="000000" w:themeColor="text1"/>
        </w:rPr>
      </w:pPr>
      <w:hyperlink r:id="rId56" w:history="1">
        <w:r w:rsidR="00CE4BB5" w:rsidRPr="00CE4BB5">
          <w:rPr>
            <w:rStyle w:val="Hyperlink"/>
            <w:b/>
            <w:bCs/>
            <w:color w:val="000000" w:themeColor="text1"/>
            <w:u w:val="none"/>
          </w:rPr>
          <w:t>https://shorturl.at/zuF06</w:t>
        </w:r>
      </w:hyperlink>
    </w:p>
    <w:p w14:paraId="1A4C205A" w14:textId="77777777" w:rsidR="00CE4BB5" w:rsidRDefault="00CE4BB5" w:rsidP="00CE4BB5"/>
    <w:p w14:paraId="54E53D64" w14:textId="23A898EC" w:rsidR="00DA6C3F" w:rsidRDefault="008A3A1C" w:rsidP="00CE4BB5">
      <w:r>
        <w:rPr>
          <w:rFonts w:cs="Segoe UI"/>
          <w:noProof/>
        </w:rPr>
        <w:drawing>
          <wp:anchor distT="0" distB="0" distL="114300" distR="114300" simplePos="0" relativeHeight="251962368" behindDoc="0" locked="0" layoutInCell="1" allowOverlap="1" wp14:anchorId="66F1EA39" wp14:editId="15532E04">
            <wp:simplePos x="0" y="0"/>
            <wp:positionH relativeFrom="margin">
              <wp:posOffset>-112395</wp:posOffset>
            </wp:positionH>
            <wp:positionV relativeFrom="paragraph">
              <wp:posOffset>230505</wp:posOffset>
            </wp:positionV>
            <wp:extent cx="1495425" cy="1495425"/>
            <wp:effectExtent l="0" t="0" r="0" b="9525"/>
            <wp:wrapNone/>
            <wp:docPr id="67647738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47738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17FC51" w14:textId="1FEEB529" w:rsidR="00124EA8" w:rsidRDefault="00737E17" w:rsidP="00D67451">
      <w:r>
        <w:t xml:space="preserve">You can </w:t>
      </w:r>
      <w:r w:rsidR="00DA6C3F">
        <w:t xml:space="preserve">also send us a </w:t>
      </w:r>
      <w:r>
        <w:t xml:space="preserve">3 minute </w:t>
      </w:r>
      <w:r w:rsidR="00DA6C3F">
        <w:t>video by recording it at:</w:t>
      </w:r>
    </w:p>
    <w:p w14:paraId="45EFBCAA" w14:textId="45271D84" w:rsidR="00737E17" w:rsidRDefault="00737E17" w:rsidP="00DA6C3F"/>
    <w:p w14:paraId="6192CD69" w14:textId="146BAC23" w:rsidR="00737E17" w:rsidRPr="00DA6C3F" w:rsidRDefault="00DA6C3F" w:rsidP="00D67451">
      <w:pPr>
        <w:rPr>
          <w:rStyle w:val="Hyperlink"/>
          <w:b/>
          <w:bCs/>
          <w:color w:val="000000" w:themeColor="text1"/>
          <w:u w:val="none"/>
        </w:rPr>
      </w:pPr>
      <w:r w:rsidRPr="00DA6C3F">
        <w:rPr>
          <w:b/>
          <w:bCs/>
          <w:color w:val="000000" w:themeColor="text1"/>
        </w:rPr>
        <w:fldChar w:fldCharType="begin"/>
      </w:r>
      <w:r w:rsidRPr="00DA6C3F">
        <w:rPr>
          <w:b/>
          <w:bCs/>
          <w:color w:val="000000" w:themeColor="text1"/>
        </w:rPr>
        <w:instrText>HYPERLINK "https://videomail.io/"</w:instrText>
      </w:r>
      <w:r w:rsidRPr="00DA6C3F">
        <w:rPr>
          <w:b/>
          <w:bCs/>
          <w:color w:val="000000" w:themeColor="text1"/>
        </w:rPr>
      </w:r>
      <w:r w:rsidRPr="00DA6C3F">
        <w:rPr>
          <w:b/>
          <w:bCs/>
          <w:color w:val="000000" w:themeColor="text1"/>
        </w:rPr>
        <w:fldChar w:fldCharType="separate"/>
      </w:r>
      <w:r w:rsidRPr="00DA6C3F">
        <w:rPr>
          <w:rStyle w:val="Hyperlink"/>
          <w:b/>
          <w:bCs/>
          <w:color w:val="000000" w:themeColor="text1"/>
          <w:u w:val="none"/>
        </w:rPr>
        <w:t>www.</w:t>
      </w:r>
      <w:r w:rsidR="00737E17" w:rsidRPr="00DA6C3F">
        <w:rPr>
          <w:rStyle w:val="Hyperlink"/>
          <w:b/>
          <w:bCs/>
          <w:color w:val="000000" w:themeColor="text1"/>
          <w:u w:val="none"/>
        </w:rPr>
        <w:t>videomail.io</w:t>
      </w:r>
    </w:p>
    <w:p w14:paraId="6BF543B5" w14:textId="0F541961" w:rsidR="00737E17" w:rsidRDefault="00DA6C3F" w:rsidP="00D67451">
      <w:pPr>
        <w:rPr>
          <w:b/>
          <w:bCs/>
          <w:color w:val="000000" w:themeColor="text1"/>
        </w:rPr>
      </w:pPr>
      <w:r w:rsidRPr="00DA6C3F">
        <w:rPr>
          <w:b/>
          <w:bCs/>
          <w:color w:val="000000" w:themeColor="text1"/>
        </w:rPr>
        <w:fldChar w:fldCharType="end"/>
      </w:r>
    </w:p>
    <w:p w14:paraId="3D090D8D" w14:textId="77777777" w:rsidR="00737E17" w:rsidRDefault="00737E17" w:rsidP="00D67451">
      <w:pPr>
        <w:rPr>
          <w:b/>
          <w:bCs/>
          <w:color w:val="000000" w:themeColor="text1"/>
        </w:rPr>
      </w:pPr>
    </w:p>
    <w:p w14:paraId="6F5F06A3" w14:textId="6A27A673" w:rsidR="003B3738" w:rsidRDefault="00CE54EE" w:rsidP="00D67451">
      <w:pPr>
        <w:rPr>
          <w:color w:val="000000" w:themeColor="text1"/>
        </w:rPr>
      </w:pPr>
      <w:r>
        <w:rPr>
          <w:rFonts w:cs="Segoe UI"/>
          <w:noProof/>
        </w:rPr>
        <w:drawing>
          <wp:anchor distT="0" distB="0" distL="114300" distR="114300" simplePos="0" relativeHeight="251974656" behindDoc="0" locked="0" layoutInCell="1" allowOverlap="1" wp14:anchorId="2D3DD593" wp14:editId="35E4F56D">
            <wp:simplePos x="0" y="0"/>
            <wp:positionH relativeFrom="margin">
              <wp:align>left</wp:align>
            </wp:positionH>
            <wp:positionV relativeFrom="paragraph">
              <wp:posOffset>-210185</wp:posOffset>
            </wp:positionV>
            <wp:extent cx="1476375" cy="1476375"/>
            <wp:effectExtent l="0" t="0" r="9525" b="0"/>
            <wp:wrapNone/>
            <wp:docPr id="187978236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782360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738">
        <w:rPr>
          <w:color w:val="000000" w:themeColor="text1"/>
        </w:rPr>
        <w:t xml:space="preserve">You can give your feedback as part of an organisation / group using our </w:t>
      </w:r>
      <w:r w:rsidR="003B3738" w:rsidRPr="003B3738">
        <w:rPr>
          <w:b/>
          <w:bCs/>
          <w:color w:val="000000" w:themeColor="text1"/>
        </w:rPr>
        <w:t>consultation toolkit</w:t>
      </w:r>
      <w:r w:rsidR="003B3738">
        <w:rPr>
          <w:color w:val="000000" w:themeColor="text1"/>
        </w:rPr>
        <w:t>.</w:t>
      </w:r>
    </w:p>
    <w:p w14:paraId="265BCA08" w14:textId="759AB2D3" w:rsidR="003B3738" w:rsidRDefault="003B3738" w:rsidP="00D67451">
      <w:pPr>
        <w:rPr>
          <w:color w:val="000000" w:themeColor="text1"/>
        </w:rPr>
      </w:pPr>
    </w:p>
    <w:p w14:paraId="1B1A5FC3" w14:textId="7DD09136" w:rsidR="003B3738" w:rsidRDefault="00CE54EE" w:rsidP="00D67451">
      <w:pPr>
        <w:rPr>
          <w:color w:val="000000" w:themeColor="text1"/>
        </w:rPr>
      </w:pPr>
      <w:r>
        <w:rPr>
          <w:rFonts w:cs="Segoe UI"/>
          <w:noProof/>
        </w:rPr>
        <w:drawing>
          <wp:anchor distT="0" distB="0" distL="114300" distR="114300" simplePos="0" relativeHeight="251972608" behindDoc="0" locked="0" layoutInCell="1" allowOverlap="1" wp14:anchorId="2FEA95BA" wp14:editId="3A4ABF8B">
            <wp:simplePos x="0" y="0"/>
            <wp:positionH relativeFrom="margin">
              <wp:posOffset>-55857</wp:posOffset>
            </wp:positionH>
            <wp:positionV relativeFrom="paragraph">
              <wp:posOffset>314960</wp:posOffset>
            </wp:positionV>
            <wp:extent cx="1439545" cy="982159"/>
            <wp:effectExtent l="0" t="0" r="8255" b="8890"/>
            <wp:wrapNone/>
            <wp:docPr id="101133109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33109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821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08FD">
        <w:rPr>
          <w:noProof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1E9E9609" wp14:editId="0BCA4F09">
                <wp:simplePos x="0" y="0"/>
                <wp:positionH relativeFrom="margin">
                  <wp:align>right</wp:align>
                </wp:positionH>
                <wp:positionV relativeFrom="paragraph">
                  <wp:posOffset>273685</wp:posOffset>
                </wp:positionV>
                <wp:extent cx="3539663" cy="1177636"/>
                <wp:effectExtent l="0" t="0" r="3810" b="3810"/>
                <wp:wrapNone/>
                <wp:docPr id="42483384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9663" cy="117763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52D8FE" id="Rectangle 10" o:spid="_x0000_s1026" alt="&quot;&quot;" style="position:absolute;margin-left:227.5pt;margin-top:21.55pt;width:278.7pt;height:92.75pt;z-index:-251455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</w:p>
    <w:p w14:paraId="587B36C4" w14:textId="5D313B13" w:rsidR="003B3738" w:rsidRDefault="006108FD" w:rsidP="00D67451">
      <w:pPr>
        <w:rPr>
          <w:color w:val="000000" w:themeColor="text1"/>
        </w:rPr>
      </w:pPr>
      <w:r>
        <w:rPr>
          <w:color w:val="000000" w:themeColor="text1"/>
        </w:rPr>
        <w:t>Here a</w:t>
      </w:r>
      <w:r w:rsidR="003B3738">
        <w:rPr>
          <w:color w:val="000000" w:themeColor="text1"/>
        </w:rPr>
        <w:t xml:space="preserve"> </w:t>
      </w:r>
      <w:r w:rsidR="003B3738" w:rsidRPr="006108FD">
        <w:rPr>
          <w:b/>
          <w:bCs/>
          <w:color w:val="000000" w:themeColor="text1"/>
        </w:rPr>
        <w:t>consultation toolkit</w:t>
      </w:r>
      <w:r w:rsidR="003B3738">
        <w:rPr>
          <w:color w:val="000000" w:themeColor="text1"/>
        </w:rPr>
        <w:t xml:space="preserve"> is </w:t>
      </w:r>
      <w:r>
        <w:rPr>
          <w:color w:val="000000" w:themeColor="text1"/>
        </w:rPr>
        <w:t xml:space="preserve">information that tells you how to give feedback from your group. </w:t>
      </w:r>
    </w:p>
    <w:p w14:paraId="561BC69A" w14:textId="1BE5FAE4" w:rsidR="003B3738" w:rsidRDefault="003B3738" w:rsidP="00D67451">
      <w:pPr>
        <w:rPr>
          <w:color w:val="000000" w:themeColor="text1"/>
        </w:rPr>
      </w:pPr>
    </w:p>
    <w:p w14:paraId="466E9FC6" w14:textId="77777777" w:rsidR="00EF7710" w:rsidRDefault="00EF7710">
      <w:pPr>
        <w:spacing w:line="240" w:lineRule="auto"/>
        <w:ind w:left="0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517FEB29" w14:textId="70554733" w:rsidR="006108FD" w:rsidRDefault="00CE54EE" w:rsidP="00D67451">
      <w:pPr>
        <w:rPr>
          <w:color w:val="000000" w:themeColor="text1"/>
        </w:rPr>
      </w:pPr>
      <w:r>
        <w:rPr>
          <w:rFonts w:cs="Segoe UI"/>
          <w:noProof/>
        </w:rPr>
        <w:lastRenderedPageBreak/>
        <w:drawing>
          <wp:anchor distT="0" distB="0" distL="114300" distR="114300" simplePos="0" relativeHeight="251976704" behindDoc="0" locked="0" layoutInCell="1" allowOverlap="1" wp14:anchorId="1B07742B" wp14:editId="1788A233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439545" cy="1439545"/>
            <wp:effectExtent l="0" t="0" r="8255" b="0"/>
            <wp:wrapNone/>
            <wp:docPr id="96353870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75948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08FD">
        <w:rPr>
          <w:color w:val="000000" w:themeColor="text1"/>
        </w:rPr>
        <w:t xml:space="preserve">To get a consultation toolkit </w:t>
      </w:r>
      <w:r w:rsidR="006108FD" w:rsidRPr="006108FD">
        <w:rPr>
          <w:b/>
          <w:bCs/>
          <w:color w:val="000000" w:themeColor="text1"/>
        </w:rPr>
        <w:t xml:space="preserve">email </w:t>
      </w:r>
      <w:r w:rsidR="006108FD">
        <w:rPr>
          <w:color w:val="000000" w:themeColor="text1"/>
        </w:rPr>
        <w:t>us at:</w:t>
      </w:r>
    </w:p>
    <w:p w14:paraId="44D7DAC8" w14:textId="77777777" w:rsidR="006108FD" w:rsidRDefault="006108FD" w:rsidP="00D67451">
      <w:pPr>
        <w:rPr>
          <w:color w:val="000000" w:themeColor="text1"/>
        </w:rPr>
      </w:pPr>
    </w:p>
    <w:p w14:paraId="6690B36D" w14:textId="077E8265" w:rsidR="006108FD" w:rsidRDefault="006108FD" w:rsidP="006108FD">
      <w:pPr>
        <w:ind w:left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                                  </w:t>
      </w:r>
      <w:r w:rsidRPr="006108FD">
        <w:rPr>
          <w:b/>
          <w:bCs/>
          <w:color w:val="000000" w:themeColor="text1"/>
        </w:rPr>
        <w:t xml:space="preserve">    </w:t>
      </w:r>
      <w:hyperlink r:id="rId60" w:history="1">
        <w:r w:rsidRPr="006108FD">
          <w:rPr>
            <w:rStyle w:val="Hyperlink"/>
            <w:b/>
            <w:bCs/>
            <w:color w:val="000000" w:themeColor="text1"/>
            <w:u w:val="none"/>
          </w:rPr>
          <w:t>disabilitystrategy@whaikaha.govt.nz</w:t>
        </w:r>
      </w:hyperlink>
    </w:p>
    <w:p w14:paraId="35644D02" w14:textId="5516BEC5" w:rsidR="005F54C1" w:rsidRDefault="005F54C1" w:rsidP="005F54C1"/>
    <w:p w14:paraId="67E6BCA2" w14:textId="64A17570" w:rsidR="005F54C1" w:rsidRDefault="008A3A1C" w:rsidP="005F54C1">
      <w:r>
        <w:rPr>
          <w:noProof/>
        </w:rPr>
        <mc:AlternateContent>
          <mc:Choice Requires="wpg">
            <w:drawing>
              <wp:anchor distT="0" distB="0" distL="114300" distR="114300" simplePos="0" relativeHeight="251981824" behindDoc="0" locked="0" layoutInCell="1" allowOverlap="1" wp14:anchorId="7D03AE7E" wp14:editId="28C401CF">
                <wp:simplePos x="0" y="0"/>
                <wp:positionH relativeFrom="column">
                  <wp:posOffset>0</wp:posOffset>
                </wp:positionH>
                <wp:positionV relativeFrom="paragraph">
                  <wp:posOffset>160020</wp:posOffset>
                </wp:positionV>
                <wp:extent cx="1740535" cy="828675"/>
                <wp:effectExtent l="0" t="0" r="0" b="9525"/>
                <wp:wrapNone/>
                <wp:docPr id="1769105416" name="Group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0535" cy="828675"/>
                          <a:chOff x="0" y="0"/>
                          <a:chExt cx="1740535" cy="828675"/>
                        </a:xfrm>
                      </wpg:grpSpPr>
                      <pic:pic xmlns:pic="http://schemas.openxmlformats.org/drawingml/2006/picture">
                        <pic:nvPicPr>
                          <pic:cNvPr id="708563887" name="Picture 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675" cy="8286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9282709" name="Picture 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1860" y="0"/>
                            <a:ext cx="828675" cy="8286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232A52E" id="Group 28" o:spid="_x0000_s1026" alt="&quot;&quot;" style="position:absolute;margin-left:0;margin-top:12.6pt;width:137.05pt;height:65.25pt;z-index:251981824;mso-width-relative:margin" coordsize="17405,82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5" o:spid="_x0000_s1027" type="#_x0000_t75" alt="&quot;&quot;" style="position:absolute;width:8286;height:8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">
                  <v:imagedata r:id="rId63" o:title=""/>
                </v:shape>
                <v:shape id="Picture 35" o:spid="_x0000_s1028" type="#_x0000_t75" alt="&quot;&quot;" style="position:absolute;left:9118;width:8287;height:8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">
                  <v:imagedata r:id="rId64" o:title=""/>
                </v:shape>
              </v:group>
            </w:pict>
          </mc:Fallback>
        </mc:AlternateContent>
      </w:r>
    </w:p>
    <w:p w14:paraId="2BCF6EAC" w14:textId="795E9692" w:rsidR="005F54C1" w:rsidRDefault="005F54C1" w:rsidP="005F54C1">
      <w:r>
        <w:t xml:space="preserve">The date to give your feedback by is </w:t>
      </w:r>
      <w:r w:rsidRPr="00EF7710">
        <w:rPr>
          <w:b/>
          <w:bCs/>
        </w:rPr>
        <w:t>Sunday 28 September 2025</w:t>
      </w:r>
      <w:r>
        <w:t>.</w:t>
      </w:r>
    </w:p>
    <w:p w14:paraId="1780D51A" w14:textId="77777777" w:rsidR="005F54C1" w:rsidRDefault="005F54C1" w:rsidP="005F54C1"/>
    <w:p w14:paraId="62974B42" w14:textId="77777777" w:rsidR="005F54C1" w:rsidRPr="006108FD" w:rsidRDefault="005F54C1" w:rsidP="005F54C1"/>
    <w:p w14:paraId="3003A023" w14:textId="77777777" w:rsidR="0064667B" w:rsidRDefault="0064667B" w:rsidP="005F54C1">
      <w:r>
        <w:br w:type="page"/>
      </w:r>
    </w:p>
    <w:p w14:paraId="15F51362" w14:textId="10F529AB" w:rsidR="00C22D76" w:rsidRDefault="00C22D76" w:rsidP="00C22D76">
      <w:pPr>
        <w:pStyle w:val="Heading1"/>
      </w:pPr>
      <w:bookmarkStart w:id="12" w:name="_Why_do_we"/>
      <w:bookmarkStart w:id="13" w:name="_Toc203474571"/>
      <w:bookmarkEnd w:id="12"/>
      <w:r>
        <w:lastRenderedPageBreak/>
        <w:t>Why do we need a disability strategy?</w:t>
      </w:r>
      <w:bookmarkEnd w:id="13"/>
    </w:p>
    <w:p w14:paraId="435942A0" w14:textId="21CAFF95" w:rsidR="00C22D76" w:rsidRDefault="00C22D76" w:rsidP="00C22D76"/>
    <w:p w14:paraId="76C35460" w14:textId="03BBB5D9" w:rsidR="00C22D76" w:rsidRDefault="008A3A1C" w:rsidP="00C22D76">
      <w:r>
        <w:rPr>
          <w:rFonts w:cs="Segoe UI"/>
          <w:noProof/>
        </w:rPr>
        <w:drawing>
          <wp:anchor distT="0" distB="0" distL="114300" distR="114300" simplePos="0" relativeHeight="251983872" behindDoc="0" locked="0" layoutInCell="1" allowOverlap="1" wp14:anchorId="69899093" wp14:editId="0F466617">
            <wp:simplePos x="0" y="0"/>
            <wp:positionH relativeFrom="margin">
              <wp:posOffset>4445</wp:posOffset>
            </wp:positionH>
            <wp:positionV relativeFrom="paragraph">
              <wp:posOffset>18415</wp:posOffset>
            </wp:positionV>
            <wp:extent cx="1439545" cy="1439545"/>
            <wp:effectExtent l="0" t="0" r="0" b="8255"/>
            <wp:wrapNone/>
            <wp:docPr id="148923858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23858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7DE566" w14:textId="1C45518A" w:rsidR="00C22D76" w:rsidRDefault="005300D1" w:rsidP="00C22D76">
      <w:r>
        <w:t>The New Zealand Disability Strategy tells government agencies what is important to:</w:t>
      </w:r>
    </w:p>
    <w:p w14:paraId="0B97C822" w14:textId="1DB62F43" w:rsidR="005300D1" w:rsidRDefault="004C61C2" w:rsidP="005300D1">
      <w:pPr>
        <w:pStyle w:val="Listtoplevel"/>
      </w:pPr>
      <w:r>
        <w:rPr>
          <w:rFonts w:cs="Segoe UI"/>
        </w:rPr>
        <w:drawing>
          <wp:anchor distT="0" distB="0" distL="114300" distR="114300" simplePos="0" relativeHeight="251985920" behindDoc="0" locked="0" layoutInCell="1" allowOverlap="1" wp14:anchorId="3EAB1C6C" wp14:editId="38B66F2A">
            <wp:simplePos x="0" y="0"/>
            <wp:positionH relativeFrom="margin">
              <wp:posOffset>0</wp:posOffset>
            </wp:positionH>
            <wp:positionV relativeFrom="paragraph">
              <wp:posOffset>307340</wp:posOffset>
            </wp:positionV>
            <wp:extent cx="1439545" cy="1439545"/>
            <wp:effectExtent l="0" t="0" r="8255" b="8255"/>
            <wp:wrapNone/>
            <wp:docPr id="122238901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389010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00D1">
        <w:t>disabled people</w:t>
      </w:r>
    </w:p>
    <w:p w14:paraId="27114620" w14:textId="7D4D68B0" w:rsidR="005300D1" w:rsidRDefault="005300D1" w:rsidP="005300D1">
      <w:pPr>
        <w:pStyle w:val="Listtoplevel"/>
      </w:pPr>
      <w:r>
        <w:t>tāngata whaikaha Māori</w:t>
      </w:r>
    </w:p>
    <w:p w14:paraId="5E82D306" w14:textId="33351213" w:rsidR="005300D1" w:rsidRDefault="005300D1" w:rsidP="005300D1">
      <w:pPr>
        <w:pStyle w:val="Listtoplevel"/>
      </w:pPr>
      <w:r>
        <w:t>whānau / families.</w:t>
      </w:r>
    </w:p>
    <w:p w14:paraId="1CD345BD" w14:textId="374D1F6F" w:rsidR="005300D1" w:rsidRDefault="008A3A1C" w:rsidP="005300D1">
      <w:r>
        <w:rPr>
          <w:rFonts w:cs="Segoe UI"/>
          <w:noProof/>
        </w:rPr>
        <w:drawing>
          <wp:anchor distT="0" distB="0" distL="114300" distR="114300" simplePos="0" relativeHeight="251987968" behindDoc="0" locked="0" layoutInCell="1" allowOverlap="1" wp14:anchorId="51618984" wp14:editId="32ECCD0B">
            <wp:simplePos x="0" y="0"/>
            <wp:positionH relativeFrom="margin">
              <wp:posOffset>0</wp:posOffset>
            </wp:positionH>
            <wp:positionV relativeFrom="paragraph">
              <wp:posOffset>78105</wp:posOffset>
            </wp:positionV>
            <wp:extent cx="1439545" cy="1439545"/>
            <wp:effectExtent l="0" t="0" r="8255" b="0"/>
            <wp:wrapNone/>
            <wp:docPr id="112623076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23076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5CD60C" w14:textId="29442BB2" w:rsidR="005300D1" w:rsidRDefault="005300D1" w:rsidP="005300D1"/>
    <w:p w14:paraId="0DD0E50C" w14:textId="06934674" w:rsidR="005300D1" w:rsidRDefault="005300D1" w:rsidP="005300D1">
      <w:r>
        <w:t>The New Zealand Disability Strategy shows where change is needed.</w:t>
      </w:r>
    </w:p>
    <w:p w14:paraId="405D7098" w14:textId="2B1D374F" w:rsidR="005300D1" w:rsidRDefault="008A3A1C" w:rsidP="005300D1">
      <w:r>
        <w:rPr>
          <w:rFonts w:cs="Segoe UI"/>
          <w:noProof/>
        </w:rPr>
        <w:drawing>
          <wp:anchor distT="0" distB="0" distL="114300" distR="114300" simplePos="0" relativeHeight="251990016" behindDoc="0" locked="0" layoutInCell="1" allowOverlap="1" wp14:anchorId="4A8C5C5F" wp14:editId="7CA8C74B">
            <wp:simplePos x="0" y="0"/>
            <wp:positionH relativeFrom="margin">
              <wp:posOffset>0</wp:posOffset>
            </wp:positionH>
            <wp:positionV relativeFrom="paragraph">
              <wp:posOffset>262890</wp:posOffset>
            </wp:positionV>
            <wp:extent cx="1439545" cy="1439545"/>
            <wp:effectExtent l="0" t="0" r="0" b="8255"/>
            <wp:wrapNone/>
            <wp:docPr id="171822568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22568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692D4F" w14:textId="660D665F" w:rsidR="005300D1" w:rsidRDefault="005300D1" w:rsidP="005300D1"/>
    <w:p w14:paraId="78294340" w14:textId="03783F3E" w:rsidR="005300D1" w:rsidRDefault="005300D1" w:rsidP="005300D1">
      <w:r>
        <w:t xml:space="preserve">This is so disabled people can: </w:t>
      </w:r>
    </w:p>
    <w:p w14:paraId="73AF3415" w14:textId="0C0BBE44" w:rsidR="005300D1" w:rsidRDefault="005300D1" w:rsidP="005300D1">
      <w:pPr>
        <w:pStyle w:val="Listtoplevel"/>
      </w:pPr>
      <w:r>
        <w:t>be leaders</w:t>
      </w:r>
    </w:p>
    <w:p w14:paraId="7886AA02" w14:textId="0EF990CE" w:rsidR="005300D1" w:rsidRDefault="004C61C2" w:rsidP="005300D1">
      <w:pPr>
        <w:pStyle w:val="Listtoplevel"/>
      </w:pPr>
      <w:r>
        <w:rPr>
          <w:rFonts w:cs="Segoe UI"/>
        </w:rPr>
        <w:drawing>
          <wp:anchor distT="0" distB="0" distL="114300" distR="114300" simplePos="0" relativeHeight="251992064" behindDoc="0" locked="0" layoutInCell="1" allowOverlap="1" wp14:anchorId="01868047" wp14:editId="568598E6">
            <wp:simplePos x="0" y="0"/>
            <wp:positionH relativeFrom="margin">
              <wp:posOffset>0</wp:posOffset>
            </wp:positionH>
            <wp:positionV relativeFrom="paragraph">
              <wp:posOffset>135255</wp:posOffset>
            </wp:positionV>
            <wp:extent cx="1352550" cy="1352550"/>
            <wp:effectExtent l="0" t="0" r="0" b="0"/>
            <wp:wrapNone/>
            <wp:docPr id="16263605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3605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00D1">
        <w:t>have good lives</w:t>
      </w:r>
    </w:p>
    <w:p w14:paraId="1C2F5FEF" w14:textId="277357BC" w:rsidR="005300D1" w:rsidRDefault="005300D1" w:rsidP="005300D1">
      <w:pPr>
        <w:pStyle w:val="Listtoplevel"/>
      </w:pPr>
      <w:r>
        <w:t xml:space="preserve">take part in their community. </w:t>
      </w:r>
    </w:p>
    <w:p w14:paraId="1A41B79B" w14:textId="38FD02A9" w:rsidR="005300D1" w:rsidRDefault="004C61C2" w:rsidP="005300D1">
      <w:r>
        <w:rPr>
          <w:rFonts w:cs="Segoe UI"/>
          <w:noProof/>
        </w:rPr>
        <w:lastRenderedPageBreak/>
        <w:drawing>
          <wp:anchor distT="0" distB="0" distL="114300" distR="114300" simplePos="0" relativeHeight="251994112" behindDoc="0" locked="0" layoutInCell="1" allowOverlap="1" wp14:anchorId="005394CC" wp14:editId="52D1E3AA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11636" cy="1514475"/>
            <wp:effectExtent l="0" t="0" r="0" b="0"/>
            <wp:wrapNone/>
            <wp:docPr id="191888189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88189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636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710">
        <w:t xml:space="preserve">The strategy will also be part of how New Zealand works towards what we need to do for the </w:t>
      </w:r>
      <w:r w:rsidR="005300D1" w:rsidRPr="00A65AC3">
        <w:rPr>
          <w:b/>
          <w:bCs/>
        </w:rPr>
        <w:t>United Nations Convention on the Rights of Person</w:t>
      </w:r>
      <w:r w:rsidR="00AD7696">
        <w:rPr>
          <w:b/>
          <w:bCs/>
        </w:rPr>
        <w:t>s</w:t>
      </w:r>
      <w:r w:rsidR="005300D1" w:rsidRPr="00A65AC3">
        <w:rPr>
          <w:b/>
          <w:bCs/>
        </w:rPr>
        <w:t xml:space="preserve"> with Disabilities</w:t>
      </w:r>
      <w:r w:rsidR="005300D1">
        <w:t xml:space="preserve">. </w:t>
      </w:r>
    </w:p>
    <w:p w14:paraId="31592E26" w14:textId="77777777" w:rsidR="00A65AC3" w:rsidRDefault="00A65AC3" w:rsidP="005300D1"/>
    <w:p w14:paraId="0937DC0E" w14:textId="290B4B6C" w:rsidR="005300D1" w:rsidRDefault="00A65AC3" w:rsidP="005300D1">
      <w:r>
        <w:rPr>
          <w:noProof/>
        </w:rPr>
        <mc:AlternateContent>
          <mc:Choice Requires="wps">
            <w:drawing>
              <wp:anchor distT="0" distB="0" distL="114300" distR="114300" simplePos="0" relativeHeight="251866112" behindDoc="1" locked="0" layoutInCell="1" allowOverlap="1" wp14:anchorId="16066884" wp14:editId="181AC6B1">
                <wp:simplePos x="0" y="0"/>
                <wp:positionH relativeFrom="margin">
                  <wp:align>right</wp:align>
                </wp:positionH>
                <wp:positionV relativeFrom="paragraph">
                  <wp:posOffset>268143</wp:posOffset>
                </wp:positionV>
                <wp:extent cx="3539663" cy="5029200"/>
                <wp:effectExtent l="0" t="0" r="3810" b="0"/>
                <wp:wrapNone/>
                <wp:docPr id="557029081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9663" cy="50292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0020B8" id="Rectangle 10" o:spid="_x0000_s1026" alt="&quot;&quot;" style="position:absolute;margin-left:227.5pt;margin-top:21.1pt;width:278.7pt;height:396pt;z-index:-2514503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" fillcolor="#d9ceea" stroked="f" strokeweight="1pt">
                <w10:wrap anchorx="margin"/>
              </v:rect>
            </w:pict>
          </mc:Fallback>
        </mc:AlternateContent>
      </w:r>
    </w:p>
    <w:p w14:paraId="6F2213CA" w14:textId="66260C96" w:rsidR="00A65AC3" w:rsidRDefault="00A65AC3" w:rsidP="00A65AC3">
      <w:r w:rsidRPr="009F1191">
        <w:rPr>
          <w:noProof/>
        </w:rPr>
        <w:drawing>
          <wp:anchor distT="0" distB="0" distL="114300" distR="114300" simplePos="0" relativeHeight="251863040" behindDoc="0" locked="0" layoutInCell="1" allowOverlap="1" wp14:anchorId="79D7540E" wp14:editId="6B46CC2E">
            <wp:simplePos x="0" y="0"/>
            <wp:positionH relativeFrom="margin">
              <wp:align>left</wp:align>
            </wp:positionH>
            <wp:positionV relativeFrom="paragraph">
              <wp:posOffset>425393</wp:posOffset>
            </wp:positionV>
            <wp:extent cx="1620000" cy="1620000"/>
            <wp:effectExtent l="0" t="0" r="0" b="0"/>
            <wp:wrapNone/>
            <wp:docPr id="1463749234" name="Picture 1463749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749234" name="Picture 1463749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1191">
        <w:t xml:space="preserve">The </w:t>
      </w:r>
      <w:r w:rsidRPr="009F1191">
        <w:rPr>
          <w:b/>
          <w:bCs/>
        </w:rPr>
        <w:t>United Nations Convention on the Rights of Persons with Disabilities</w:t>
      </w:r>
      <w:r w:rsidRPr="009F1191">
        <w:t xml:space="preserve"> is a law lots of countries have agreed to.</w:t>
      </w:r>
    </w:p>
    <w:p w14:paraId="095E0E05" w14:textId="77777777" w:rsidR="00A65AC3" w:rsidRDefault="00A65AC3" w:rsidP="00A65AC3"/>
    <w:p w14:paraId="784C7D00" w14:textId="77777777" w:rsidR="00A65AC3" w:rsidRDefault="00A65AC3" w:rsidP="00A65AC3"/>
    <w:p w14:paraId="29646921" w14:textId="2C003AA4" w:rsidR="00A65AC3" w:rsidRDefault="00A65AC3" w:rsidP="00A65AC3">
      <w:r w:rsidRPr="009F1191">
        <w:t xml:space="preserve">The United Nations Convention on the Rights of Persons with Disabilities is also called the </w:t>
      </w:r>
      <w:r w:rsidRPr="009F1191">
        <w:rPr>
          <w:b/>
          <w:bCs/>
        </w:rPr>
        <w:t>UNCRPD</w:t>
      </w:r>
      <w:r w:rsidRPr="009F1191">
        <w:t>.</w:t>
      </w:r>
    </w:p>
    <w:p w14:paraId="0C21E1D8" w14:textId="1FD67B00" w:rsidR="00A65AC3" w:rsidRDefault="00A65AC3" w:rsidP="00A65AC3">
      <w:r w:rsidRPr="009F1191">
        <w:rPr>
          <w:rFonts w:eastAsia="Arial"/>
          <w:noProof/>
        </w:rPr>
        <w:drawing>
          <wp:anchor distT="0" distB="0" distL="114300" distR="114300" simplePos="0" relativeHeight="251864064" behindDoc="0" locked="0" layoutInCell="1" allowOverlap="1" wp14:anchorId="7A11AC37" wp14:editId="1613FE98">
            <wp:simplePos x="0" y="0"/>
            <wp:positionH relativeFrom="margin">
              <wp:align>left</wp:align>
            </wp:positionH>
            <wp:positionV relativeFrom="paragraph">
              <wp:posOffset>20609</wp:posOffset>
            </wp:positionV>
            <wp:extent cx="1522800" cy="1831175"/>
            <wp:effectExtent l="0" t="0" r="1270" b="0"/>
            <wp:wrapThrough wrapText="bothSides">
              <wp:wrapPolygon edited="0">
                <wp:start x="0" y="0"/>
                <wp:lineTo x="0" y="21353"/>
                <wp:lineTo x="21348" y="21353"/>
                <wp:lineTo x="21348" y="0"/>
                <wp:lineTo x="0" y="0"/>
              </wp:wrapPolygon>
            </wp:wrapThrough>
            <wp:docPr id="793321157" name="Picture 793321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321157" name="Picture 793321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800" cy="183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E1E08E" w14:textId="77777777" w:rsidR="00A65AC3" w:rsidRDefault="00A65AC3" w:rsidP="00A65AC3"/>
    <w:p w14:paraId="16706D32" w14:textId="77777777" w:rsidR="00A65AC3" w:rsidRDefault="00A65AC3" w:rsidP="00A65AC3">
      <w:pPr>
        <w:rPr>
          <w:rFonts w:eastAsia="Arial"/>
        </w:rPr>
      </w:pPr>
      <w:r w:rsidRPr="009F1191">
        <w:rPr>
          <w:rFonts w:eastAsia="Arial"/>
        </w:rPr>
        <w:t>It says what governments must do to make sure disabled people get the same rights as everybody else.</w:t>
      </w:r>
    </w:p>
    <w:p w14:paraId="34B4B58A" w14:textId="77777777" w:rsidR="00A65AC3" w:rsidRDefault="00A65AC3" w:rsidP="00A65AC3">
      <w:pPr>
        <w:rPr>
          <w:rFonts w:eastAsia="Arial"/>
        </w:rPr>
      </w:pPr>
    </w:p>
    <w:p w14:paraId="43EDCCA9" w14:textId="77777777" w:rsidR="00A65AC3" w:rsidRDefault="00A65AC3" w:rsidP="00A65AC3">
      <w:pPr>
        <w:rPr>
          <w:rFonts w:eastAsia="Arial"/>
        </w:rPr>
      </w:pPr>
    </w:p>
    <w:p w14:paraId="70AC4FA0" w14:textId="77777777" w:rsidR="00A65AC3" w:rsidRDefault="00A65AC3" w:rsidP="00A65AC3">
      <w:pPr>
        <w:rPr>
          <w:rFonts w:eastAsia="Arial"/>
        </w:rPr>
      </w:pPr>
    </w:p>
    <w:p w14:paraId="3A0D8A53" w14:textId="4AEF395B" w:rsidR="00A65AC3" w:rsidRDefault="004C61C2" w:rsidP="00A65AC3">
      <w:pPr>
        <w:rPr>
          <w:rFonts w:eastAsia="Arial"/>
        </w:rPr>
      </w:pPr>
      <w:r>
        <w:rPr>
          <w:rFonts w:cs="Segoe UI"/>
          <w:noProof/>
        </w:rPr>
        <w:lastRenderedPageBreak/>
        <w:drawing>
          <wp:anchor distT="0" distB="0" distL="114300" distR="114300" simplePos="0" relativeHeight="251996160" behindDoc="0" locked="0" layoutInCell="1" allowOverlap="1" wp14:anchorId="56783891" wp14:editId="133C3346">
            <wp:simplePos x="0" y="0"/>
            <wp:positionH relativeFrom="margin">
              <wp:posOffset>28284</wp:posOffset>
            </wp:positionH>
            <wp:positionV relativeFrom="paragraph">
              <wp:posOffset>0</wp:posOffset>
            </wp:positionV>
            <wp:extent cx="1382977" cy="1439545"/>
            <wp:effectExtent l="0" t="0" r="8255" b="8255"/>
            <wp:wrapNone/>
            <wp:docPr id="162560537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60537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977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5AC3">
        <w:rPr>
          <w:rFonts w:eastAsia="Arial"/>
        </w:rPr>
        <w:t>Find out more about the UNCRPD at this webpage:</w:t>
      </w:r>
    </w:p>
    <w:p w14:paraId="126F6AC8" w14:textId="77777777" w:rsidR="00A65AC3" w:rsidRDefault="00A65AC3" w:rsidP="00A65AC3">
      <w:pPr>
        <w:rPr>
          <w:rFonts w:eastAsia="Arial"/>
        </w:rPr>
      </w:pPr>
    </w:p>
    <w:p w14:paraId="3D205395" w14:textId="068AA2A6" w:rsidR="00A65AC3" w:rsidRDefault="00E07FF3" w:rsidP="00A65AC3">
      <w:pPr>
        <w:rPr>
          <w:color w:val="000000" w:themeColor="text1"/>
        </w:rPr>
      </w:pPr>
      <w:hyperlink r:id="rId73" w:history="1">
        <w:r w:rsidR="00A65AC3" w:rsidRPr="00A65AC3">
          <w:rPr>
            <w:rStyle w:val="Hyperlink"/>
            <w:b/>
            <w:bCs/>
            <w:color w:val="000000" w:themeColor="text1"/>
            <w:u w:val="none"/>
          </w:rPr>
          <w:t>https://shorturl.at/7bkgj</w:t>
        </w:r>
      </w:hyperlink>
    </w:p>
    <w:p w14:paraId="646CF677" w14:textId="59C24BD5" w:rsidR="00A65AC3" w:rsidRDefault="00A65AC3" w:rsidP="00A65AC3">
      <w:pPr>
        <w:rPr>
          <w:color w:val="000000" w:themeColor="text1"/>
        </w:rPr>
      </w:pPr>
    </w:p>
    <w:p w14:paraId="68B871C3" w14:textId="0DE41E85" w:rsidR="004C61C2" w:rsidRDefault="004C61C2" w:rsidP="00A65AC3">
      <w:pPr>
        <w:rPr>
          <w:color w:val="000000" w:themeColor="text1"/>
        </w:rPr>
      </w:pPr>
      <w:r>
        <w:rPr>
          <w:rFonts w:cs="Segoe UI"/>
          <w:noProof/>
        </w:rPr>
        <w:drawing>
          <wp:anchor distT="0" distB="0" distL="114300" distR="114300" simplePos="0" relativeHeight="251998208" behindDoc="0" locked="0" layoutInCell="1" allowOverlap="1" wp14:anchorId="5C5F3EF5" wp14:editId="0787BB0E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1061720" cy="1439545"/>
            <wp:effectExtent l="0" t="0" r="0" b="0"/>
            <wp:wrapNone/>
            <wp:docPr id="159071169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71169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172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73427F" w14:textId="2AD962D8" w:rsidR="00A65AC3" w:rsidRDefault="009E5E4C" w:rsidP="00A65AC3">
      <w:pPr>
        <w:rPr>
          <w:color w:val="000000" w:themeColor="text1"/>
        </w:rPr>
      </w:pPr>
      <w:r>
        <w:rPr>
          <w:color w:val="000000" w:themeColor="text1"/>
        </w:rPr>
        <w:t xml:space="preserve">This </w:t>
      </w:r>
      <w:r w:rsidR="00AD7696">
        <w:rPr>
          <w:color w:val="000000" w:themeColor="text1"/>
        </w:rPr>
        <w:t xml:space="preserve">webpage </w:t>
      </w:r>
      <w:r>
        <w:rPr>
          <w:color w:val="000000" w:themeColor="text1"/>
        </w:rPr>
        <w:t>has an Easy Read version of the UNCRPD.</w:t>
      </w:r>
    </w:p>
    <w:p w14:paraId="15CBF1C6" w14:textId="77777777" w:rsidR="009E5E4C" w:rsidRDefault="009E5E4C" w:rsidP="00A65AC3">
      <w:pPr>
        <w:rPr>
          <w:color w:val="000000" w:themeColor="text1"/>
        </w:rPr>
      </w:pPr>
    </w:p>
    <w:p w14:paraId="3FB6AE51" w14:textId="77777777" w:rsidR="009E5E4C" w:rsidRDefault="009E5E4C" w:rsidP="00A65AC3">
      <w:pPr>
        <w:rPr>
          <w:color w:val="000000" w:themeColor="text1"/>
        </w:rPr>
      </w:pPr>
    </w:p>
    <w:p w14:paraId="0B1A43D1" w14:textId="32768674" w:rsidR="00A65AC3" w:rsidRDefault="004D43B9" w:rsidP="00A65AC3">
      <w:r>
        <w:rPr>
          <w:rFonts w:cs="Segoe UI"/>
          <w:noProof/>
        </w:rPr>
        <w:drawing>
          <wp:anchor distT="0" distB="0" distL="114300" distR="114300" simplePos="0" relativeHeight="252000256" behindDoc="0" locked="0" layoutInCell="1" allowOverlap="1" wp14:anchorId="134D4714" wp14:editId="7D1FCB85">
            <wp:simplePos x="0" y="0"/>
            <wp:positionH relativeFrom="margin">
              <wp:align>left</wp:align>
            </wp:positionH>
            <wp:positionV relativeFrom="paragraph">
              <wp:posOffset>200025</wp:posOffset>
            </wp:positionV>
            <wp:extent cx="1439545" cy="1439545"/>
            <wp:effectExtent l="0" t="0" r="8255" b="8255"/>
            <wp:wrapNone/>
            <wp:docPr id="112054404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54404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5AC3">
        <w:rPr>
          <w:color w:val="000000" w:themeColor="text1"/>
        </w:rPr>
        <w:t xml:space="preserve">Whaikaha will also use </w:t>
      </w:r>
      <w:r w:rsidR="00A65AC3">
        <w:t>the New Zealand Disability Strategy to:</w:t>
      </w:r>
    </w:p>
    <w:p w14:paraId="090F8F72" w14:textId="7450EC65" w:rsidR="00A65AC3" w:rsidRDefault="009E5E4C" w:rsidP="00A65AC3">
      <w:pPr>
        <w:pStyle w:val="Listtoplevel"/>
      </w:pPr>
      <w:r>
        <w:t>check</w:t>
      </w:r>
      <w:r w:rsidR="00A65AC3">
        <w:t xml:space="preserve"> how the lives of disabled people are being made better</w:t>
      </w:r>
    </w:p>
    <w:p w14:paraId="4B3C291B" w14:textId="74A97D7E" w:rsidR="00A65AC3" w:rsidRDefault="005628F2" w:rsidP="00A65AC3">
      <w:pPr>
        <w:pStyle w:val="Listtoplevel"/>
      </w:pPr>
      <w:r>
        <w:rPr>
          <w:rFonts w:cs="Segoe UI"/>
        </w:rPr>
        <w:drawing>
          <wp:anchor distT="0" distB="0" distL="114300" distR="114300" simplePos="0" relativeHeight="252002304" behindDoc="0" locked="0" layoutInCell="1" allowOverlap="1" wp14:anchorId="25404D60" wp14:editId="47CF9970">
            <wp:simplePos x="0" y="0"/>
            <wp:positionH relativeFrom="margin">
              <wp:align>left</wp:align>
            </wp:positionH>
            <wp:positionV relativeFrom="paragraph">
              <wp:posOffset>568325</wp:posOffset>
            </wp:positionV>
            <wp:extent cx="1439545" cy="1376892"/>
            <wp:effectExtent l="0" t="0" r="8255" b="0"/>
            <wp:wrapNone/>
            <wp:docPr id="42697495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97495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768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5AC3">
        <w:t>support the rights of:</w:t>
      </w:r>
    </w:p>
    <w:p w14:paraId="29441D9B" w14:textId="5E01D62F" w:rsidR="00A65AC3" w:rsidRDefault="00A65AC3" w:rsidP="00A65AC3">
      <w:pPr>
        <w:pStyle w:val="Listsecondlevel"/>
      </w:pPr>
      <w:r>
        <w:t>disabled people</w:t>
      </w:r>
    </w:p>
    <w:p w14:paraId="3E0EEA5F" w14:textId="5FEEFE35" w:rsidR="00A65AC3" w:rsidRPr="00A65AC3" w:rsidRDefault="00A65AC3" w:rsidP="00A65AC3">
      <w:pPr>
        <w:pStyle w:val="Listsecondlevel"/>
      </w:pPr>
      <w:r>
        <w:t>tāngata whaikaha Māori.</w:t>
      </w:r>
    </w:p>
    <w:p w14:paraId="43149B53" w14:textId="77777777" w:rsidR="005300D1" w:rsidRDefault="005300D1" w:rsidP="005300D1"/>
    <w:p w14:paraId="44366B99" w14:textId="76CAA4D8" w:rsidR="009E5E4C" w:rsidRDefault="009E5E4C">
      <w:pPr>
        <w:spacing w:line="240" w:lineRule="auto"/>
        <w:ind w:left="0"/>
      </w:pPr>
      <w:r>
        <w:br w:type="page"/>
      </w:r>
    </w:p>
    <w:p w14:paraId="5722F19F" w14:textId="342F970E" w:rsidR="009E5E4C" w:rsidRDefault="009E5E4C" w:rsidP="009E5E4C">
      <w:pPr>
        <w:pStyle w:val="Heading1"/>
      </w:pPr>
      <w:bookmarkStart w:id="14" w:name="_What_have_we"/>
      <w:bookmarkStart w:id="15" w:name="_Toc203474572"/>
      <w:bookmarkEnd w:id="14"/>
      <w:r>
        <w:lastRenderedPageBreak/>
        <w:t>What have we done about the draft strategy so far?</w:t>
      </w:r>
      <w:bookmarkEnd w:id="15"/>
    </w:p>
    <w:p w14:paraId="68B9B8ED" w14:textId="77777777" w:rsidR="009E5E4C" w:rsidRDefault="009E5E4C" w:rsidP="009E5E4C"/>
    <w:p w14:paraId="1584F5C4" w14:textId="68C3348F" w:rsidR="009E5E4C" w:rsidRDefault="009E5E4C" w:rsidP="009E5E4C"/>
    <w:p w14:paraId="5528B468" w14:textId="23C43FCC" w:rsidR="009E5E4C" w:rsidRDefault="005628F2" w:rsidP="009E5E4C">
      <w:r>
        <w:rPr>
          <w:rFonts w:cs="Segoe UI"/>
          <w:noProof/>
        </w:rPr>
        <w:drawing>
          <wp:anchor distT="0" distB="0" distL="114300" distR="114300" simplePos="0" relativeHeight="252004352" behindDoc="0" locked="0" layoutInCell="1" allowOverlap="1" wp14:anchorId="5A7DAC0C" wp14:editId="023E3BBA">
            <wp:simplePos x="0" y="0"/>
            <wp:positionH relativeFrom="margin">
              <wp:align>left</wp:align>
            </wp:positionH>
            <wp:positionV relativeFrom="paragraph">
              <wp:posOffset>208280</wp:posOffset>
            </wp:positionV>
            <wp:extent cx="1439545" cy="1439545"/>
            <wp:effectExtent l="0" t="0" r="8255" b="8255"/>
            <wp:wrapNone/>
            <wp:docPr id="170180452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80452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E4C" w:rsidRPr="009E5E4C">
        <w:t xml:space="preserve">In 2025 we have worked on </w:t>
      </w:r>
      <w:r w:rsidR="00681ECF">
        <w:t xml:space="preserve">refreshing </w:t>
      </w:r>
      <w:r w:rsidR="009E5E4C" w:rsidRPr="009E5E4C">
        <w:t>the</w:t>
      </w:r>
      <w:r w:rsidR="009E5E4C">
        <w:t xml:space="preserve">: </w:t>
      </w:r>
    </w:p>
    <w:p w14:paraId="1004FB89" w14:textId="589E6E13" w:rsidR="009E5E4C" w:rsidRDefault="009E5E4C" w:rsidP="009E5E4C">
      <w:pPr>
        <w:pStyle w:val="Listtoplevel"/>
      </w:pPr>
      <w:r w:rsidRPr="00681ECF">
        <w:rPr>
          <w:b/>
          <w:bCs/>
        </w:rPr>
        <w:t>visions</w:t>
      </w:r>
      <w:r>
        <w:t xml:space="preserve"> </w:t>
      </w:r>
      <w:r w:rsidR="00681ECF">
        <w:t>of the strategy</w:t>
      </w:r>
    </w:p>
    <w:p w14:paraId="232AB136" w14:textId="545311B1" w:rsidR="009E5E4C" w:rsidRDefault="00681ECF" w:rsidP="009E5E4C">
      <w:pPr>
        <w:pStyle w:val="Listtoplevel"/>
      </w:pPr>
      <w:r w:rsidRPr="00681ECF">
        <w:rPr>
          <w:b/>
          <w:bCs/>
        </w:rPr>
        <w:t>p</w:t>
      </w:r>
      <w:r w:rsidR="009E5E4C" w:rsidRPr="00681ECF">
        <w:rPr>
          <w:b/>
          <w:bCs/>
        </w:rPr>
        <w:t>rinciples</w:t>
      </w:r>
      <w:r>
        <w:t xml:space="preserve"> </w:t>
      </w:r>
      <w:r w:rsidR="00AD7696">
        <w:t xml:space="preserve">of the </w:t>
      </w:r>
      <w:r>
        <w:t>strategy</w:t>
      </w:r>
      <w:r w:rsidR="009E5E4C">
        <w:t xml:space="preserve">. </w:t>
      </w:r>
    </w:p>
    <w:p w14:paraId="66FC14F1" w14:textId="160822F3" w:rsidR="00681ECF" w:rsidRDefault="005628F2" w:rsidP="00681ECF">
      <w:r>
        <w:rPr>
          <w:rFonts w:cs="Segoe UI"/>
          <w:noProof/>
        </w:rPr>
        <w:drawing>
          <wp:anchor distT="0" distB="0" distL="114300" distR="114300" simplePos="0" relativeHeight="252006400" behindDoc="0" locked="0" layoutInCell="1" allowOverlap="1" wp14:anchorId="4B4D8CAF" wp14:editId="28860079">
            <wp:simplePos x="0" y="0"/>
            <wp:positionH relativeFrom="margin">
              <wp:align>left</wp:align>
            </wp:positionH>
            <wp:positionV relativeFrom="paragraph">
              <wp:posOffset>255270</wp:posOffset>
            </wp:positionV>
            <wp:extent cx="1439545" cy="1439545"/>
            <wp:effectExtent l="0" t="0" r="8255" b="8255"/>
            <wp:wrapNone/>
            <wp:docPr id="66716950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16950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1D3471" w14:textId="6C8A706E" w:rsidR="00681ECF" w:rsidRDefault="00681ECF" w:rsidP="00681ECF">
      <w:r>
        <w:rPr>
          <w:noProof/>
        </w:rPr>
        <mc:AlternateContent>
          <mc:Choice Requires="wps">
            <w:drawing>
              <wp:anchor distT="0" distB="0" distL="114300" distR="114300" simplePos="0" relativeHeight="251868160" behindDoc="1" locked="0" layoutInCell="1" allowOverlap="1" wp14:anchorId="54D22D8E" wp14:editId="564533FD">
                <wp:simplePos x="0" y="0"/>
                <wp:positionH relativeFrom="margin">
                  <wp:align>right</wp:align>
                </wp:positionH>
                <wp:positionV relativeFrom="paragraph">
                  <wp:posOffset>295506</wp:posOffset>
                </wp:positionV>
                <wp:extent cx="3600450" cy="755650"/>
                <wp:effectExtent l="0" t="0" r="0" b="6350"/>
                <wp:wrapNone/>
                <wp:docPr id="2007356366" name="Rectangle 20073563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7556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B8A8AD" id="Rectangle 2007356366" o:spid="_x0000_s1026" alt="&quot;&quot;" style="position:absolute;margin-left:232.3pt;margin-top:23.25pt;width:283.5pt;height:59.5pt;z-index:-251448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" fillcolor="#d9ceea" stroked="f" strokeweight="1pt">
                <w10:wrap anchorx="margin"/>
              </v:rect>
            </w:pict>
          </mc:Fallback>
        </mc:AlternateContent>
      </w:r>
    </w:p>
    <w:p w14:paraId="6AFABE2A" w14:textId="04C048C9" w:rsidR="00681ECF" w:rsidRDefault="00681ECF" w:rsidP="00681ECF">
      <w:r>
        <w:t xml:space="preserve">Here </w:t>
      </w:r>
      <w:r>
        <w:rPr>
          <w:b/>
          <w:bCs/>
        </w:rPr>
        <w:t>vision</w:t>
      </w:r>
      <w:r>
        <w:t xml:space="preserve"> means ideas about </w:t>
      </w:r>
      <w:r>
        <w:br/>
        <w:t>what things should be like.</w:t>
      </w:r>
    </w:p>
    <w:p w14:paraId="305E48FF" w14:textId="77777777" w:rsidR="00681ECF" w:rsidRDefault="00681ECF" w:rsidP="00681ECF"/>
    <w:p w14:paraId="2C231C4E" w14:textId="77777777" w:rsidR="00681ECF" w:rsidRDefault="00681ECF" w:rsidP="00681ECF"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620E7215" wp14:editId="37E859E3">
                <wp:simplePos x="0" y="0"/>
                <wp:positionH relativeFrom="margin">
                  <wp:align>right</wp:align>
                </wp:positionH>
                <wp:positionV relativeFrom="paragraph">
                  <wp:posOffset>271145</wp:posOffset>
                </wp:positionV>
                <wp:extent cx="3600450" cy="2133600"/>
                <wp:effectExtent l="0" t="0" r="0" b="0"/>
                <wp:wrapNone/>
                <wp:docPr id="1910631923" name="Rectangle 19106319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1336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EB3460" id="Rectangle 1910631923" o:spid="_x0000_s1026" alt="&quot;&quot;" style="position:absolute;margin-left:232.3pt;margin-top:21.35pt;width:283.5pt;height:168pt;z-index:-251447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" fillcolor="#d9ceea" stroked="f" strokeweight="1pt">
                <w10:wrap anchorx="margin"/>
              </v:rect>
            </w:pict>
          </mc:Fallback>
        </mc:AlternateContent>
      </w:r>
    </w:p>
    <w:p w14:paraId="5A01A29E" w14:textId="4F7D451D" w:rsidR="00681ECF" w:rsidRDefault="005628F2" w:rsidP="00681ECF">
      <w:r>
        <w:rPr>
          <w:rFonts w:cs="Segoe UI"/>
          <w:noProof/>
        </w:rPr>
        <w:drawing>
          <wp:anchor distT="0" distB="0" distL="114300" distR="114300" simplePos="0" relativeHeight="252008448" behindDoc="0" locked="0" layoutInCell="1" allowOverlap="1" wp14:anchorId="6D0AC0A8" wp14:editId="37CCFAC0">
            <wp:simplePos x="0" y="0"/>
            <wp:positionH relativeFrom="margin">
              <wp:align>left</wp:align>
            </wp:positionH>
            <wp:positionV relativeFrom="paragraph">
              <wp:posOffset>265430</wp:posOffset>
            </wp:positionV>
            <wp:extent cx="1514475" cy="1514475"/>
            <wp:effectExtent l="0" t="0" r="0" b="9525"/>
            <wp:wrapNone/>
            <wp:docPr id="171219778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19778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1ECF">
        <w:t xml:space="preserve">Here </w:t>
      </w:r>
      <w:r w:rsidR="00681ECF">
        <w:rPr>
          <w:b/>
          <w:bCs/>
        </w:rPr>
        <w:t>principles</w:t>
      </w:r>
      <w:r w:rsidR="00681ECF">
        <w:t xml:space="preserve"> are ideas / beliefs that tell us:</w:t>
      </w:r>
      <w:r w:rsidR="00681ECF" w:rsidRPr="00B12D63">
        <w:rPr>
          <w:noProof/>
        </w:rPr>
        <w:t xml:space="preserve"> </w:t>
      </w:r>
    </w:p>
    <w:p w14:paraId="0BC86FC7" w14:textId="7E0887B5" w:rsidR="00681ECF" w:rsidRDefault="005628F2" w:rsidP="00681ECF">
      <w:pPr>
        <w:pStyle w:val="Listtoplevel"/>
      </w:pPr>
      <w:r>
        <w:rPr>
          <w:rFonts w:cs="Segoe UI"/>
        </w:rPr>
        <w:drawing>
          <wp:anchor distT="0" distB="0" distL="114300" distR="114300" simplePos="0" relativeHeight="252010496" behindDoc="0" locked="0" layoutInCell="1" allowOverlap="1" wp14:anchorId="37EF246C" wp14:editId="4DBC6B98">
            <wp:simplePos x="0" y="0"/>
            <wp:positionH relativeFrom="margin">
              <wp:posOffset>457200</wp:posOffset>
            </wp:positionH>
            <wp:positionV relativeFrom="paragraph">
              <wp:posOffset>442595</wp:posOffset>
            </wp:positionV>
            <wp:extent cx="619125" cy="619125"/>
            <wp:effectExtent l="0" t="0" r="9525" b="0"/>
            <wp:wrapNone/>
            <wp:docPr id="1211612269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612269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1ECF">
        <w:t>what we should do</w:t>
      </w:r>
    </w:p>
    <w:p w14:paraId="2374D9BF" w14:textId="5EDDCCD9" w:rsidR="00681ECF" w:rsidRDefault="00681ECF" w:rsidP="00681ECF">
      <w:pPr>
        <w:pStyle w:val="Listtoplevel"/>
      </w:pPr>
      <w:r>
        <w:t>how we should do things.</w:t>
      </w:r>
    </w:p>
    <w:p w14:paraId="1633192F" w14:textId="303B2428" w:rsidR="00681ECF" w:rsidRDefault="00681ECF" w:rsidP="00681ECF"/>
    <w:p w14:paraId="23927282" w14:textId="77777777" w:rsidR="00681ECF" w:rsidRDefault="00681ECF" w:rsidP="00681ECF"/>
    <w:p w14:paraId="57871AEA" w14:textId="0A804A5E" w:rsidR="00681ECF" w:rsidRDefault="00DF4353" w:rsidP="00681ECF">
      <w:r>
        <w:rPr>
          <w:rFonts w:cs="Segoe UI"/>
          <w:noProof/>
        </w:rPr>
        <w:lastRenderedPageBreak/>
        <w:drawing>
          <wp:anchor distT="0" distB="0" distL="114300" distR="114300" simplePos="0" relativeHeight="252012544" behindDoc="0" locked="0" layoutInCell="1" allowOverlap="1" wp14:anchorId="5AC52333" wp14:editId="507889DF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439545" cy="1439545"/>
            <wp:effectExtent l="0" t="0" r="8255" b="0"/>
            <wp:wrapNone/>
            <wp:docPr id="40736445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36445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1ECF">
        <w:t>We did this by talking to:</w:t>
      </w:r>
    </w:p>
    <w:p w14:paraId="6BF362F9" w14:textId="01DF3D21" w:rsidR="00681ECF" w:rsidRDefault="00EF7710" w:rsidP="00681ECF">
      <w:pPr>
        <w:pStyle w:val="Listtoplevel"/>
      </w:pPr>
      <w:r>
        <w:t>disabled people’s organisations</w:t>
      </w:r>
    </w:p>
    <w:p w14:paraId="63E126C3" w14:textId="2D4CDDDE" w:rsidR="00681ECF" w:rsidRDefault="00DF4353" w:rsidP="00681ECF">
      <w:pPr>
        <w:pStyle w:val="Listtoplevel"/>
      </w:pPr>
      <w:r>
        <w:rPr>
          <w:rFonts w:cs="Segoe UI"/>
        </w:rPr>
        <w:drawing>
          <wp:anchor distT="0" distB="0" distL="114300" distR="114300" simplePos="0" relativeHeight="252014592" behindDoc="0" locked="0" layoutInCell="1" allowOverlap="1" wp14:anchorId="4511F1F4" wp14:editId="3B4E202E">
            <wp:simplePos x="0" y="0"/>
            <wp:positionH relativeFrom="margin">
              <wp:align>left</wp:align>
            </wp:positionH>
            <wp:positionV relativeFrom="paragraph">
              <wp:posOffset>590550</wp:posOffset>
            </wp:positionV>
            <wp:extent cx="1244559" cy="1439545"/>
            <wp:effectExtent l="0" t="0" r="0" b="8255"/>
            <wp:wrapNone/>
            <wp:docPr id="138609900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09900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4559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1ECF">
        <w:t>tāngata whaikaha Māori:</w:t>
      </w:r>
    </w:p>
    <w:p w14:paraId="3ACAC130" w14:textId="13A7F41E" w:rsidR="00681ECF" w:rsidRDefault="00681ECF" w:rsidP="00681ECF">
      <w:pPr>
        <w:pStyle w:val="Listsecondlevel"/>
      </w:pPr>
      <w:r>
        <w:t>groups</w:t>
      </w:r>
    </w:p>
    <w:p w14:paraId="38156C3C" w14:textId="4D6A2A71" w:rsidR="00681ECF" w:rsidRDefault="00681ECF" w:rsidP="00681ECF">
      <w:pPr>
        <w:pStyle w:val="Listsecondlevel"/>
      </w:pPr>
      <w:r>
        <w:t>whānau / families.</w:t>
      </w:r>
    </w:p>
    <w:p w14:paraId="35F4C345" w14:textId="77777777" w:rsidR="00681ECF" w:rsidRDefault="00681ECF" w:rsidP="00681ECF"/>
    <w:p w14:paraId="49AB88AB" w14:textId="77777777" w:rsidR="00681ECF" w:rsidRDefault="00681ECF" w:rsidP="00681ECF"/>
    <w:p w14:paraId="0E48FFE7" w14:textId="77777777" w:rsidR="00F85105" w:rsidRDefault="00DF4353" w:rsidP="00681ECF">
      <w:r>
        <w:rPr>
          <w:rFonts w:cs="Segoe UI"/>
          <w:noProof/>
        </w:rPr>
        <w:drawing>
          <wp:anchor distT="0" distB="0" distL="114300" distR="114300" simplePos="0" relativeHeight="252016640" behindDoc="0" locked="0" layoutInCell="1" allowOverlap="1" wp14:anchorId="7DC95744" wp14:editId="65A61CD5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1439545" cy="1007553"/>
            <wp:effectExtent l="0" t="0" r="8255" b="2540"/>
            <wp:wrapNone/>
            <wp:docPr id="174513453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13453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075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1ECF">
        <w:t xml:space="preserve">We have also made </w:t>
      </w:r>
      <w:r w:rsidR="00681ECF" w:rsidRPr="00681ECF">
        <w:rPr>
          <w:b/>
          <w:bCs/>
        </w:rPr>
        <w:t>working groups</w:t>
      </w:r>
      <w:r w:rsidR="00F85105">
        <w:t>.</w:t>
      </w:r>
    </w:p>
    <w:p w14:paraId="7B3F4020" w14:textId="77777777" w:rsidR="00F85105" w:rsidRDefault="00F85105" w:rsidP="00F85105"/>
    <w:p w14:paraId="448BF2CD" w14:textId="77777777" w:rsidR="00F85105" w:rsidRDefault="00F85105" w:rsidP="00F85105"/>
    <w:p w14:paraId="47EE80F5" w14:textId="77777777" w:rsidR="00F85105" w:rsidRDefault="00F85105" w:rsidP="00F85105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12896" behindDoc="1" locked="0" layoutInCell="1" allowOverlap="1" wp14:anchorId="1B0024E4" wp14:editId="6F93FF44">
                <wp:simplePos x="0" y="0"/>
                <wp:positionH relativeFrom="margin">
                  <wp:posOffset>2131060</wp:posOffset>
                </wp:positionH>
                <wp:positionV relativeFrom="paragraph">
                  <wp:posOffset>-31750</wp:posOffset>
                </wp:positionV>
                <wp:extent cx="3600450" cy="3103245"/>
                <wp:effectExtent l="0" t="0" r="0" b="1905"/>
                <wp:wrapNone/>
                <wp:docPr id="751295510" name="Rectangle 7512955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310324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D54582" id="Rectangle 751295510" o:spid="_x0000_s1026" alt="&quot;&quot;" style="position:absolute;margin-left:167.8pt;margin-top:-2.5pt;width:283.5pt;height:244.35pt;z-index:-251203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>
        <w:rPr>
          <w:rFonts w:cs="Segoe UI"/>
          <w:noProof/>
        </w:rPr>
        <w:drawing>
          <wp:anchor distT="0" distB="0" distL="114300" distR="114300" simplePos="0" relativeHeight="252113920" behindDoc="0" locked="0" layoutInCell="1" allowOverlap="1" wp14:anchorId="1BB4B5A3" wp14:editId="7EA8F146">
            <wp:simplePos x="0" y="0"/>
            <wp:positionH relativeFrom="margin">
              <wp:align>left</wp:align>
            </wp:positionH>
            <wp:positionV relativeFrom="paragraph">
              <wp:posOffset>164465</wp:posOffset>
            </wp:positionV>
            <wp:extent cx="1562100" cy="1051699"/>
            <wp:effectExtent l="0" t="0" r="0" b="0"/>
            <wp:wrapNone/>
            <wp:docPr id="160033479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33479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931" cy="105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ere a </w:t>
      </w:r>
      <w:r w:rsidRPr="002529BF">
        <w:rPr>
          <w:b/>
          <w:bCs/>
        </w:rPr>
        <w:t>working group</w:t>
      </w:r>
      <w:r>
        <w:rPr>
          <w:b/>
          <w:bCs/>
        </w:rPr>
        <w:t>:</w:t>
      </w:r>
    </w:p>
    <w:p w14:paraId="23D612B8" w14:textId="0CA1F85B" w:rsidR="00F85105" w:rsidRDefault="00F85105" w:rsidP="00F85105">
      <w:pPr>
        <w:pStyle w:val="Listtoplevel"/>
      </w:pPr>
      <w:r>
        <w:t xml:space="preserve">is a group of people </w:t>
      </w:r>
      <w:r w:rsidR="00490F93">
        <w:t>who know lots of things about</w:t>
      </w:r>
      <w:r>
        <w:t xml:space="preserve"> disability</w:t>
      </w:r>
    </w:p>
    <w:p w14:paraId="6698DCE8" w14:textId="77777777" w:rsidR="00F85105" w:rsidRDefault="00F85105" w:rsidP="00F85105">
      <w:pPr>
        <w:pStyle w:val="Listtoplevel"/>
      </w:pPr>
      <w:r>
        <w:rPr>
          <w:rFonts w:cs="Segoe UI"/>
        </w:rPr>
        <w:drawing>
          <wp:anchor distT="0" distB="0" distL="114300" distR="114300" simplePos="0" relativeHeight="252114944" behindDoc="0" locked="0" layoutInCell="1" allowOverlap="1" wp14:anchorId="323CFA13" wp14:editId="68527741">
            <wp:simplePos x="0" y="0"/>
            <wp:positionH relativeFrom="margin">
              <wp:align>left</wp:align>
            </wp:positionH>
            <wp:positionV relativeFrom="paragraph">
              <wp:posOffset>499745</wp:posOffset>
            </wp:positionV>
            <wp:extent cx="1643643" cy="876300"/>
            <wp:effectExtent l="0" t="0" r="0" b="0"/>
            <wp:wrapNone/>
            <wp:docPr id="66558215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58215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3643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eets to talk about important things to do with the New Zealand Disability Strategy refresh.</w:t>
      </w:r>
    </w:p>
    <w:p w14:paraId="115F95BD" w14:textId="77777777" w:rsidR="00F85105" w:rsidRDefault="00F85105" w:rsidP="00F85105">
      <w:r>
        <w:t xml:space="preserve"> </w:t>
      </w:r>
    </w:p>
    <w:p w14:paraId="220A2311" w14:textId="77777777" w:rsidR="00F85105" w:rsidRDefault="00F85105" w:rsidP="00681ECF"/>
    <w:p w14:paraId="2009999F" w14:textId="497146CD" w:rsidR="00681ECF" w:rsidRDefault="00F85105" w:rsidP="00681ECF">
      <w:r>
        <w:rPr>
          <w:rFonts w:cs="Segoe UI"/>
          <w:noProof/>
        </w:rPr>
        <w:lastRenderedPageBreak/>
        <w:drawing>
          <wp:anchor distT="0" distB="0" distL="114300" distR="114300" simplePos="0" relativeHeight="252120064" behindDoc="0" locked="0" layoutInCell="1" allowOverlap="1" wp14:anchorId="4F2055D6" wp14:editId="79D23C2C">
            <wp:simplePos x="0" y="0"/>
            <wp:positionH relativeFrom="margin">
              <wp:align>left</wp:align>
            </wp:positionH>
            <wp:positionV relativeFrom="paragraph">
              <wp:posOffset>-181610</wp:posOffset>
            </wp:positionV>
            <wp:extent cx="1439545" cy="1439545"/>
            <wp:effectExtent l="0" t="0" r="8255" b="8255"/>
            <wp:wrapNone/>
            <wp:docPr id="66260203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602030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16AB">
        <w:t xml:space="preserve">For our </w:t>
      </w:r>
      <w:r w:rsidR="007A16AB" w:rsidRPr="007A16AB">
        <w:rPr>
          <w:b/>
          <w:bCs/>
        </w:rPr>
        <w:t xml:space="preserve">priority </w:t>
      </w:r>
      <w:r w:rsidR="00490F93">
        <w:rPr>
          <w:b/>
          <w:bCs/>
        </w:rPr>
        <w:t>outcome</w:t>
      </w:r>
      <w:r w:rsidR="007A16AB" w:rsidRPr="007A16AB">
        <w:rPr>
          <w:b/>
          <w:bCs/>
        </w:rPr>
        <w:t xml:space="preserve"> areas</w:t>
      </w:r>
      <w:r w:rsidR="007A16AB">
        <w:t xml:space="preserve"> t</w:t>
      </w:r>
      <w:r>
        <w:t>he working groups came up with</w:t>
      </w:r>
      <w:r w:rsidR="00681ECF">
        <w:t>:</w:t>
      </w:r>
    </w:p>
    <w:p w14:paraId="7C8D139B" w14:textId="08A0B445" w:rsidR="00681ECF" w:rsidRPr="00681ECF" w:rsidRDefault="00681ECF" w:rsidP="00681ECF">
      <w:pPr>
        <w:pStyle w:val="Listtoplevel"/>
        <w:rPr>
          <w:b/>
          <w:bCs/>
        </w:rPr>
      </w:pPr>
      <w:r w:rsidRPr="00681ECF">
        <w:rPr>
          <w:b/>
          <w:bCs/>
        </w:rPr>
        <w:t>goals</w:t>
      </w:r>
    </w:p>
    <w:p w14:paraId="573070F8" w14:textId="2828F052" w:rsidR="00681ECF" w:rsidRPr="00681ECF" w:rsidRDefault="00DF4353" w:rsidP="00681ECF">
      <w:pPr>
        <w:pStyle w:val="Listtoplevel"/>
        <w:rPr>
          <w:b/>
          <w:bCs/>
        </w:rPr>
      </w:pPr>
      <w:r>
        <w:rPr>
          <w:rFonts w:cs="Segoe UI"/>
        </w:rPr>
        <w:drawing>
          <wp:anchor distT="0" distB="0" distL="114300" distR="114300" simplePos="0" relativeHeight="252018688" behindDoc="0" locked="0" layoutInCell="1" allowOverlap="1" wp14:anchorId="562CE413" wp14:editId="3B443448">
            <wp:simplePos x="0" y="0"/>
            <wp:positionH relativeFrom="margin">
              <wp:align>left</wp:align>
            </wp:positionH>
            <wp:positionV relativeFrom="paragraph">
              <wp:posOffset>111760</wp:posOffset>
            </wp:positionV>
            <wp:extent cx="1439545" cy="1439545"/>
            <wp:effectExtent l="0" t="0" r="8255" b="8255"/>
            <wp:wrapNone/>
            <wp:docPr id="165447262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47262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0F93" w:rsidRPr="00490F93">
        <w:t xml:space="preserve"> </w:t>
      </w:r>
      <w:r w:rsidR="00490F93">
        <w:t>why things need to change</w:t>
      </w:r>
    </w:p>
    <w:p w14:paraId="3A75184D" w14:textId="3BF13462" w:rsidR="00681ECF" w:rsidRDefault="00681ECF" w:rsidP="009F6281">
      <w:pPr>
        <w:pStyle w:val="Listtoplevel"/>
      </w:pPr>
      <w:r w:rsidRPr="00490F93">
        <w:rPr>
          <w:b/>
          <w:bCs/>
        </w:rPr>
        <w:t>actions</w:t>
      </w:r>
      <w:r>
        <w:t>.</w:t>
      </w:r>
    </w:p>
    <w:p w14:paraId="16749DE2" w14:textId="77777777" w:rsidR="00681ECF" w:rsidRDefault="00681ECF" w:rsidP="00681ECF"/>
    <w:p w14:paraId="4BCB3F69" w14:textId="0650F21D" w:rsidR="007A16AB" w:rsidRDefault="007A16AB" w:rsidP="007A16AB">
      <w:bookmarkStart w:id="16" w:name="_Hlk203397530"/>
      <w:bookmarkStart w:id="17" w:name="_Hlk203398268"/>
      <w:r>
        <w:rPr>
          <w:noProof/>
        </w:rPr>
        <mc:AlternateContent>
          <mc:Choice Requires="wps">
            <w:drawing>
              <wp:anchor distT="0" distB="0" distL="114300" distR="114300" simplePos="0" relativeHeight="252122112" behindDoc="1" locked="0" layoutInCell="1" allowOverlap="1" wp14:anchorId="19AD8DBD" wp14:editId="7D7BE5CF">
                <wp:simplePos x="0" y="0"/>
                <wp:positionH relativeFrom="margin">
                  <wp:posOffset>2200275</wp:posOffset>
                </wp:positionH>
                <wp:positionV relativeFrom="paragraph">
                  <wp:posOffset>254000</wp:posOffset>
                </wp:positionV>
                <wp:extent cx="3635086" cy="1524000"/>
                <wp:effectExtent l="0" t="0" r="3810" b="0"/>
                <wp:wrapNone/>
                <wp:docPr id="433783586" name="Rectangle 43378358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5086" cy="15240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5713A" id="Rectangle 433783586" o:spid="_x0000_s1026" alt="&quot;&quot;" style="position:absolute;margin-left:173.25pt;margin-top:20pt;width:286.25pt;height:120pt;z-index:-251194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4F4C7397" w14:textId="55F07F50" w:rsidR="007A16AB" w:rsidRDefault="007A16AB" w:rsidP="007A16AB">
      <w:r>
        <w:rPr>
          <w:rFonts w:cs="Segoe UI"/>
          <w:noProof/>
        </w:rPr>
        <w:drawing>
          <wp:anchor distT="0" distB="0" distL="114300" distR="114300" simplePos="0" relativeHeight="252123136" behindDoc="0" locked="0" layoutInCell="1" allowOverlap="1" wp14:anchorId="02B3E5DE" wp14:editId="67E2BFA1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1495682" cy="942975"/>
            <wp:effectExtent l="0" t="0" r="9525" b="0"/>
            <wp:wrapNone/>
            <wp:docPr id="108383348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3348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682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ere </w:t>
      </w:r>
      <w:r w:rsidRPr="00FA01C7">
        <w:rPr>
          <w:b/>
          <w:bCs/>
        </w:rPr>
        <w:t>priority outcome areas</w:t>
      </w:r>
      <w:r>
        <w:t xml:space="preserve"> are </w:t>
      </w:r>
      <w:r>
        <w:br/>
        <w:t>the things that are most important to work on in the New Zealand Disability Strategy refresh.</w:t>
      </w:r>
    </w:p>
    <w:bookmarkEnd w:id="16"/>
    <w:p w14:paraId="42FB3688" w14:textId="36264867" w:rsidR="007A16AB" w:rsidRDefault="00490F93" w:rsidP="007A16AB">
      <w:r>
        <w:rPr>
          <w:rFonts w:cs="Segoe UI"/>
          <w:noProof/>
        </w:rPr>
        <w:drawing>
          <wp:anchor distT="0" distB="0" distL="114300" distR="114300" simplePos="0" relativeHeight="252024832" behindDoc="0" locked="0" layoutInCell="1" allowOverlap="1" wp14:anchorId="7D39DDBB" wp14:editId="481B1D51">
            <wp:simplePos x="0" y="0"/>
            <wp:positionH relativeFrom="margin">
              <wp:posOffset>-19050</wp:posOffset>
            </wp:positionH>
            <wp:positionV relativeFrom="paragraph">
              <wp:posOffset>281305</wp:posOffset>
            </wp:positionV>
            <wp:extent cx="1439545" cy="1439545"/>
            <wp:effectExtent l="0" t="0" r="0" b="0"/>
            <wp:wrapNone/>
            <wp:docPr id="167015290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152900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72448C" w14:textId="050BF0EC" w:rsidR="001C05BB" w:rsidRDefault="007A16AB" w:rsidP="001C05BB">
      <w:bookmarkStart w:id="18" w:name="_Hlk203396912"/>
      <w:bookmarkEnd w:id="17"/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09473638" wp14:editId="1AD57E65">
                <wp:simplePos x="0" y="0"/>
                <wp:positionH relativeFrom="margin">
                  <wp:align>right</wp:align>
                </wp:positionH>
                <wp:positionV relativeFrom="paragraph">
                  <wp:posOffset>245745</wp:posOffset>
                </wp:positionV>
                <wp:extent cx="3600450" cy="755650"/>
                <wp:effectExtent l="0" t="0" r="0" b="6350"/>
                <wp:wrapNone/>
                <wp:docPr id="1641308068" name="Rectangle 16413080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7556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51034B" id="Rectangle 1641308068" o:spid="_x0000_s1026" alt="&quot;&quot;" style="position:absolute;margin-left:232.3pt;margin-top:19.35pt;width:283.5pt;height:59.5pt;z-index:-2514432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" fillcolor="#d9ceea" stroked="f" strokeweight="1pt">
                <w10:wrap anchorx="margin"/>
              </v:rect>
            </w:pict>
          </mc:Fallback>
        </mc:AlternateContent>
      </w:r>
    </w:p>
    <w:p w14:paraId="20AFCA3C" w14:textId="769B0CF4" w:rsidR="00853F0C" w:rsidRDefault="00853F0C" w:rsidP="00853F0C">
      <w:r w:rsidRPr="00853F0C">
        <w:t xml:space="preserve">Here </w:t>
      </w:r>
      <w:r>
        <w:rPr>
          <w:b/>
          <w:bCs/>
        </w:rPr>
        <w:t>g</w:t>
      </w:r>
      <w:r w:rsidRPr="00853F0C">
        <w:rPr>
          <w:b/>
          <w:bCs/>
        </w:rPr>
        <w:t>oals</w:t>
      </w:r>
      <w:r>
        <w:t xml:space="preserve"> are how we want things to be.</w:t>
      </w:r>
      <w:r w:rsidRPr="00853F0C">
        <w:rPr>
          <w:noProof/>
        </w:rPr>
        <w:t xml:space="preserve"> </w:t>
      </w:r>
    </w:p>
    <w:p w14:paraId="56A4BE0A" w14:textId="28CA5D18" w:rsidR="00853F0C" w:rsidRDefault="00853F0C" w:rsidP="00853F0C">
      <w:bookmarkStart w:id="19" w:name="_Hlk203396928"/>
      <w:bookmarkEnd w:id="18"/>
      <w:r>
        <w:t xml:space="preserve"> </w:t>
      </w:r>
    </w:p>
    <w:p w14:paraId="48C0B7F4" w14:textId="75B479DF" w:rsidR="00853F0C" w:rsidRDefault="00853F0C" w:rsidP="00490F93">
      <w:r>
        <w:t xml:space="preserve"> </w:t>
      </w:r>
    </w:p>
    <w:p w14:paraId="6B87ED08" w14:textId="296BC010" w:rsidR="00681ECF" w:rsidRDefault="007A16AB" w:rsidP="00681ECF">
      <w:r>
        <w:rPr>
          <w:rFonts w:cs="Segoe UI"/>
          <w:noProof/>
        </w:rPr>
        <w:drawing>
          <wp:anchor distT="0" distB="0" distL="114300" distR="114300" simplePos="0" relativeHeight="252028928" behindDoc="0" locked="0" layoutInCell="1" allowOverlap="1" wp14:anchorId="0DBAB704" wp14:editId="25B3DE63">
            <wp:simplePos x="0" y="0"/>
            <wp:positionH relativeFrom="margin">
              <wp:align>left</wp:align>
            </wp:positionH>
            <wp:positionV relativeFrom="paragraph">
              <wp:posOffset>-299085</wp:posOffset>
            </wp:positionV>
            <wp:extent cx="1101110" cy="1485900"/>
            <wp:effectExtent l="0" t="0" r="3810" b="0"/>
            <wp:wrapNone/>
            <wp:docPr id="59611366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11366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11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5105">
        <w:rPr>
          <w:noProof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72BC75EE" wp14:editId="7FFE6B85">
                <wp:simplePos x="0" y="0"/>
                <wp:positionH relativeFrom="margin">
                  <wp:posOffset>2140585</wp:posOffset>
                </wp:positionH>
                <wp:positionV relativeFrom="paragraph">
                  <wp:posOffset>-51435</wp:posOffset>
                </wp:positionV>
                <wp:extent cx="3636645" cy="755650"/>
                <wp:effectExtent l="0" t="0" r="1905" b="6350"/>
                <wp:wrapNone/>
                <wp:docPr id="1151874485" name="Rectangle 11518744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6645" cy="7556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3E537" id="Rectangle 1151874485" o:spid="_x0000_s1026" alt="&quot;&quot;" style="position:absolute;margin-left:168.55pt;margin-top:-4.05pt;width:286.35pt;height:59.5pt;z-index:-251445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bookmarkEnd w:id="19"/>
      <w:r w:rsidR="00681ECF" w:rsidRPr="00D51005">
        <w:rPr>
          <w:b/>
          <w:bCs/>
        </w:rPr>
        <w:t>Actions</w:t>
      </w:r>
      <w:r w:rsidR="00681ECF" w:rsidRPr="00D51005">
        <w:t xml:space="preserve"> are things we will do to work towards meeting a goal</w:t>
      </w:r>
      <w:r w:rsidR="00681ECF">
        <w:t>.</w:t>
      </w:r>
    </w:p>
    <w:p w14:paraId="71982308" w14:textId="77777777" w:rsidR="00681ECF" w:rsidRDefault="00681ECF" w:rsidP="00681ECF"/>
    <w:p w14:paraId="276CC4A5" w14:textId="77777777" w:rsidR="00681ECF" w:rsidRDefault="00681ECF" w:rsidP="00681ECF"/>
    <w:p w14:paraId="0F0513C3" w14:textId="6D775ED7" w:rsidR="00FA01C7" w:rsidRDefault="00DF4353" w:rsidP="00681ECF">
      <w:r>
        <w:rPr>
          <w:rFonts w:cs="Segoe UI"/>
          <w:noProof/>
        </w:rPr>
        <w:lastRenderedPageBreak/>
        <w:drawing>
          <wp:anchor distT="0" distB="0" distL="114300" distR="114300" simplePos="0" relativeHeight="252033024" behindDoc="0" locked="0" layoutInCell="1" allowOverlap="1" wp14:anchorId="039D8DD5" wp14:editId="21991F9C">
            <wp:simplePos x="0" y="0"/>
            <wp:positionH relativeFrom="margin">
              <wp:align>left</wp:align>
            </wp:positionH>
            <wp:positionV relativeFrom="paragraph">
              <wp:posOffset>944245</wp:posOffset>
            </wp:positionV>
            <wp:extent cx="1439545" cy="1074028"/>
            <wp:effectExtent l="0" t="0" r="0" b="0"/>
            <wp:wrapNone/>
            <wp:docPr id="132724971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24971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740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Segoe UI"/>
          <w:noProof/>
        </w:rPr>
        <w:drawing>
          <wp:anchor distT="0" distB="0" distL="114300" distR="114300" simplePos="0" relativeHeight="252030976" behindDoc="0" locked="0" layoutInCell="1" allowOverlap="1" wp14:anchorId="6761A36F" wp14:editId="4E9E1504">
            <wp:simplePos x="0" y="0"/>
            <wp:positionH relativeFrom="margin">
              <wp:align>left</wp:align>
            </wp:positionH>
            <wp:positionV relativeFrom="paragraph">
              <wp:posOffset>33655</wp:posOffset>
            </wp:positionV>
            <wp:extent cx="1439545" cy="838778"/>
            <wp:effectExtent l="0" t="0" r="8255" b="0"/>
            <wp:wrapNone/>
            <wp:docPr id="75451749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51749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838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5105">
        <w:t>T</w:t>
      </w:r>
      <w:r w:rsidR="00681ECF">
        <w:t xml:space="preserve">he </w:t>
      </w:r>
      <w:r w:rsidR="00681ECF" w:rsidRPr="00612E77">
        <w:t>priority outcome areas</w:t>
      </w:r>
      <w:r w:rsidR="00681ECF">
        <w:t xml:space="preserve"> of the New Zealand Disability Strategy</w:t>
      </w:r>
      <w:r w:rsidR="00FA01C7">
        <w:t xml:space="preserve"> refresh are:</w:t>
      </w:r>
    </w:p>
    <w:p w14:paraId="7BA45242" w14:textId="64ED86F3" w:rsidR="00FA01C7" w:rsidRDefault="00FA01C7" w:rsidP="00FA01C7">
      <w:pPr>
        <w:pStyle w:val="Listtoplevel"/>
      </w:pPr>
      <w:r>
        <w:t>education / school</w:t>
      </w:r>
    </w:p>
    <w:p w14:paraId="33045FC1" w14:textId="63C01BBD" w:rsidR="00FA01C7" w:rsidRDefault="00DF4353" w:rsidP="00FA01C7">
      <w:pPr>
        <w:pStyle w:val="Listtoplevel"/>
      </w:pPr>
      <w:r>
        <w:rPr>
          <w:rFonts w:cs="Segoe UI"/>
        </w:rPr>
        <w:drawing>
          <wp:anchor distT="0" distB="0" distL="114300" distR="114300" simplePos="0" relativeHeight="252035072" behindDoc="0" locked="0" layoutInCell="1" allowOverlap="1" wp14:anchorId="394D32D4" wp14:editId="0A5E5F65">
            <wp:simplePos x="0" y="0"/>
            <wp:positionH relativeFrom="margin">
              <wp:align>left</wp:align>
            </wp:positionH>
            <wp:positionV relativeFrom="paragraph">
              <wp:posOffset>356235</wp:posOffset>
            </wp:positionV>
            <wp:extent cx="1238250" cy="1238250"/>
            <wp:effectExtent l="0" t="0" r="0" b="0"/>
            <wp:wrapNone/>
            <wp:docPr id="41050529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50529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01C7">
        <w:t>employment / jobs</w:t>
      </w:r>
    </w:p>
    <w:p w14:paraId="7DCB36B0" w14:textId="0E54BC15" w:rsidR="00FA01C7" w:rsidRDefault="00FA01C7" w:rsidP="00FA01C7">
      <w:pPr>
        <w:pStyle w:val="Listtoplevel"/>
      </w:pPr>
      <w:r>
        <w:t>health</w:t>
      </w:r>
    </w:p>
    <w:p w14:paraId="2CCC315C" w14:textId="180857D5" w:rsidR="00FA01C7" w:rsidRDefault="00DF4353" w:rsidP="00FA01C7">
      <w:pPr>
        <w:pStyle w:val="Listtoplevel"/>
      </w:pPr>
      <w:r>
        <w:rPr>
          <w:rFonts w:cs="Segoe UI"/>
        </w:rPr>
        <w:drawing>
          <wp:anchor distT="0" distB="0" distL="114300" distR="114300" simplePos="0" relativeHeight="252037120" behindDoc="0" locked="0" layoutInCell="1" allowOverlap="1" wp14:anchorId="2FF9C57A" wp14:editId="617E5040">
            <wp:simplePos x="0" y="0"/>
            <wp:positionH relativeFrom="margin">
              <wp:align>left</wp:align>
            </wp:positionH>
            <wp:positionV relativeFrom="paragraph">
              <wp:posOffset>208915</wp:posOffset>
            </wp:positionV>
            <wp:extent cx="1285875" cy="1285875"/>
            <wp:effectExtent l="0" t="0" r="0" b="9525"/>
            <wp:wrapNone/>
            <wp:docPr id="69970586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70586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01C7">
        <w:t>housing</w:t>
      </w:r>
    </w:p>
    <w:p w14:paraId="42698E1D" w14:textId="4F68A417" w:rsidR="00FA01C7" w:rsidRPr="00FA01C7" w:rsidRDefault="00AD7696" w:rsidP="00FA01C7">
      <w:pPr>
        <w:pStyle w:val="Listtoplevel"/>
        <w:rPr>
          <w:b/>
          <w:bCs/>
        </w:rPr>
      </w:pPr>
      <w:r>
        <w:rPr>
          <w:b/>
          <w:bCs/>
        </w:rPr>
        <w:t>j</w:t>
      </w:r>
      <w:r w:rsidRPr="00FA01C7">
        <w:rPr>
          <w:b/>
          <w:bCs/>
        </w:rPr>
        <w:t>ustice</w:t>
      </w:r>
      <w:r>
        <w:rPr>
          <w:b/>
          <w:bCs/>
        </w:rPr>
        <w:t>.</w:t>
      </w:r>
      <w:r w:rsidR="00FA01C7" w:rsidRPr="00FA01C7">
        <w:rPr>
          <w:b/>
          <w:bCs/>
        </w:rPr>
        <w:t xml:space="preserve"> </w:t>
      </w:r>
    </w:p>
    <w:p w14:paraId="125FEA8B" w14:textId="77777777" w:rsidR="007A16AB" w:rsidRDefault="007A16AB" w:rsidP="00FA01C7"/>
    <w:p w14:paraId="21223B88" w14:textId="42967484" w:rsidR="007A16AB" w:rsidRDefault="007A16AB" w:rsidP="00490F93"/>
    <w:p w14:paraId="6A9417A1" w14:textId="100B6B5B" w:rsidR="00FA01C7" w:rsidRDefault="00EF7710" w:rsidP="00FA01C7">
      <w:r>
        <w:rPr>
          <w:noProof/>
        </w:rPr>
        <mc:AlternateContent>
          <mc:Choice Requires="wps">
            <w:drawing>
              <wp:anchor distT="0" distB="0" distL="114300" distR="114300" simplePos="0" relativeHeight="251879424" behindDoc="1" locked="0" layoutInCell="1" allowOverlap="1" wp14:anchorId="692650FE" wp14:editId="672007A3">
                <wp:simplePos x="0" y="0"/>
                <wp:positionH relativeFrom="margin">
                  <wp:posOffset>2126615</wp:posOffset>
                </wp:positionH>
                <wp:positionV relativeFrom="paragraph">
                  <wp:posOffset>-59690</wp:posOffset>
                </wp:positionV>
                <wp:extent cx="3642995" cy="2825750"/>
                <wp:effectExtent l="0" t="0" r="0" b="0"/>
                <wp:wrapNone/>
                <wp:docPr id="718904062" name="Rectangle 7189040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2995" cy="28257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431741" id="Rectangle 718904062" o:spid="_x0000_s1026" alt="&quot;&quot;" style="position:absolute;margin-left:167.45pt;margin-top:-4.7pt;width:286.85pt;height:222.5pt;z-index:-251437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  <w:r w:rsidR="00DF4353">
        <w:rPr>
          <w:rFonts w:cs="Segoe UI"/>
          <w:noProof/>
        </w:rPr>
        <w:drawing>
          <wp:anchor distT="0" distB="0" distL="114300" distR="114300" simplePos="0" relativeHeight="252041216" behindDoc="0" locked="0" layoutInCell="1" allowOverlap="1" wp14:anchorId="352178E1" wp14:editId="07645455">
            <wp:simplePos x="0" y="0"/>
            <wp:positionH relativeFrom="margin">
              <wp:posOffset>0</wp:posOffset>
            </wp:positionH>
            <wp:positionV relativeFrom="paragraph">
              <wp:posOffset>-47625</wp:posOffset>
            </wp:positionV>
            <wp:extent cx="1439545" cy="1439545"/>
            <wp:effectExtent l="0" t="0" r="8255" b="8255"/>
            <wp:wrapNone/>
            <wp:docPr id="81540739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40739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01C7">
        <w:t xml:space="preserve">Here </w:t>
      </w:r>
      <w:r w:rsidR="00FA01C7" w:rsidRPr="00FA01C7">
        <w:rPr>
          <w:b/>
          <w:bCs/>
        </w:rPr>
        <w:t>justice</w:t>
      </w:r>
      <w:r w:rsidR="00FA01C7">
        <w:t xml:space="preserve"> means </w:t>
      </w:r>
      <w:r>
        <w:t xml:space="preserve">things to do with New Zealand </w:t>
      </w:r>
      <w:r w:rsidR="00AD7696">
        <w:t xml:space="preserve">law </w:t>
      </w:r>
      <w:r>
        <w:t>like</w:t>
      </w:r>
      <w:r w:rsidR="00FA01C7">
        <w:t>:</w:t>
      </w:r>
    </w:p>
    <w:p w14:paraId="44B999ED" w14:textId="20616C28" w:rsidR="00FA01C7" w:rsidRDefault="00FA01C7" w:rsidP="00FA01C7">
      <w:pPr>
        <w:pStyle w:val="Listtoplevel"/>
      </w:pPr>
      <w:r>
        <w:t>police</w:t>
      </w:r>
    </w:p>
    <w:p w14:paraId="7E7B7E4E" w14:textId="77777777" w:rsidR="00EF7710" w:rsidRDefault="00DF4353" w:rsidP="00066824">
      <w:pPr>
        <w:pStyle w:val="Listtoplevel"/>
      </w:pPr>
      <w:r>
        <w:rPr>
          <w:rFonts w:cs="Segoe UI"/>
        </w:rPr>
        <w:drawing>
          <wp:anchor distT="0" distB="0" distL="114300" distR="114300" simplePos="0" relativeHeight="252043264" behindDoc="0" locked="0" layoutInCell="1" allowOverlap="1" wp14:anchorId="7C4D542D" wp14:editId="6D46494F">
            <wp:simplePos x="0" y="0"/>
            <wp:positionH relativeFrom="margin">
              <wp:align>left</wp:align>
            </wp:positionH>
            <wp:positionV relativeFrom="paragraph">
              <wp:posOffset>201930</wp:posOffset>
            </wp:positionV>
            <wp:extent cx="1241607" cy="1439545"/>
            <wp:effectExtent l="0" t="0" r="0" b="8255"/>
            <wp:wrapNone/>
            <wp:docPr id="201425472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25472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607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01C7">
        <w:t>courts</w:t>
      </w:r>
    </w:p>
    <w:p w14:paraId="4A46E796" w14:textId="54EDBD01" w:rsidR="00681ECF" w:rsidRDefault="00EF7710" w:rsidP="00066824">
      <w:pPr>
        <w:pStyle w:val="Listtoplevel"/>
      </w:pPr>
      <w:r>
        <w:t>prisons</w:t>
      </w:r>
      <w:r w:rsidR="00681ECF">
        <w:t xml:space="preserve">. </w:t>
      </w:r>
    </w:p>
    <w:p w14:paraId="7FD9C7CF" w14:textId="77777777" w:rsidR="00681ECF" w:rsidRDefault="00681ECF" w:rsidP="00681ECF"/>
    <w:p w14:paraId="6A5B3D4A" w14:textId="7C7F2808" w:rsidR="00335422" w:rsidRDefault="00335422" w:rsidP="00681ECF"/>
    <w:p w14:paraId="09B3FFFB" w14:textId="352FC0BB" w:rsidR="00335422" w:rsidRDefault="00490F93" w:rsidP="00681ECF">
      <w:r>
        <w:rPr>
          <w:rFonts w:cs="Segoe UI"/>
          <w:noProof/>
        </w:rPr>
        <w:lastRenderedPageBreak/>
        <w:drawing>
          <wp:anchor distT="0" distB="0" distL="114300" distR="114300" simplePos="0" relativeHeight="252045312" behindDoc="0" locked="0" layoutInCell="1" allowOverlap="1" wp14:anchorId="7A47A460" wp14:editId="5E91532D">
            <wp:simplePos x="0" y="0"/>
            <wp:positionH relativeFrom="margin">
              <wp:posOffset>-635</wp:posOffset>
            </wp:positionH>
            <wp:positionV relativeFrom="paragraph">
              <wp:posOffset>-635</wp:posOffset>
            </wp:positionV>
            <wp:extent cx="1382977" cy="1439545"/>
            <wp:effectExtent l="0" t="0" r="8255" b="8255"/>
            <wp:wrapNone/>
            <wp:docPr id="26573745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73745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977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5422">
        <w:t xml:space="preserve">Find out more about the working groups at this </w:t>
      </w:r>
      <w:r w:rsidR="00335422" w:rsidRPr="00335422">
        <w:rPr>
          <w:b/>
          <w:bCs/>
        </w:rPr>
        <w:t>webpage</w:t>
      </w:r>
      <w:r w:rsidR="00335422">
        <w:t>:</w:t>
      </w:r>
    </w:p>
    <w:p w14:paraId="0EA86C42" w14:textId="77777777" w:rsidR="00335422" w:rsidRDefault="00335422" w:rsidP="00681ECF"/>
    <w:p w14:paraId="3C4848B5" w14:textId="514298FE" w:rsidR="00335422" w:rsidRDefault="00E07FF3" w:rsidP="00681ECF">
      <w:pPr>
        <w:rPr>
          <w:b/>
          <w:bCs/>
          <w:color w:val="000000" w:themeColor="text1"/>
        </w:rPr>
      </w:pPr>
      <w:hyperlink r:id="rId96" w:history="1">
        <w:r w:rsidR="00335422" w:rsidRPr="00335422">
          <w:rPr>
            <w:rStyle w:val="Hyperlink"/>
            <w:b/>
            <w:bCs/>
            <w:color w:val="000000" w:themeColor="text1"/>
            <w:u w:val="none"/>
          </w:rPr>
          <w:t>https://shorturl.at/bWJDf</w:t>
        </w:r>
      </w:hyperlink>
    </w:p>
    <w:p w14:paraId="026C2293" w14:textId="72767C16" w:rsidR="00335422" w:rsidRPr="00335422" w:rsidRDefault="00335422" w:rsidP="00681ECF">
      <w:pPr>
        <w:rPr>
          <w:color w:val="000000" w:themeColor="text1"/>
        </w:rPr>
      </w:pPr>
    </w:p>
    <w:p w14:paraId="3588EE85" w14:textId="52434116" w:rsidR="00335422" w:rsidRPr="00335422" w:rsidRDefault="00C51100" w:rsidP="00681ECF">
      <w:pPr>
        <w:rPr>
          <w:color w:val="000000" w:themeColor="text1"/>
        </w:rPr>
      </w:pPr>
      <w:r>
        <w:rPr>
          <w:rFonts w:cs="Segoe UI"/>
          <w:noProof/>
        </w:rPr>
        <w:drawing>
          <wp:anchor distT="0" distB="0" distL="114300" distR="114300" simplePos="0" relativeHeight="252047360" behindDoc="0" locked="0" layoutInCell="1" allowOverlap="1" wp14:anchorId="57FA4F2C" wp14:editId="4780FBF2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200150" cy="1538010"/>
            <wp:effectExtent l="0" t="0" r="0" b="5080"/>
            <wp:wrapNone/>
            <wp:docPr id="21595937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95937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812" cy="1538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655460" w14:textId="0E724EBC" w:rsidR="00335422" w:rsidRPr="00335422" w:rsidRDefault="00335422" w:rsidP="00681ECF">
      <w:pPr>
        <w:rPr>
          <w:color w:val="000000" w:themeColor="text1"/>
        </w:rPr>
      </w:pPr>
      <w:r w:rsidRPr="00335422">
        <w:rPr>
          <w:color w:val="000000" w:themeColor="text1"/>
        </w:rPr>
        <w:t xml:space="preserve">This webpage is </w:t>
      </w:r>
      <w:r w:rsidRPr="00335422">
        <w:rPr>
          <w:b/>
          <w:bCs/>
          <w:color w:val="000000" w:themeColor="text1"/>
        </w:rPr>
        <w:t>not</w:t>
      </w:r>
      <w:r w:rsidRPr="00335422">
        <w:rPr>
          <w:color w:val="000000" w:themeColor="text1"/>
        </w:rPr>
        <w:t xml:space="preserve"> in Easy Read.</w:t>
      </w:r>
    </w:p>
    <w:p w14:paraId="39F444A8" w14:textId="428F1A24" w:rsidR="00681ECF" w:rsidRPr="00681ECF" w:rsidRDefault="00681ECF" w:rsidP="00681ECF">
      <w:pPr>
        <w:rPr>
          <w:b/>
          <w:bCs/>
        </w:rPr>
      </w:pPr>
    </w:p>
    <w:p w14:paraId="0DB427D0" w14:textId="3F13FC0B" w:rsidR="00A65AC3" w:rsidRDefault="00C22D76" w:rsidP="00A25588">
      <w:pPr>
        <w:pStyle w:val="Heading1"/>
      </w:pPr>
      <w:bookmarkStart w:id="20" w:name="_What_will_happen"/>
      <w:bookmarkEnd w:id="20"/>
      <w:r>
        <w:br w:type="page"/>
      </w:r>
      <w:bookmarkStart w:id="21" w:name="_Toc203474573"/>
      <w:r w:rsidR="00A25588">
        <w:lastRenderedPageBreak/>
        <w:t>What will happen next?</w:t>
      </w:r>
      <w:bookmarkEnd w:id="21"/>
    </w:p>
    <w:p w14:paraId="3DCA8884" w14:textId="77777777" w:rsidR="00A25588" w:rsidRDefault="00A25588" w:rsidP="00A25588">
      <w:pPr>
        <w:pStyle w:val="BodyText"/>
      </w:pPr>
    </w:p>
    <w:p w14:paraId="1A91B05B" w14:textId="7EDE3EA8" w:rsidR="00A25588" w:rsidRDefault="00C51100" w:rsidP="00A25588">
      <w:pPr>
        <w:pStyle w:val="BodyText"/>
      </w:pPr>
      <w:r>
        <w:rPr>
          <w:rFonts w:cs="Segoe UI"/>
          <w:noProof/>
        </w:rPr>
        <w:drawing>
          <wp:anchor distT="0" distB="0" distL="114300" distR="114300" simplePos="0" relativeHeight="252049408" behindDoc="0" locked="0" layoutInCell="1" allowOverlap="1" wp14:anchorId="2F16B7BB" wp14:editId="3A4E5B11">
            <wp:simplePos x="0" y="0"/>
            <wp:positionH relativeFrom="margin">
              <wp:align>left</wp:align>
            </wp:positionH>
            <wp:positionV relativeFrom="paragraph">
              <wp:posOffset>56515</wp:posOffset>
            </wp:positionV>
            <wp:extent cx="1504950" cy="1232081"/>
            <wp:effectExtent l="0" t="0" r="0" b="0"/>
            <wp:wrapNone/>
            <wp:docPr id="105313274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13274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232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8934B5" w14:textId="35EE9548" w:rsidR="00A25588" w:rsidRDefault="00A25588" w:rsidP="00A25588">
      <w:r>
        <w:t>We will look at all the feedback when the consultation is done.</w:t>
      </w:r>
    </w:p>
    <w:p w14:paraId="1B75BD28" w14:textId="77777777" w:rsidR="00A25588" w:rsidRDefault="00A25588" w:rsidP="00A25588"/>
    <w:p w14:paraId="35721695" w14:textId="4AF1A197" w:rsidR="00A25588" w:rsidRDefault="00C51100" w:rsidP="00A25588">
      <w:r>
        <w:rPr>
          <w:rFonts w:cs="Segoe UI"/>
          <w:noProof/>
        </w:rPr>
        <w:drawing>
          <wp:anchor distT="0" distB="0" distL="114300" distR="114300" simplePos="0" relativeHeight="252051456" behindDoc="0" locked="0" layoutInCell="1" allowOverlap="1" wp14:anchorId="485AEF77" wp14:editId="6B086115">
            <wp:simplePos x="0" y="0"/>
            <wp:positionH relativeFrom="margin">
              <wp:align>left</wp:align>
            </wp:positionH>
            <wp:positionV relativeFrom="paragraph">
              <wp:posOffset>76835</wp:posOffset>
            </wp:positionV>
            <wp:extent cx="1439545" cy="1439545"/>
            <wp:effectExtent l="0" t="0" r="8255" b="0"/>
            <wp:wrapNone/>
            <wp:docPr id="144715810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15810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42543E" w14:textId="0B6208A0" w:rsidR="00A25588" w:rsidRDefault="00A25588" w:rsidP="00A25588">
      <w:r>
        <w:t>The feedback will be used to update the draft strategy.</w:t>
      </w:r>
    </w:p>
    <w:p w14:paraId="1C325363" w14:textId="77777777" w:rsidR="00A25588" w:rsidRDefault="00A25588" w:rsidP="00A25588"/>
    <w:p w14:paraId="452CEEF8" w14:textId="6184DC6C" w:rsidR="00A25588" w:rsidRDefault="00C51100" w:rsidP="00A25588">
      <w:r>
        <w:rPr>
          <w:rFonts w:cs="Segoe UI"/>
          <w:noProof/>
        </w:rPr>
        <w:drawing>
          <wp:anchor distT="0" distB="0" distL="114300" distR="114300" simplePos="0" relativeHeight="252053504" behindDoc="0" locked="0" layoutInCell="1" allowOverlap="1" wp14:anchorId="3A992D3D" wp14:editId="3B814E87">
            <wp:simplePos x="0" y="0"/>
            <wp:positionH relativeFrom="margin">
              <wp:align>left</wp:align>
            </wp:positionH>
            <wp:positionV relativeFrom="paragraph">
              <wp:posOffset>216535</wp:posOffset>
            </wp:positionV>
            <wp:extent cx="1257300" cy="1257300"/>
            <wp:effectExtent l="0" t="0" r="0" b="0"/>
            <wp:wrapNone/>
            <wp:docPr id="1281487100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487100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82BABA" w14:textId="6813FAAE" w:rsidR="00A25588" w:rsidRDefault="00A25588" w:rsidP="00A25588">
      <w:r>
        <w:t xml:space="preserve">The draft strategy will then go to </w:t>
      </w:r>
      <w:r w:rsidRPr="00A25588">
        <w:rPr>
          <w:b/>
          <w:bCs/>
        </w:rPr>
        <w:t xml:space="preserve">Cabinet </w:t>
      </w:r>
      <w:r>
        <w:t>for them to decide on.</w:t>
      </w:r>
    </w:p>
    <w:p w14:paraId="119A9FC1" w14:textId="77777777" w:rsidR="00A25588" w:rsidRDefault="00A25588" w:rsidP="00A25588"/>
    <w:p w14:paraId="454F225E" w14:textId="66C0B13E" w:rsidR="00A25588" w:rsidRDefault="00A25588" w:rsidP="00A25588">
      <w:r>
        <w:rPr>
          <w:noProof/>
        </w:rPr>
        <mc:AlternateContent>
          <mc:Choice Requires="wps">
            <w:drawing>
              <wp:anchor distT="0" distB="0" distL="114300" distR="114300" simplePos="0" relativeHeight="251893760" behindDoc="1" locked="0" layoutInCell="1" allowOverlap="1" wp14:anchorId="13E7A5B4" wp14:editId="284FFCA9">
                <wp:simplePos x="0" y="0"/>
                <wp:positionH relativeFrom="margin">
                  <wp:align>right</wp:align>
                </wp:positionH>
                <wp:positionV relativeFrom="paragraph">
                  <wp:posOffset>226060</wp:posOffset>
                </wp:positionV>
                <wp:extent cx="3557270" cy="1253836"/>
                <wp:effectExtent l="0" t="0" r="5080" b="3810"/>
                <wp:wrapNone/>
                <wp:docPr id="1763971074" name="Rectangle 17639710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25383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285E68" id="Rectangle 1763971074" o:spid="_x0000_s1026" alt="&quot;&quot;" style="position:absolute;margin-left:228.9pt;margin-top:17.8pt;width:280.1pt;height:98.75pt;z-index:-251422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71AAD33C" w14:textId="0393E7CA" w:rsidR="00A25588" w:rsidRDefault="00A25588" w:rsidP="00A25588">
      <w:r w:rsidRPr="004E174D">
        <w:rPr>
          <w:noProof/>
          <w:lang w:eastAsia="en-GB"/>
        </w:rPr>
        <w:drawing>
          <wp:anchor distT="0" distB="0" distL="114300" distR="114300" simplePos="0" relativeHeight="251890688" behindDoc="0" locked="0" layoutInCell="1" allowOverlap="1" wp14:anchorId="4176A141" wp14:editId="5A654EB2">
            <wp:simplePos x="0" y="0"/>
            <wp:positionH relativeFrom="column">
              <wp:posOffset>-50352</wp:posOffset>
            </wp:positionH>
            <wp:positionV relativeFrom="paragraph">
              <wp:posOffset>-5489</wp:posOffset>
            </wp:positionV>
            <wp:extent cx="1620000" cy="1007834"/>
            <wp:effectExtent l="0" t="0" r="5715" b="0"/>
            <wp:wrapNone/>
            <wp:docPr id="153913176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13176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174D">
        <w:rPr>
          <w:lang w:eastAsia="en-GB"/>
        </w:rPr>
        <w:t>Here</w:t>
      </w:r>
      <w:r>
        <w:rPr>
          <w:b/>
          <w:bCs/>
          <w:lang w:eastAsia="en-GB"/>
        </w:rPr>
        <w:t xml:space="preserve"> </w:t>
      </w:r>
      <w:r w:rsidRPr="00E23C35">
        <w:rPr>
          <w:b/>
          <w:bCs/>
          <w:lang w:eastAsia="en-GB"/>
        </w:rPr>
        <w:t>Cabinet</w:t>
      </w:r>
      <w:r>
        <w:rPr>
          <w:b/>
          <w:bCs/>
          <w:lang w:eastAsia="en-GB"/>
        </w:rPr>
        <w:t xml:space="preserve"> </w:t>
      </w:r>
      <w:r>
        <w:t>is a group of senior government ministers who make important decisions.</w:t>
      </w:r>
    </w:p>
    <w:p w14:paraId="79E35475" w14:textId="77777777" w:rsidR="005F54C1" w:rsidRDefault="005F54C1" w:rsidP="00A25588"/>
    <w:p w14:paraId="795B5C1A" w14:textId="3E0531E6" w:rsidR="005F54C1" w:rsidRDefault="005F54C1" w:rsidP="00A25588"/>
    <w:p w14:paraId="50758FEB" w14:textId="06726D1B" w:rsidR="005F54C1" w:rsidRDefault="00C51100" w:rsidP="00A25588">
      <w:r>
        <w:rPr>
          <w:noProof/>
        </w:rPr>
        <mc:AlternateContent>
          <mc:Choice Requires="wpg">
            <w:drawing>
              <wp:anchor distT="0" distB="0" distL="114300" distR="114300" simplePos="0" relativeHeight="252058624" behindDoc="0" locked="0" layoutInCell="1" allowOverlap="1" wp14:anchorId="607BF02F" wp14:editId="6AAE5A19">
                <wp:simplePos x="0" y="0"/>
                <wp:positionH relativeFrom="column">
                  <wp:posOffset>47625</wp:posOffset>
                </wp:positionH>
                <wp:positionV relativeFrom="paragraph">
                  <wp:posOffset>8890</wp:posOffset>
                </wp:positionV>
                <wp:extent cx="1704975" cy="838200"/>
                <wp:effectExtent l="0" t="0" r="9525" b="0"/>
                <wp:wrapNone/>
                <wp:docPr id="1175671667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4975" cy="838200"/>
                          <a:chOff x="0" y="0"/>
                          <a:chExt cx="1704975" cy="838200"/>
                        </a:xfrm>
                      </wpg:grpSpPr>
                      <pic:pic xmlns:pic="http://schemas.openxmlformats.org/drawingml/2006/picture">
                        <pic:nvPicPr>
                          <pic:cNvPr id="594068515" name="Picture 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85825" y="19050"/>
                            <a:ext cx="819150" cy="8191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37027337" name="Picture 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9615" cy="8191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B40F76A" id="Group 27" o:spid="_x0000_s1026" alt="&quot;&quot;" style="position:absolute;margin-left:3.75pt;margin-top:.7pt;width:134.25pt;height:66pt;z-index:252058624" coordsize="17049,838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">
                <v:shape id="Picture 35" o:spid="_x0000_s1027" type="#_x0000_t75" alt="&quot;&quot;" style="position:absolute;left:8858;top:190;width:8191;height:8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">
                  <v:imagedata r:id="rId103" o:title=""/>
                </v:shape>
                <v:shape id="Picture 35" o:spid="_x0000_s1028" type="#_x0000_t75" alt="&quot;&quot;" style="position:absolute;width:7296;height:8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">
                  <v:imagedata r:id="rId104" o:title=""/>
                </v:shape>
              </v:group>
            </w:pict>
          </mc:Fallback>
        </mc:AlternateContent>
      </w:r>
      <w:r w:rsidR="005F54C1">
        <w:t>The aim is to put out the finished New Zealand Disability Strategy</w:t>
      </w:r>
      <w:r w:rsidR="00AA670E">
        <w:t xml:space="preserve"> </w:t>
      </w:r>
      <w:r w:rsidR="00AA670E">
        <w:br/>
        <w:t>2026 – 2030</w:t>
      </w:r>
      <w:r w:rsidR="005F54C1">
        <w:t xml:space="preserve"> in December 2025. </w:t>
      </w:r>
    </w:p>
    <w:p w14:paraId="49C4B155" w14:textId="77777777" w:rsidR="00C42D99" w:rsidRDefault="00C42D99" w:rsidP="00A25588"/>
    <w:p w14:paraId="73B97A26" w14:textId="18A074F5" w:rsidR="00C42D99" w:rsidRDefault="00C42D99" w:rsidP="00C42D99">
      <w:pPr>
        <w:pStyle w:val="Heading1"/>
      </w:pPr>
      <w:bookmarkStart w:id="22" w:name="_More_information"/>
      <w:bookmarkStart w:id="23" w:name="_Toc203474574"/>
      <w:bookmarkEnd w:id="22"/>
      <w:r>
        <w:lastRenderedPageBreak/>
        <w:t>More information</w:t>
      </w:r>
      <w:bookmarkEnd w:id="23"/>
    </w:p>
    <w:p w14:paraId="62AB2292" w14:textId="77777777" w:rsidR="00C42D99" w:rsidRDefault="00C42D99" w:rsidP="00C42D99"/>
    <w:p w14:paraId="71D17FB0" w14:textId="2075B11E" w:rsidR="00C42D99" w:rsidRDefault="00C42D99" w:rsidP="00C42D99"/>
    <w:p w14:paraId="1CC4E458" w14:textId="610D9B06" w:rsidR="00C42D99" w:rsidRDefault="004B525C" w:rsidP="00C42D99">
      <w:r>
        <w:rPr>
          <w:noProof/>
        </w:rPr>
        <mc:AlternateContent>
          <mc:Choice Requires="wpg">
            <w:drawing>
              <wp:anchor distT="0" distB="0" distL="114300" distR="114300" simplePos="0" relativeHeight="252064768" behindDoc="0" locked="0" layoutInCell="1" allowOverlap="1" wp14:anchorId="2B034920" wp14:editId="2CE82EEA">
                <wp:simplePos x="0" y="0"/>
                <wp:positionH relativeFrom="column">
                  <wp:posOffset>0</wp:posOffset>
                </wp:positionH>
                <wp:positionV relativeFrom="paragraph">
                  <wp:posOffset>13970</wp:posOffset>
                </wp:positionV>
                <wp:extent cx="1743075" cy="609600"/>
                <wp:effectExtent l="0" t="0" r="9525" b="0"/>
                <wp:wrapNone/>
                <wp:docPr id="1800793258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3075" cy="609600"/>
                          <a:chOff x="0" y="0"/>
                          <a:chExt cx="1743075" cy="609600"/>
                        </a:xfrm>
                      </wpg:grpSpPr>
                      <pic:pic xmlns:pic="http://schemas.openxmlformats.org/drawingml/2006/picture">
                        <pic:nvPicPr>
                          <pic:cNvPr id="158968583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4302991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52525" y="0"/>
                            <a:ext cx="590550" cy="5905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1790721" name="Arrow: Right 2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66750" y="161925"/>
                            <a:ext cx="428625" cy="30480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DC0E27" id="Group 29" o:spid="_x0000_s1026" alt="&quot;&quot;" style="position:absolute;margin-left:0;margin-top:1.1pt;width:137.25pt;height:48pt;z-index:252064768" coordsize="17430,6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">
                <v:shape id="Picture 34" o:spid="_x0000_s1027" type="#_x0000_t75" alt="&quot;&quot;" style="position:absolute;width:6096;height:6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">
                  <v:imagedata r:id="rId107" o:title=""/>
                </v:shape>
                <v:shape id="Picture 34" o:spid="_x0000_s1028" type="#_x0000_t75" alt="&quot;&quot;" style="position:absolute;left:11525;width:5905;height: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">
                  <v:imagedata r:id="rId108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8" o:spid="_x0000_s1029" type="#_x0000_t13" alt="&quot;&quot;" style="position:absolute;left:6667;top:1619;width:4286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" adj="13920" fillcolor="#4472c4 [3204]" strokecolor="#09101d [484]" strokeweight="1pt"/>
              </v:group>
            </w:pict>
          </mc:Fallback>
        </mc:AlternateContent>
      </w:r>
      <w:r w:rsidR="00C42D99">
        <w:t xml:space="preserve">The disability strategy we are using now is </w:t>
      </w:r>
      <w:r w:rsidR="005F67B0">
        <w:t xml:space="preserve">the </w:t>
      </w:r>
      <w:r w:rsidR="00C42D99">
        <w:t>New Zealand Disability Strategy 2016 – 2026.</w:t>
      </w:r>
    </w:p>
    <w:p w14:paraId="5B8F71A9" w14:textId="0911D5B3" w:rsidR="00C42D99" w:rsidRDefault="00C42D99" w:rsidP="00C42D99"/>
    <w:p w14:paraId="3DABAA94" w14:textId="0D7F15DB" w:rsidR="00C42D99" w:rsidRDefault="00C42D99" w:rsidP="00C42D99"/>
    <w:p w14:paraId="177009F7" w14:textId="5F763638" w:rsidR="00C42D99" w:rsidRDefault="004B525C" w:rsidP="00C42D99">
      <w:r w:rsidRPr="004E174D">
        <w:rPr>
          <w:noProof/>
          <w:lang w:eastAsia="en-GB"/>
        </w:rPr>
        <w:drawing>
          <wp:anchor distT="0" distB="0" distL="114300" distR="114300" simplePos="0" relativeHeight="252066816" behindDoc="0" locked="0" layoutInCell="1" allowOverlap="1" wp14:anchorId="00FB33D3" wp14:editId="6A1E2C36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314450" cy="1368788"/>
            <wp:effectExtent l="0" t="0" r="0" b="3175"/>
            <wp:wrapNone/>
            <wp:docPr id="1578191261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19126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68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2D99">
        <w:t xml:space="preserve">The New Zealand Disability Strategy 2016 – 2026 is at this </w:t>
      </w:r>
      <w:r w:rsidR="00C42D99" w:rsidRPr="00C42D99">
        <w:rPr>
          <w:b/>
          <w:bCs/>
        </w:rPr>
        <w:t>webpage</w:t>
      </w:r>
      <w:r w:rsidR="00C42D99">
        <w:t>:</w:t>
      </w:r>
    </w:p>
    <w:p w14:paraId="51CE8AB6" w14:textId="77777777" w:rsidR="00C42D99" w:rsidRDefault="00C42D99" w:rsidP="00C42D99"/>
    <w:p w14:paraId="27F27C86" w14:textId="2ED1BB37" w:rsidR="00C42D99" w:rsidRPr="00C42D99" w:rsidRDefault="00E07FF3" w:rsidP="00C42D99">
      <w:pPr>
        <w:rPr>
          <w:b/>
          <w:bCs/>
          <w:color w:val="000000" w:themeColor="text1"/>
        </w:rPr>
      </w:pPr>
      <w:hyperlink r:id="rId110" w:history="1">
        <w:r w:rsidR="00C42D99" w:rsidRPr="00C42D99">
          <w:rPr>
            <w:rStyle w:val="Hyperlink"/>
            <w:b/>
            <w:bCs/>
            <w:color w:val="000000" w:themeColor="text1"/>
            <w:u w:val="none"/>
          </w:rPr>
          <w:t>https://shorturl.at/oEB9X</w:t>
        </w:r>
      </w:hyperlink>
    </w:p>
    <w:p w14:paraId="3B138EC6" w14:textId="77777777" w:rsidR="00C42D99" w:rsidRDefault="00C42D99" w:rsidP="00C42D99"/>
    <w:p w14:paraId="63984540" w14:textId="00250C1E" w:rsidR="00C42D99" w:rsidRDefault="004B525C" w:rsidP="00C42D99">
      <w:r w:rsidRPr="004E174D">
        <w:rPr>
          <w:noProof/>
          <w:lang w:eastAsia="en-GB"/>
        </w:rPr>
        <w:drawing>
          <wp:anchor distT="0" distB="0" distL="114300" distR="114300" simplePos="0" relativeHeight="252068864" behindDoc="0" locked="0" layoutInCell="1" allowOverlap="1" wp14:anchorId="2E38BBDB" wp14:editId="7D34B55A">
            <wp:simplePos x="0" y="0"/>
            <wp:positionH relativeFrom="margin">
              <wp:align>left</wp:align>
            </wp:positionH>
            <wp:positionV relativeFrom="paragraph">
              <wp:posOffset>100330</wp:posOffset>
            </wp:positionV>
            <wp:extent cx="1333500" cy="1333500"/>
            <wp:effectExtent l="0" t="0" r="0" b="0"/>
            <wp:wrapNone/>
            <wp:docPr id="1163834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8343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88C8E7" w14:textId="0AFFD211" w:rsidR="00C42D99" w:rsidRDefault="00C42D99" w:rsidP="00C42D99">
      <w:r>
        <w:t xml:space="preserve">There is an Easy Read version of </w:t>
      </w:r>
      <w:r w:rsidR="003C6560">
        <w:t xml:space="preserve">the </w:t>
      </w:r>
      <w:r>
        <w:t xml:space="preserve">New Zealand Disability Strategy </w:t>
      </w:r>
      <w:r>
        <w:br/>
        <w:t>2016 – 2026 at that webpage.</w:t>
      </w:r>
    </w:p>
    <w:p w14:paraId="2BF33AD1" w14:textId="77777777" w:rsidR="00C42D99" w:rsidRDefault="00C42D99" w:rsidP="00C42D99"/>
    <w:p w14:paraId="607C8FBB" w14:textId="3073D223" w:rsidR="00C42D99" w:rsidRDefault="004B525C" w:rsidP="00C42D99">
      <w:r w:rsidRPr="004E174D">
        <w:rPr>
          <w:noProof/>
          <w:lang w:eastAsia="en-GB"/>
        </w:rPr>
        <w:drawing>
          <wp:anchor distT="0" distB="0" distL="114300" distR="114300" simplePos="0" relativeHeight="252070912" behindDoc="0" locked="0" layoutInCell="1" allowOverlap="1" wp14:anchorId="54ADB377" wp14:editId="7EB191D6">
            <wp:simplePos x="0" y="0"/>
            <wp:positionH relativeFrom="margin">
              <wp:align>left</wp:align>
            </wp:positionH>
            <wp:positionV relativeFrom="paragraph">
              <wp:posOffset>229870</wp:posOffset>
            </wp:positionV>
            <wp:extent cx="1409700" cy="1338859"/>
            <wp:effectExtent l="0" t="0" r="0" b="0"/>
            <wp:wrapNone/>
            <wp:docPr id="44700886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00886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3388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4E9E28" w14:textId="2C861F84" w:rsidR="00C42D99" w:rsidRDefault="00C42D99" w:rsidP="00C42D99">
      <w:r w:rsidRPr="00C42D99">
        <w:rPr>
          <w:b/>
          <w:bCs/>
        </w:rPr>
        <w:t>Data insights</w:t>
      </w:r>
      <w:r>
        <w:t xml:space="preserve"> were used as part of the New Zealand Disability Strategy refresh.</w:t>
      </w:r>
    </w:p>
    <w:p w14:paraId="3A75E9F7" w14:textId="77777777" w:rsidR="00C42D99" w:rsidRDefault="00C42D99" w:rsidP="00C42D99"/>
    <w:p w14:paraId="6B3C6FDC" w14:textId="77777777" w:rsidR="00045E0E" w:rsidRDefault="00045E0E" w:rsidP="00C42D99"/>
    <w:p w14:paraId="6B4BCAFF" w14:textId="2B9C226E" w:rsidR="00045E0E" w:rsidRDefault="004B525C" w:rsidP="00045E0E">
      <w:r>
        <w:rPr>
          <w:noProof/>
        </w:rPr>
        <w:lastRenderedPageBreak/>
        <w:drawing>
          <wp:anchor distT="0" distB="0" distL="114300" distR="114300" simplePos="0" relativeHeight="251897856" behindDoc="0" locked="0" layoutInCell="1" allowOverlap="1" wp14:anchorId="12B97CA5" wp14:editId="328B9773">
            <wp:simplePos x="0" y="0"/>
            <wp:positionH relativeFrom="margin">
              <wp:align>left</wp:align>
            </wp:positionH>
            <wp:positionV relativeFrom="paragraph">
              <wp:posOffset>114300</wp:posOffset>
            </wp:positionV>
            <wp:extent cx="1514475" cy="1514475"/>
            <wp:effectExtent l="0" t="0" r="9525" b="0"/>
            <wp:wrapNone/>
            <wp:docPr id="70659994" name="Picture 706599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59994" name="Picture 706599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5E0E">
        <w:rPr>
          <w:noProof/>
        </w:rPr>
        <mc:AlternateContent>
          <mc:Choice Requires="wps">
            <w:drawing>
              <wp:anchor distT="0" distB="0" distL="114300" distR="114300" simplePos="0" relativeHeight="251899904" behindDoc="1" locked="0" layoutInCell="1" allowOverlap="1" wp14:anchorId="20C9B2FC" wp14:editId="303DD45F">
                <wp:simplePos x="0" y="0"/>
                <wp:positionH relativeFrom="margin">
                  <wp:posOffset>2085109</wp:posOffset>
                </wp:positionH>
                <wp:positionV relativeFrom="paragraph">
                  <wp:posOffset>-48491</wp:posOffset>
                </wp:positionV>
                <wp:extent cx="3803073" cy="2182091"/>
                <wp:effectExtent l="0" t="0" r="6985" b="8890"/>
                <wp:wrapNone/>
                <wp:docPr id="69845579" name="Rectangle 698455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3073" cy="2182091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0477C" id="Rectangle 69845579" o:spid="_x0000_s1026" alt="&quot;&quot;" style="position:absolute;margin-left:164.2pt;margin-top:-3.8pt;width:299.45pt;height:171.8pt;z-index:-251416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="00C42D99" w:rsidRPr="00045E0E">
        <w:rPr>
          <w:b/>
          <w:bCs/>
        </w:rPr>
        <w:t>Data insights</w:t>
      </w:r>
      <w:r w:rsidR="00C42D99">
        <w:t xml:space="preserve"> are</w:t>
      </w:r>
      <w:r w:rsidR="00045E0E">
        <w:t xml:space="preserve"> sets of information that show what groups of people:</w:t>
      </w:r>
    </w:p>
    <w:p w14:paraId="55B78E0C" w14:textId="0EDB8EC7" w:rsidR="00045E0E" w:rsidRPr="003E6C2E" w:rsidRDefault="00045E0E" w:rsidP="00045E0E">
      <w:pPr>
        <w:pStyle w:val="Listtoplevel"/>
      </w:pPr>
      <w:r w:rsidRPr="003E6C2E">
        <w:t>are doing</w:t>
      </w:r>
    </w:p>
    <w:p w14:paraId="7DD15479" w14:textId="77777777" w:rsidR="00045E0E" w:rsidRDefault="00045E0E" w:rsidP="00045E0E">
      <w:pPr>
        <w:pStyle w:val="Listtoplevel"/>
      </w:pPr>
      <w:r w:rsidRPr="003E6C2E">
        <w:t>need.</w:t>
      </w:r>
    </w:p>
    <w:p w14:paraId="2DF76917" w14:textId="62A2984C" w:rsidR="00C42D99" w:rsidRDefault="00C42D99" w:rsidP="00C42D99"/>
    <w:p w14:paraId="47BC2B9B" w14:textId="77777777" w:rsidR="00045E0E" w:rsidRDefault="00045E0E" w:rsidP="00C42D99"/>
    <w:p w14:paraId="7CF1D8AF" w14:textId="418CACC9" w:rsidR="00C42D99" w:rsidRDefault="004B525C" w:rsidP="00C42D99">
      <w:r w:rsidRPr="004E174D">
        <w:rPr>
          <w:noProof/>
          <w:lang w:eastAsia="en-GB"/>
        </w:rPr>
        <w:drawing>
          <wp:anchor distT="0" distB="0" distL="114300" distR="114300" simplePos="0" relativeHeight="252072960" behindDoc="0" locked="0" layoutInCell="1" allowOverlap="1" wp14:anchorId="180E905A" wp14:editId="25A0F838">
            <wp:simplePos x="0" y="0"/>
            <wp:positionH relativeFrom="margin">
              <wp:align>left</wp:align>
            </wp:positionH>
            <wp:positionV relativeFrom="paragraph">
              <wp:posOffset>62230</wp:posOffset>
            </wp:positionV>
            <wp:extent cx="1314450" cy="1368788"/>
            <wp:effectExtent l="0" t="0" r="0" b="3175"/>
            <wp:wrapNone/>
            <wp:docPr id="445226420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19126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68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2D99">
        <w:t>The data insights used in the New Zealand Disability Strategy refresh are at this webpage:</w:t>
      </w:r>
    </w:p>
    <w:p w14:paraId="493F6D79" w14:textId="77777777" w:rsidR="00C42D99" w:rsidRDefault="00C42D99" w:rsidP="00C42D99"/>
    <w:p w14:paraId="367B98B9" w14:textId="0D69CBF5" w:rsidR="00C42D99" w:rsidRPr="00045E0E" w:rsidRDefault="00E07FF3" w:rsidP="00C42D99">
      <w:pPr>
        <w:rPr>
          <w:b/>
          <w:bCs/>
          <w:color w:val="000000" w:themeColor="text1"/>
        </w:rPr>
      </w:pPr>
      <w:hyperlink r:id="rId114" w:history="1">
        <w:r w:rsidR="00C42D99" w:rsidRPr="00045E0E">
          <w:rPr>
            <w:rStyle w:val="Hyperlink"/>
            <w:b/>
            <w:bCs/>
            <w:color w:val="000000" w:themeColor="text1"/>
            <w:u w:val="none"/>
          </w:rPr>
          <w:t>https://shorturl.at/dfqoK</w:t>
        </w:r>
      </w:hyperlink>
    </w:p>
    <w:p w14:paraId="61A189B3" w14:textId="6BDD8182" w:rsidR="00C42D99" w:rsidRDefault="004B525C" w:rsidP="00C42D99">
      <w:r w:rsidRPr="004E174D">
        <w:rPr>
          <w:noProof/>
          <w:lang w:eastAsia="en-GB"/>
        </w:rPr>
        <w:drawing>
          <wp:anchor distT="0" distB="0" distL="114300" distR="114300" simplePos="0" relativeHeight="252075008" behindDoc="0" locked="0" layoutInCell="1" allowOverlap="1" wp14:anchorId="542548B1" wp14:editId="762286F9">
            <wp:simplePos x="0" y="0"/>
            <wp:positionH relativeFrom="margin">
              <wp:align>left</wp:align>
            </wp:positionH>
            <wp:positionV relativeFrom="paragraph">
              <wp:posOffset>136525</wp:posOffset>
            </wp:positionV>
            <wp:extent cx="1068070" cy="1368425"/>
            <wp:effectExtent l="0" t="0" r="0" b="3175"/>
            <wp:wrapNone/>
            <wp:docPr id="268545838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545838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807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6F5F70" w14:textId="46740480" w:rsidR="00C42D99" w:rsidRDefault="00C42D99" w:rsidP="00C42D99"/>
    <w:p w14:paraId="75EC4B17" w14:textId="52712EB6" w:rsidR="00C42D99" w:rsidRDefault="00C42D99" w:rsidP="00C42D99">
      <w:r>
        <w:t xml:space="preserve">This webpage is </w:t>
      </w:r>
      <w:r w:rsidRPr="00C42D99">
        <w:rPr>
          <w:b/>
          <w:bCs/>
        </w:rPr>
        <w:t>not</w:t>
      </w:r>
      <w:r>
        <w:t xml:space="preserve"> in Easy Read.</w:t>
      </w:r>
    </w:p>
    <w:p w14:paraId="64A75A6B" w14:textId="10C247D6" w:rsidR="00D874F4" w:rsidRDefault="00D874F4" w:rsidP="00C42D99"/>
    <w:p w14:paraId="7DE3A3EB" w14:textId="77777777" w:rsidR="00D874F4" w:rsidRDefault="00D874F4" w:rsidP="00C42D99"/>
    <w:p w14:paraId="257BC1C1" w14:textId="512D7207" w:rsidR="00D874F4" w:rsidRDefault="004B525C" w:rsidP="00C42D99">
      <w:r w:rsidRPr="004E174D">
        <w:rPr>
          <w:noProof/>
          <w:lang w:eastAsia="en-GB"/>
        </w:rPr>
        <w:drawing>
          <wp:anchor distT="0" distB="0" distL="114300" distR="114300" simplePos="0" relativeHeight="252077056" behindDoc="0" locked="0" layoutInCell="1" allowOverlap="1" wp14:anchorId="25F0FB24" wp14:editId="6C939E08">
            <wp:simplePos x="0" y="0"/>
            <wp:positionH relativeFrom="margin">
              <wp:align>left</wp:align>
            </wp:positionH>
            <wp:positionV relativeFrom="paragraph">
              <wp:posOffset>194310</wp:posOffset>
            </wp:positionV>
            <wp:extent cx="1314450" cy="1368788"/>
            <wp:effectExtent l="0" t="0" r="0" b="3175"/>
            <wp:wrapNone/>
            <wp:docPr id="1101944693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19126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68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5E0E" w:rsidRPr="00045E0E">
        <w:rPr>
          <w:b/>
          <w:bCs/>
        </w:rPr>
        <w:t>Cabinet papers</w:t>
      </w:r>
      <w:r w:rsidR="00045E0E">
        <w:t xml:space="preserve"> on the New Zealand Disability Strategy are at this webpage:</w:t>
      </w:r>
    </w:p>
    <w:p w14:paraId="21F73535" w14:textId="795BC8A6" w:rsidR="00045E0E" w:rsidRDefault="00045E0E" w:rsidP="00C42D99"/>
    <w:p w14:paraId="3B9E7892" w14:textId="5873427F" w:rsidR="00045E0E" w:rsidRPr="00045E0E" w:rsidRDefault="00E07FF3" w:rsidP="00C42D99">
      <w:pPr>
        <w:rPr>
          <w:b/>
          <w:bCs/>
          <w:color w:val="000000" w:themeColor="text1"/>
        </w:rPr>
      </w:pPr>
      <w:hyperlink r:id="rId116" w:history="1">
        <w:r w:rsidR="00045E0E" w:rsidRPr="00045E0E">
          <w:rPr>
            <w:rStyle w:val="Hyperlink"/>
            <w:b/>
            <w:bCs/>
            <w:color w:val="000000" w:themeColor="text1"/>
            <w:u w:val="none"/>
          </w:rPr>
          <w:t>https://shorturl.at/ulCM0</w:t>
        </w:r>
      </w:hyperlink>
    </w:p>
    <w:p w14:paraId="14000881" w14:textId="77777777" w:rsidR="00045E0E" w:rsidRDefault="00045E0E" w:rsidP="00C42D99"/>
    <w:p w14:paraId="1F9F9FAC" w14:textId="2959D050" w:rsidR="00045E0E" w:rsidRDefault="004B525C" w:rsidP="00C42D99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83200" behindDoc="0" locked="0" layoutInCell="1" allowOverlap="1" wp14:anchorId="7599677F" wp14:editId="277962F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671003" cy="2014855"/>
                <wp:effectExtent l="0" t="0" r="43815" b="4445"/>
                <wp:wrapNone/>
                <wp:docPr id="263050073" name="Group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1003" cy="2014855"/>
                          <a:chOff x="0" y="0"/>
                          <a:chExt cx="1671003" cy="2014855"/>
                        </a:xfrm>
                      </wpg:grpSpPr>
                      <pic:pic xmlns:pic="http://schemas.openxmlformats.org/drawingml/2006/picture">
                        <pic:nvPicPr>
                          <pic:cNvPr id="1628579355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8953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2880157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76350"/>
                            <a:ext cx="1314450" cy="7385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39623516" name="Arrow: Curved Down 3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3900328">
                            <a:off x="782955" y="592455"/>
                            <a:ext cx="1216025" cy="560070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EB1DD3" id="Group 31" o:spid="_x0000_s1026" alt="&quot;&quot;" style="position:absolute;margin-left:0;margin-top:0;width:131.6pt;height:158.65pt;z-index:252083200" coordsize="16710,201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">
                <v:shape id="Picture 34" o:spid="_x0000_s1027" type="#_x0000_t75" alt="&quot;&quot;" style="position:absolute;width:10922;height:8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">
                  <v:imagedata r:id="rId119" o:title=""/>
                </v:shape>
                <v:shape id="Picture 34" o:spid="_x0000_s1028" type="#_x0000_t75" alt="&quot;&quot;" style="position:absolute;top:12763;width:13144;height:73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">
                  <v:imagedata r:id="rId120" o:title=""/>
                </v:shape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rrow: Curved Down 30" o:spid="_x0000_s1029" type="#_x0000_t105" alt="&quot;&quot;" style="position:absolute;left:7829;top:5924;width:12161;height:5601;rotation:426019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" adj="16626,20357,16200" fillcolor="#4472c4 [3204]" strokecolor="#09101d [484]" strokeweight="1pt"/>
              </v:group>
            </w:pict>
          </mc:Fallback>
        </mc:AlternateContent>
      </w:r>
      <w:r w:rsidR="00045E0E">
        <w:rPr>
          <w:noProof/>
        </w:rPr>
        <mc:AlternateContent>
          <mc:Choice Requires="wps">
            <w:drawing>
              <wp:anchor distT="0" distB="0" distL="114300" distR="114300" simplePos="0" relativeHeight="251895808" behindDoc="1" locked="0" layoutInCell="1" allowOverlap="1" wp14:anchorId="27B1781A" wp14:editId="502EE81E">
                <wp:simplePos x="0" y="0"/>
                <wp:positionH relativeFrom="margin">
                  <wp:posOffset>2122805</wp:posOffset>
                </wp:positionH>
                <wp:positionV relativeFrom="paragraph">
                  <wp:posOffset>-76142</wp:posOffset>
                </wp:positionV>
                <wp:extent cx="3754582" cy="2140239"/>
                <wp:effectExtent l="0" t="0" r="0" b="0"/>
                <wp:wrapNone/>
                <wp:docPr id="652943119" name="Rectangle 6529431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4582" cy="214023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234796" id="Rectangle 652943119" o:spid="_x0000_s1026" alt="&quot;&quot;" style="position:absolute;margin-left:167.15pt;margin-top:-6pt;width:295.65pt;height:168.5pt;z-index:-251420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  <w:r w:rsidR="00045E0E">
        <w:t xml:space="preserve">A </w:t>
      </w:r>
      <w:r w:rsidR="00045E0E" w:rsidRPr="00045E0E">
        <w:rPr>
          <w:b/>
          <w:bCs/>
        </w:rPr>
        <w:t>Cabinet</w:t>
      </w:r>
      <w:r w:rsidR="00045E0E">
        <w:t xml:space="preserve"> </w:t>
      </w:r>
      <w:r w:rsidR="00045E0E" w:rsidRPr="00045E0E">
        <w:rPr>
          <w:b/>
          <w:bCs/>
        </w:rPr>
        <w:t>paper</w:t>
      </w:r>
      <w:r w:rsidR="00045E0E">
        <w:t xml:space="preserve"> has information in it that Cabinet needs to:</w:t>
      </w:r>
    </w:p>
    <w:p w14:paraId="31C3F758" w14:textId="38C6D771" w:rsidR="00045E0E" w:rsidRDefault="00045E0E" w:rsidP="00045E0E">
      <w:pPr>
        <w:pStyle w:val="Listtoplevel"/>
      </w:pPr>
      <w:r>
        <w:t>know about</w:t>
      </w:r>
    </w:p>
    <w:p w14:paraId="7E335591" w14:textId="40BF23C6" w:rsidR="00045E0E" w:rsidRDefault="00045E0E" w:rsidP="00045E0E">
      <w:pPr>
        <w:pStyle w:val="Listtoplevel"/>
      </w:pPr>
      <w:r>
        <w:t xml:space="preserve">make a decision about. </w:t>
      </w:r>
    </w:p>
    <w:p w14:paraId="70DD3E14" w14:textId="77777777" w:rsidR="00045E0E" w:rsidRDefault="00045E0E" w:rsidP="00C42D99"/>
    <w:p w14:paraId="0701D5CF" w14:textId="77777777" w:rsidR="00045E0E" w:rsidRDefault="00045E0E" w:rsidP="00C42D99"/>
    <w:p w14:paraId="7BC96436" w14:textId="4C212D7B" w:rsidR="00045E0E" w:rsidRDefault="004B525C" w:rsidP="00C42D99">
      <w:r w:rsidRPr="004E174D">
        <w:rPr>
          <w:noProof/>
          <w:lang w:eastAsia="en-GB"/>
        </w:rPr>
        <w:drawing>
          <wp:anchor distT="0" distB="0" distL="114300" distR="114300" simplePos="0" relativeHeight="252085248" behindDoc="0" locked="0" layoutInCell="1" allowOverlap="1" wp14:anchorId="2FDAA5A5" wp14:editId="3775D532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485900" cy="1077278"/>
            <wp:effectExtent l="0" t="0" r="0" b="8890"/>
            <wp:wrapNone/>
            <wp:docPr id="1159344631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34463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372" cy="1079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5E0E">
        <w:t>Some of the Cabinet papers are in Easy Read.</w:t>
      </w:r>
    </w:p>
    <w:p w14:paraId="19A82C21" w14:textId="77777777" w:rsidR="00C42D99" w:rsidRDefault="00C42D99" w:rsidP="00C42D99"/>
    <w:p w14:paraId="310D7E15" w14:textId="77777777" w:rsidR="00C42D99" w:rsidRPr="00C42D99" w:rsidRDefault="00C42D99" w:rsidP="00C42D99"/>
    <w:p w14:paraId="2A598BC1" w14:textId="77777777" w:rsidR="00C42D99" w:rsidRDefault="00C42D99" w:rsidP="00A25588">
      <w:pPr>
        <w:rPr>
          <w:lang w:eastAsia="en-GB"/>
        </w:rPr>
      </w:pPr>
    </w:p>
    <w:p w14:paraId="607294A6" w14:textId="26BD8364" w:rsidR="00A25588" w:rsidRDefault="00A25588">
      <w:pPr>
        <w:spacing w:line="240" w:lineRule="auto"/>
        <w:ind w:left="0"/>
      </w:pPr>
      <w:r>
        <w:br w:type="page"/>
      </w:r>
    </w:p>
    <w:p w14:paraId="50E91CD6" w14:textId="4A072F9E" w:rsidR="00316DBA" w:rsidRPr="00316DBA" w:rsidRDefault="00950C71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32320" behindDoc="0" locked="0" layoutInCell="1" allowOverlap="1" wp14:anchorId="3FCEC425" wp14:editId="311E0121">
            <wp:simplePos x="0" y="0"/>
            <wp:positionH relativeFrom="margin">
              <wp:posOffset>0</wp:posOffset>
            </wp:positionH>
            <wp:positionV relativeFrom="paragraph">
              <wp:posOffset>281305</wp:posOffset>
            </wp:positionV>
            <wp:extent cx="1348105" cy="266065"/>
            <wp:effectExtent l="0" t="0" r="4445" b="635"/>
            <wp:wrapNone/>
            <wp:docPr id="42" name="Picture 42" descr="Logo for Whaikaha - Ministry of Disabled Peop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 for Whaikaha - Ministry of Disabled People.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266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1296" behindDoc="1" locked="0" layoutInCell="1" allowOverlap="1" wp14:anchorId="4CE3D44A" wp14:editId="1B0F32D6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ABDAE7" id="Rectangle: Rounded Corners 24" o:spid="_x0000_s1026" style="position:absolute;margin-left:-27pt;margin-top:-21pt;width:490.9pt;height:660.75pt;z-index:-251485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950C71">
        <w:rPr>
          <w:rFonts w:eastAsia="Times New Roman" w:cs="Arial"/>
          <w:sz w:val="28"/>
          <w:szCs w:val="28"/>
          <w:lang w:eastAsia="en-NZ"/>
        </w:rPr>
        <w:t>Whaikaha – Ministry of Disabled People.</w:t>
      </w:r>
    </w:p>
    <w:p w14:paraId="1A041E5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B0C352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4368" behindDoc="0" locked="0" layoutInCell="1" allowOverlap="1" wp14:anchorId="283A8C0B" wp14:editId="067693B7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it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Ngā Tāngata Tuatahi.</w:t>
      </w:r>
    </w:p>
    <w:p w14:paraId="0E604C0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3344" behindDoc="0" locked="0" layoutInCell="1" allowOverlap="1" wp14:anchorId="59B5F161" wp14:editId="682D4CCC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514BC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0CD4398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0272" behindDoc="0" locked="0" layoutInCell="1" allowOverlap="1" wp14:anchorId="1739B868" wp14:editId="6753F5F2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B0BB8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4B16F3B2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A8FE2B5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6416" behindDoc="0" locked="0" layoutInCell="1" allowOverlap="1" wp14:anchorId="47C73960" wp14:editId="382D349B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CF91AF0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B8B333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5392" behindDoc="1" locked="0" layoutInCell="1" allowOverlap="1" wp14:anchorId="74032758" wp14:editId="0E0D8829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3638B081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7D8117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7721E7F3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6ACC558D" w14:textId="2F38C7D2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9488" behindDoc="0" locked="0" layoutInCell="1" allowOverlap="1" wp14:anchorId="76818FB5" wp14:editId="31AD80A7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Kopek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-Te 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Aho</w:t>
      </w:r>
      <w:proofErr w:type="spellEnd"/>
    </w:p>
    <w:p w14:paraId="3BFB013A" w14:textId="30569E8E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7440" behindDoc="0" locked="0" layoutInCell="1" allowOverlap="1" wp14:anchorId="4E13108D" wp14:editId="3948027D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AE36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AA32F1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151D65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B99FEF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DD7E8C9" w14:textId="6CC76BAA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8464" behindDoc="0" locked="0" layoutInCell="1" allowOverlap="1" wp14:anchorId="5691A00C" wp14:editId="1A9449A2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2F0A156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0E3D49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2F5FFD0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107AAA4C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70DD4AB" w14:textId="2BEF3BB0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074303">
      <w:headerReference w:type="even" r:id="rId131"/>
      <w:headerReference w:type="default" r:id="rId132"/>
      <w:footerReference w:type="even" r:id="rId133"/>
      <w:footerReference w:type="default" r:id="rId134"/>
      <w:headerReference w:type="first" r:id="rId13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7030A0"/>
        <w:left w:val="single" w:sz="24" w:space="24" w:color="7030A0"/>
        <w:bottom w:val="single" w:sz="24" w:space="24" w:color="7030A0"/>
        <w:right w:val="single" w:sz="24" w:space="24" w:color="7030A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A4972" w14:textId="77777777" w:rsidR="00DE0AA1" w:rsidRDefault="00DE0AA1">
      <w:pPr>
        <w:spacing w:line="240" w:lineRule="auto"/>
      </w:pPr>
      <w:r>
        <w:separator/>
      </w:r>
    </w:p>
  </w:endnote>
  <w:endnote w:type="continuationSeparator" w:id="0">
    <w:p w14:paraId="0CA8773A" w14:textId="77777777" w:rsidR="00DE0AA1" w:rsidRDefault="00DE0A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0266F" w14:textId="77777777" w:rsidR="00DE0AA1" w:rsidRDefault="00DE0AA1">
      <w:pPr>
        <w:spacing w:line="240" w:lineRule="auto"/>
      </w:pPr>
      <w:r>
        <w:separator/>
      </w:r>
    </w:p>
  </w:footnote>
  <w:footnote w:type="continuationSeparator" w:id="0">
    <w:p w14:paraId="568A48D1" w14:textId="77777777" w:rsidR="00DE0AA1" w:rsidRDefault="00DE0A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B288B" w14:textId="66124A56" w:rsidR="00D95471" w:rsidRDefault="00D9547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BAA1B4" wp14:editId="72C164D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1054501447" name="Text Box 2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D8B61C" w14:textId="61CF13D5" w:rsidR="00D95471" w:rsidRPr="00D95471" w:rsidRDefault="00D95471" w:rsidP="00D95471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9547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BAA1B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-CONFIDENC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31D8B61C" w14:textId="61CF13D5" w:rsidR="00D95471" w:rsidRPr="00D95471" w:rsidRDefault="00D95471" w:rsidP="00D95471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9547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7584B" w14:textId="09680428" w:rsidR="00D95471" w:rsidRDefault="00D9547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674336B" wp14:editId="3D56454D">
              <wp:simplePos x="9144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143860839" name="Text Box 3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2E07A0" w14:textId="11E75A79" w:rsidR="00D95471" w:rsidRPr="00D95471" w:rsidRDefault="00D95471" w:rsidP="00D95471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9547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74336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-CONFIDENCE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452E07A0" w14:textId="11E75A79" w:rsidR="00D95471" w:rsidRPr="00D95471" w:rsidRDefault="00D95471" w:rsidP="00D95471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9547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4104" w14:textId="0B297497" w:rsidR="00D95471" w:rsidRDefault="00D9547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06A8332" wp14:editId="29B65287">
              <wp:simplePos x="9144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1144097463" name="Text Box 1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8C6AAA" w14:textId="0BE4BBAD" w:rsidR="00D95471" w:rsidRPr="00D95471" w:rsidRDefault="00D95471" w:rsidP="00D95471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9547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6A833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-CONFIDENCE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1E8C6AAA" w14:textId="0BE4BBAD" w:rsidR="00D95471" w:rsidRPr="00D95471" w:rsidRDefault="00D95471" w:rsidP="00D95471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9547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257D60"/>
    <w:rsid w:val="000013CC"/>
    <w:rsid w:val="00002417"/>
    <w:rsid w:val="00005DB6"/>
    <w:rsid w:val="000064D2"/>
    <w:rsid w:val="000227B4"/>
    <w:rsid w:val="0003092A"/>
    <w:rsid w:val="0004557B"/>
    <w:rsid w:val="00045E0E"/>
    <w:rsid w:val="00074303"/>
    <w:rsid w:val="00084783"/>
    <w:rsid w:val="00085E05"/>
    <w:rsid w:val="0009079F"/>
    <w:rsid w:val="00090942"/>
    <w:rsid w:val="000A3C46"/>
    <w:rsid w:val="000B3671"/>
    <w:rsid w:val="000D2B45"/>
    <w:rsid w:val="001142FE"/>
    <w:rsid w:val="00122416"/>
    <w:rsid w:val="00124EA8"/>
    <w:rsid w:val="00135369"/>
    <w:rsid w:val="00155A84"/>
    <w:rsid w:val="001754F4"/>
    <w:rsid w:val="001B4DD5"/>
    <w:rsid w:val="001C05BB"/>
    <w:rsid w:val="001C68CB"/>
    <w:rsid w:val="001D223E"/>
    <w:rsid w:val="001E14DA"/>
    <w:rsid w:val="001E3429"/>
    <w:rsid w:val="002001BA"/>
    <w:rsid w:val="00201791"/>
    <w:rsid w:val="00226C0D"/>
    <w:rsid w:val="00226F54"/>
    <w:rsid w:val="002529BF"/>
    <w:rsid w:val="00257D60"/>
    <w:rsid w:val="00261BF8"/>
    <w:rsid w:val="00266B9F"/>
    <w:rsid w:val="00284D0D"/>
    <w:rsid w:val="00315307"/>
    <w:rsid w:val="00316DBA"/>
    <w:rsid w:val="00323EB3"/>
    <w:rsid w:val="00335422"/>
    <w:rsid w:val="003631C1"/>
    <w:rsid w:val="00371C85"/>
    <w:rsid w:val="00372598"/>
    <w:rsid w:val="003831EB"/>
    <w:rsid w:val="003B3738"/>
    <w:rsid w:val="003C6560"/>
    <w:rsid w:val="003D0AC5"/>
    <w:rsid w:val="003D631D"/>
    <w:rsid w:val="003E09A7"/>
    <w:rsid w:val="003F07F7"/>
    <w:rsid w:val="003F348C"/>
    <w:rsid w:val="003F5628"/>
    <w:rsid w:val="004002D2"/>
    <w:rsid w:val="0041189E"/>
    <w:rsid w:val="00426BE4"/>
    <w:rsid w:val="004535B5"/>
    <w:rsid w:val="00454630"/>
    <w:rsid w:val="004567B0"/>
    <w:rsid w:val="00463C31"/>
    <w:rsid w:val="0048339C"/>
    <w:rsid w:val="00490F93"/>
    <w:rsid w:val="004B525C"/>
    <w:rsid w:val="004C61C2"/>
    <w:rsid w:val="004D43B9"/>
    <w:rsid w:val="004F56C0"/>
    <w:rsid w:val="00503AD5"/>
    <w:rsid w:val="00510007"/>
    <w:rsid w:val="00522E5E"/>
    <w:rsid w:val="005300D1"/>
    <w:rsid w:val="005314D1"/>
    <w:rsid w:val="00546F9D"/>
    <w:rsid w:val="005628F2"/>
    <w:rsid w:val="00570380"/>
    <w:rsid w:val="00577D24"/>
    <w:rsid w:val="005921AD"/>
    <w:rsid w:val="005B3214"/>
    <w:rsid w:val="005F54C1"/>
    <w:rsid w:val="005F67B0"/>
    <w:rsid w:val="0060011B"/>
    <w:rsid w:val="006108FD"/>
    <w:rsid w:val="00612E77"/>
    <w:rsid w:val="00621884"/>
    <w:rsid w:val="0064667B"/>
    <w:rsid w:val="00681ECF"/>
    <w:rsid w:val="00683296"/>
    <w:rsid w:val="006909A7"/>
    <w:rsid w:val="00695B68"/>
    <w:rsid w:val="006B45FC"/>
    <w:rsid w:val="006C5C26"/>
    <w:rsid w:val="006D12ED"/>
    <w:rsid w:val="006E050D"/>
    <w:rsid w:val="006E5C92"/>
    <w:rsid w:val="007012DC"/>
    <w:rsid w:val="00703638"/>
    <w:rsid w:val="00705CA3"/>
    <w:rsid w:val="00734C63"/>
    <w:rsid w:val="00736E4E"/>
    <w:rsid w:val="00737E17"/>
    <w:rsid w:val="00746D08"/>
    <w:rsid w:val="00760DC8"/>
    <w:rsid w:val="007829EC"/>
    <w:rsid w:val="007A16AB"/>
    <w:rsid w:val="007A3083"/>
    <w:rsid w:val="007B05F3"/>
    <w:rsid w:val="007C7764"/>
    <w:rsid w:val="007D6796"/>
    <w:rsid w:val="007E7233"/>
    <w:rsid w:val="007F25B1"/>
    <w:rsid w:val="007F4241"/>
    <w:rsid w:val="0080099B"/>
    <w:rsid w:val="00840E1C"/>
    <w:rsid w:val="00853F0C"/>
    <w:rsid w:val="00863D53"/>
    <w:rsid w:val="008661A6"/>
    <w:rsid w:val="008848CB"/>
    <w:rsid w:val="00887F23"/>
    <w:rsid w:val="008A3A1C"/>
    <w:rsid w:val="008D437D"/>
    <w:rsid w:val="008F620D"/>
    <w:rsid w:val="009271D6"/>
    <w:rsid w:val="009411B0"/>
    <w:rsid w:val="0094516C"/>
    <w:rsid w:val="00950C71"/>
    <w:rsid w:val="00974E0B"/>
    <w:rsid w:val="0098180B"/>
    <w:rsid w:val="009E16D4"/>
    <w:rsid w:val="009E178F"/>
    <w:rsid w:val="009E5E4C"/>
    <w:rsid w:val="00A12915"/>
    <w:rsid w:val="00A1608E"/>
    <w:rsid w:val="00A16CD6"/>
    <w:rsid w:val="00A25588"/>
    <w:rsid w:val="00A43F8A"/>
    <w:rsid w:val="00A44F3C"/>
    <w:rsid w:val="00A612E9"/>
    <w:rsid w:val="00A65AC3"/>
    <w:rsid w:val="00A67017"/>
    <w:rsid w:val="00A67570"/>
    <w:rsid w:val="00AA670E"/>
    <w:rsid w:val="00AD7696"/>
    <w:rsid w:val="00B06710"/>
    <w:rsid w:val="00B208F8"/>
    <w:rsid w:val="00B50B0B"/>
    <w:rsid w:val="00B526A8"/>
    <w:rsid w:val="00B81A2E"/>
    <w:rsid w:val="00B83CA6"/>
    <w:rsid w:val="00BB1B6F"/>
    <w:rsid w:val="00BB385E"/>
    <w:rsid w:val="00BB7148"/>
    <w:rsid w:val="00BC7E04"/>
    <w:rsid w:val="00BD34B6"/>
    <w:rsid w:val="00BF5DDC"/>
    <w:rsid w:val="00C200AE"/>
    <w:rsid w:val="00C214FE"/>
    <w:rsid w:val="00C22D76"/>
    <w:rsid w:val="00C273F0"/>
    <w:rsid w:val="00C42D99"/>
    <w:rsid w:val="00C51100"/>
    <w:rsid w:val="00C57482"/>
    <w:rsid w:val="00C648C5"/>
    <w:rsid w:val="00CA1B5D"/>
    <w:rsid w:val="00CC747F"/>
    <w:rsid w:val="00CC7649"/>
    <w:rsid w:val="00CE4BB5"/>
    <w:rsid w:val="00CE54EE"/>
    <w:rsid w:val="00D16FD3"/>
    <w:rsid w:val="00D37918"/>
    <w:rsid w:val="00D652D9"/>
    <w:rsid w:val="00D67451"/>
    <w:rsid w:val="00D74074"/>
    <w:rsid w:val="00D852B6"/>
    <w:rsid w:val="00D874F4"/>
    <w:rsid w:val="00D95471"/>
    <w:rsid w:val="00D95D45"/>
    <w:rsid w:val="00DA6C3F"/>
    <w:rsid w:val="00DC202A"/>
    <w:rsid w:val="00DC5D2A"/>
    <w:rsid w:val="00DE0AA1"/>
    <w:rsid w:val="00DE6B35"/>
    <w:rsid w:val="00DF2776"/>
    <w:rsid w:val="00DF2E18"/>
    <w:rsid w:val="00DF4353"/>
    <w:rsid w:val="00E02C06"/>
    <w:rsid w:val="00E12533"/>
    <w:rsid w:val="00E17BF8"/>
    <w:rsid w:val="00E25EA4"/>
    <w:rsid w:val="00E301CA"/>
    <w:rsid w:val="00E422EA"/>
    <w:rsid w:val="00E56A37"/>
    <w:rsid w:val="00E70E61"/>
    <w:rsid w:val="00E757C5"/>
    <w:rsid w:val="00E9166B"/>
    <w:rsid w:val="00E94D33"/>
    <w:rsid w:val="00EA567F"/>
    <w:rsid w:val="00EC5F32"/>
    <w:rsid w:val="00EC7DE2"/>
    <w:rsid w:val="00ED3A83"/>
    <w:rsid w:val="00EF3BCD"/>
    <w:rsid w:val="00EF4A04"/>
    <w:rsid w:val="00EF7710"/>
    <w:rsid w:val="00F20BCC"/>
    <w:rsid w:val="00F32DCE"/>
    <w:rsid w:val="00F55EBA"/>
    <w:rsid w:val="00F82292"/>
    <w:rsid w:val="00F85105"/>
    <w:rsid w:val="00F87859"/>
    <w:rsid w:val="00FA01C7"/>
    <w:rsid w:val="00FC1BD7"/>
    <w:rsid w:val="00FC63B6"/>
    <w:rsid w:val="00FF20C0"/>
    <w:rsid w:val="00FF7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CD7F069A-5D78-4F14-81B0-1662B9CE4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74303"/>
    <w:pPr>
      <w:keepNext/>
      <w:keepLines/>
      <w:widowControl w:val="0"/>
      <w:pBdr>
        <w:top w:val="single" w:sz="18" w:space="10" w:color="7030A0"/>
        <w:left w:val="single" w:sz="18" w:space="4" w:color="7030A0"/>
        <w:bottom w:val="single" w:sz="18" w:space="0" w:color="7030A0"/>
        <w:right w:val="single" w:sz="18" w:space="4" w:color="7030A0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74303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084783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6"/>
      <w:szCs w:val="56"/>
      <w:lang w:val="en-NZ" w:eastAsia="en-GB"/>
    </w:rPr>
  </w:style>
  <w:style w:type="character" w:customStyle="1" w:styleId="TitleChar">
    <w:name w:val="Title Char"/>
    <w:basedOn w:val="DefaultParagraphFont"/>
    <w:link w:val="Title"/>
    <w:rsid w:val="00084783"/>
    <w:rPr>
      <w:rFonts w:ascii="Arial" w:eastAsiaTheme="majorEastAsia" w:hAnsi="Arial" w:cstheme="majorBidi"/>
      <w:b/>
      <w:color w:val="000000" w:themeColor="text1"/>
      <w:spacing w:val="-10"/>
      <w:kern w:val="28"/>
      <w:sz w:val="56"/>
      <w:szCs w:val="56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5B32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D0AC5"/>
  </w:style>
  <w:style w:type="paragraph" w:styleId="TOCHeading">
    <w:name w:val="TOC Heading"/>
    <w:basedOn w:val="Heading1"/>
    <w:next w:val="Normal"/>
    <w:uiPriority w:val="39"/>
    <w:unhideWhenUsed/>
    <w:qFormat/>
    <w:rsid w:val="0041189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1189E"/>
    <w:pPr>
      <w:spacing w:after="100"/>
      <w:ind w:left="0"/>
    </w:pPr>
  </w:style>
  <w:style w:type="paragraph" w:styleId="Revision">
    <w:name w:val="Revision"/>
    <w:hidden/>
    <w:uiPriority w:val="99"/>
    <w:semiHidden/>
    <w:rsid w:val="006E5C92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117" Type="http://schemas.openxmlformats.org/officeDocument/2006/relationships/image" Target="media/image95.jpeg"/><Relationship Id="rId21" Type="http://schemas.openxmlformats.org/officeDocument/2006/relationships/image" Target="media/image10.png"/><Relationship Id="rId42" Type="http://schemas.openxmlformats.org/officeDocument/2006/relationships/image" Target="media/image31.jpeg"/><Relationship Id="rId47" Type="http://schemas.openxmlformats.org/officeDocument/2006/relationships/hyperlink" Target="https://shorturl.at/v7RsK" TargetMode="External"/><Relationship Id="rId63" Type="http://schemas.openxmlformats.org/officeDocument/2006/relationships/image" Target="media/image46.png"/><Relationship Id="rId68" Type="http://schemas.openxmlformats.org/officeDocument/2006/relationships/image" Target="media/image51.png"/><Relationship Id="rId84" Type="http://schemas.openxmlformats.org/officeDocument/2006/relationships/image" Target="media/image66.png"/><Relationship Id="rId89" Type="http://schemas.openxmlformats.org/officeDocument/2006/relationships/image" Target="media/image71.png"/><Relationship Id="rId112" Type="http://schemas.openxmlformats.org/officeDocument/2006/relationships/image" Target="media/image92.jpeg"/><Relationship Id="rId133" Type="http://schemas.openxmlformats.org/officeDocument/2006/relationships/footer" Target="footer1.xml"/><Relationship Id="rId16" Type="http://schemas.openxmlformats.org/officeDocument/2006/relationships/image" Target="media/image5.png"/><Relationship Id="rId107" Type="http://schemas.openxmlformats.org/officeDocument/2006/relationships/image" Target="media/image88.png"/><Relationship Id="rId11" Type="http://schemas.openxmlformats.org/officeDocument/2006/relationships/endnotes" Target="endnotes.xm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39.png"/><Relationship Id="rId58" Type="http://schemas.openxmlformats.org/officeDocument/2006/relationships/image" Target="media/image42.png"/><Relationship Id="rId74" Type="http://schemas.openxmlformats.org/officeDocument/2006/relationships/image" Target="media/image56.png"/><Relationship Id="rId79" Type="http://schemas.openxmlformats.org/officeDocument/2006/relationships/image" Target="media/image61.png"/><Relationship Id="rId102" Type="http://schemas.openxmlformats.org/officeDocument/2006/relationships/image" Target="media/image83.jpeg"/><Relationship Id="rId123" Type="http://schemas.openxmlformats.org/officeDocument/2006/relationships/image" Target="media/image101.jpeg"/><Relationship Id="rId128" Type="http://schemas.openxmlformats.org/officeDocument/2006/relationships/image" Target="media/image106.png"/><Relationship Id="rId5" Type="http://schemas.openxmlformats.org/officeDocument/2006/relationships/customXml" Target="../customXml/item5.xml"/><Relationship Id="rId90" Type="http://schemas.openxmlformats.org/officeDocument/2006/relationships/image" Target="media/image72.png"/><Relationship Id="rId95" Type="http://schemas.openxmlformats.org/officeDocument/2006/relationships/image" Target="media/image77.jpeg"/><Relationship Id="rId14" Type="http://schemas.openxmlformats.org/officeDocument/2006/relationships/image" Target="media/image3.png"/><Relationship Id="rId22" Type="http://schemas.openxmlformats.org/officeDocument/2006/relationships/image" Target="media/image11.jpe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jpeg"/><Relationship Id="rId48" Type="http://schemas.openxmlformats.org/officeDocument/2006/relationships/image" Target="media/image35.jpeg"/><Relationship Id="rId56" Type="http://schemas.openxmlformats.org/officeDocument/2006/relationships/hyperlink" Target="https://shorturl.at/zuF06" TargetMode="External"/><Relationship Id="rId64" Type="http://schemas.openxmlformats.org/officeDocument/2006/relationships/image" Target="media/image47.png"/><Relationship Id="rId69" Type="http://schemas.openxmlformats.org/officeDocument/2006/relationships/image" Target="media/image52.png"/><Relationship Id="rId77" Type="http://schemas.openxmlformats.org/officeDocument/2006/relationships/image" Target="media/image59.png"/><Relationship Id="rId100" Type="http://schemas.openxmlformats.org/officeDocument/2006/relationships/image" Target="media/image81.png"/><Relationship Id="rId105" Type="http://schemas.openxmlformats.org/officeDocument/2006/relationships/image" Target="media/image86.png"/><Relationship Id="rId113" Type="http://schemas.openxmlformats.org/officeDocument/2006/relationships/image" Target="media/image93.png"/><Relationship Id="rId118" Type="http://schemas.openxmlformats.org/officeDocument/2006/relationships/image" Target="media/image96.jpeg"/><Relationship Id="rId126" Type="http://schemas.openxmlformats.org/officeDocument/2006/relationships/image" Target="media/image104.png"/><Relationship Id="rId134" Type="http://schemas.openxmlformats.org/officeDocument/2006/relationships/footer" Target="footer2.xml"/><Relationship Id="rId8" Type="http://schemas.openxmlformats.org/officeDocument/2006/relationships/settings" Target="settings.xml"/><Relationship Id="rId51" Type="http://schemas.openxmlformats.org/officeDocument/2006/relationships/image" Target="media/image38.png"/><Relationship Id="rId72" Type="http://schemas.openxmlformats.org/officeDocument/2006/relationships/image" Target="media/image55.jpeg"/><Relationship Id="rId80" Type="http://schemas.openxmlformats.org/officeDocument/2006/relationships/image" Target="media/image62.png"/><Relationship Id="rId85" Type="http://schemas.openxmlformats.org/officeDocument/2006/relationships/image" Target="media/image67.jpeg"/><Relationship Id="rId93" Type="http://schemas.openxmlformats.org/officeDocument/2006/relationships/image" Target="media/image75.png"/><Relationship Id="rId98" Type="http://schemas.openxmlformats.org/officeDocument/2006/relationships/image" Target="media/image79.png"/><Relationship Id="rId121" Type="http://schemas.openxmlformats.org/officeDocument/2006/relationships/image" Target="media/image99.jpe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59" Type="http://schemas.openxmlformats.org/officeDocument/2006/relationships/image" Target="media/image43.jpeg"/><Relationship Id="rId67" Type="http://schemas.openxmlformats.org/officeDocument/2006/relationships/image" Target="media/image50.png"/><Relationship Id="rId103" Type="http://schemas.openxmlformats.org/officeDocument/2006/relationships/image" Target="media/image84.png"/><Relationship Id="rId108" Type="http://schemas.openxmlformats.org/officeDocument/2006/relationships/image" Target="media/image89.png"/><Relationship Id="rId116" Type="http://schemas.openxmlformats.org/officeDocument/2006/relationships/hyperlink" Target="https://shorturl.at/ulCM0" TargetMode="External"/><Relationship Id="rId124" Type="http://schemas.openxmlformats.org/officeDocument/2006/relationships/image" Target="media/image102.png"/><Relationship Id="rId129" Type="http://schemas.openxmlformats.org/officeDocument/2006/relationships/image" Target="media/image107.jpeg"/><Relationship Id="rId137" Type="http://schemas.openxmlformats.org/officeDocument/2006/relationships/theme" Target="theme/theme1.xm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hyperlink" Target="mailto:disabilitystrategy@whaikaha.govt.nz" TargetMode="External"/><Relationship Id="rId62" Type="http://schemas.openxmlformats.org/officeDocument/2006/relationships/image" Target="media/image45.png"/><Relationship Id="rId70" Type="http://schemas.openxmlformats.org/officeDocument/2006/relationships/image" Target="media/image53.png"/><Relationship Id="rId75" Type="http://schemas.openxmlformats.org/officeDocument/2006/relationships/image" Target="media/image57.png"/><Relationship Id="rId83" Type="http://schemas.openxmlformats.org/officeDocument/2006/relationships/image" Target="media/image65.png"/><Relationship Id="rId88" Type="http://schemas.openxmlformats.org/officeDocument/2006/relationships/image" Target="media/image70.png"/><Relationship Id="rId91" Type="http://schemas.openxmlformats.org/officeDocument/2006/relationships/image" Target="media/image73.jpeg"/><Relationship Id="rId96" Type="http://schemas.openxmlformats.org/officeDocument/2006/relationships/hyperlink" Target="https://shorturl.at/bWJDf" TargetMode="External"/><Relationship Id="rId111" Type="http://schemas.openxmlformats.org/officeDocument/2006/relationships/image" Target="media/image91.png"/><Relationship Id="rId132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36" Type="http://schemas.openxmlformats.org/officeDocument/2006/relationships/image" Target="media/image25.png"/><Relationship Id="rId49" Type="http://schemas.openxmlformats.org/officeDocument/2006/relationships/image" Target="media/image36.jpeg"/><Relationship Id="rId57" Type="http://schemas.openxmlformats.org/officeDocument/2006/relationships/image" Target="media/image41.png"/><Relationship Id="rId106" Type="http://schemas.openxmlformats.org/officeDocument/2006/relationships/image" Target="media/image87.png"/><Relationship Id="rId114" Type="http://schemas.openxmlformats.org/officeDocument/2006/relationships/hyperlink" Target="https://shorturl.at/dfqoK" TargetMode="External"/><Relationship Id="rId119" Type="http://schemas.openxmlformats.org/officeDocument/2006/relationships/image" Target="media/image97.jpeg"/><Relationship Id="rId127" Type="http://schemas.openxmlformats.org/officeDocument/2006/relationships/image" Target="media/image105.jpeg"/><Relationship Id="rId10" Type="http://schemas.openxmlformats.org/officeDocument/2006/relationships/footnotes" Target="footnotes.xml"/><Relationship Id="rId31" Type="http://schemas.openxmlformats.org/officeDocument/2006/relationships/image" Target="media/image20.png"/><Relationship Id="rId44" Type="http://schemas.openxmlformats.org/officeDocument/2006/relationships/hyperlink" Target="https://shorturl.at/18ALN" TargetMode="External"/><Relationship Id="rId52" Type="http://schemas.openxmlformats.org/officeDocument/2006/relationships/hyperlink" Target="https://shorturl.at/18ALN" TargetMode="External"/><Relationship Id="rId60" Type="http://schemas.openxmlformats.org/officeDocument/2006/relationships/hyperlink" Target="mailto:disabilitystrategy@whaikaha.govt.nz" TargetMode="External"/><Relationship Id="rId65" Type="http://schemas.openxmlformats.org/officeDocument/2006/relationships/image" Target="media/image48.png"/><Relationship Id="rId73" Type="http://schemas.openxmlformats.org/officeDocument/2006/relationships/hyperlink" Target="https://shorturl.at/7bkgj" TargetMode="External"/><Relationship Id="rId78" Type="http://schemas.openxmlformats.org/officeDocument/2006/relationships/image" Target="media/image60.png"/><Relationship Id="rId81" Type="http://schemas.openxmlformats.org/officeDocument/2006/relationships/image" Target="media/image63.png"/><Relationship Id="rId86" Type="http://schemas.openxmlformats.org/officeDocument/2006/relationships/image" Target="media/image68.png"/><Relationship Id="rId94" Type="http://schemas.openxmlformats.org/officeDocument/2006/relationships/image" Target="media/image76.png"/><Relationship Id="rId99" Type="http://schemas.openxmlformats.org/officeDocument/2006/relationships/image" Target="media/image80.png"/><Relationship Id="rId101" Type="http://schemas.openxmlformats.org/officeDocument/2006/relationships/image" Target="media/image82.png"/><Relationship Id="rId122" Type="http://schemas.openxmlformats.org/officeDocument/2006/relationships/image" Target="media/image100.jpeg"/><Relationship Id="rId130" Type="http://schemas.openxmlformats.org/officeDocument/2006/relationships/image" Target="media/image108.png"/><Relationship Id="rId135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39" Type="http://schemas.openxmlformats.org/officeDocument/2006/relationships/image" Target="media/image28.jpeg"/><Relationship Id="rId109" Type="http://schemas.openxmlformats.org/officeDocument/2006/relationships/image" Target="media/image90.jpeg"/><Relationship Id="rId34" Type="http://schemas.openxmlformats.org/officeDocument/2006/relationships/image" Target="media/image23.jpg"/><Relationship Id="rId50" Type="http://schemas.openxmlformats.org/officeDocument/2006/relationships/image" Target="media/image37.jpeg"/><Relationship Id="rId55" Type="http://schemas.openxmlformats.org/officeDocument/2006/relationships/image" Target="media/image40.png"/><Relationship Id="rId76" Type="http://schemas.openxmlformats.org/officeDocument/2006/relationships/image" Target="media/image58.jpeg"/><Relationship Id="rId97" Type="http://schemas.openxmlformats.org/officeDocument/2006/relationships/image" Target="media/image78.png"/><Relationship Id="rId104" Type="http://schemas.openxmlformats.org/officeDocument/2006/relationships/image" Target="media/image85.jpeg"/><Relationship Id="rId120" Type="http://schemas.openxmlformats.org/officeDocument/2006/relationships/image" Target="media/image98.jpeg"/><Relationship Id="rId125" Type="http://schemas.openxmlformats.org/officeDocument/2006/relationships/image" Target="media/image103.png"/><Relationship Id="rId7" Type="http://schemas.openxmlformats.org/officeDocument/2006/relationships/styles" Target="styles.xml"/><Relationship Id="rId71" Type="http://schemas.openxmlformats.org/officeDocument/2006/relationships/image" Target="media/image54.png"/><Relationship Id="rId92" Type="http://schemas.openxmlformats.org/officeDocument/2006/relationships/image" Target="media/image74.pn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3.png"/><Relationship Id="rId66" Type="http://schemas.openxmlformats.org/officeDocument/2006/relationships/image" Target="media/image49.png"/><Relationship Id="rId87" Type="http://schemas.openxmlformats.org/officeDocument/2006/relationships/image" Target="media/image69.jpeg"/><Relationship Id="rId110" Type="http://schemas.openxmlformats.org/officeDocument/2006/relationships/hyperlink" Target="https://shorturl.at/oEB9X" TargetMode="External"/><Relationship Id="rId115" Type="http://schemas.openxmlformats.org/officeDocument/2006/relationships/image" Target="media/image94.png"/><Relationship Id="rId131" Type="http://schemas.openxmlformats.org/officeDocument/2006/relationships/header" Target="header1.xml"/><Relationship Id="rId136" Type="http://schemas.openxmlformats.org/officeDocument/2006/relationships/fontTable" Target="fontTable.xml"/><Relationship Id="rId61" Type="http://schemas.openxmlformats.org/officeDocument/2006/relationships/image" Target="media/image44.png"/><Relationship Id="rId82" Type="http://schemas.openxmlformats.org/officeDocument/2006/relationships/image" Target="media/image64.jpeg"/><Relationship Id="rId19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lationto4Rs xmlns="6bf56950-f9e0-48ec-868e-26a1022d114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00141607ED8A428E543E7AC1AD7A09" ma:contentTypeVersion="3" ma:contentTypeDescription="Create a new document." ma:contentTypeScope="" ma:versionID="d805abc0f29b4184df730b13b186859b">
  <xsd:schema xmlns:xsd="http://www.w3.org/2001/XMLSchema" xmlns:xs="http://www.w3.org/2001/XMLSchema" xmlns:p="http://schemas.microsoft.com/office/2006/metadata/properties" xmlns:ns2="cf3d60de-ad45-4276-8b4c-0bd67e763f11" xmlns:ns3="6bf56950-f9e0-48ec-868e-26a1022d1140" targetNamespace="http://schemas.microsoft.com/office/2006/metadata/properties" ma:root="true" ma:fieldsID="163a390e6b3d5f8357bdbb68898a9312" ns2:_="" ns3:_="">
    <xsd:import namespace="cf3d60de-ad45-4276-8b4c-0bd67e763f11"/>
    <xsd:import namespace="6bf56950-f9e0-48ec-868e-26a1022d114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Relationto4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d60de-ad45-4276-8b4c-0bd67e763f1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6950-f9e0-48ec-868e-26a1022d1140" elementFormDefault="qualified">
    <xsd:import namespace="http://schemas.microsoft.com/office/2006/documentManagement/types"/>
    <xsd:import namespace="http://schemas.microsoft.com/office/infopath/2007/PartnerControls"/>
    <xsd:element name="Relationto4Rs" ma:index="11" nillable="true" ma:displayName="Relation to 4 Rs" ma:format="Dropdown" ma:internalName="Relationto4Rs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DC8829C-699F-4408-9DEF-E469842564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2D5C36-771A-4675-A699-D12F834B95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E6456F-73D1-4D11-A348-AB40A69B09E2}">
  <ds:schemaRefs>
    <ds:schemaRef ds:uri="http://purl.org/dc/elements/1.1/"/>
    <ds:schemaRef ds:uri="http://purl.org/dc/dcmitype/"/>
    <ds:schemaRef ds:uri="http://schemas.openxmlformats.org/package/2006/metadata/core-properties"/>
    <ds:schemaRef ds:uri="cf3d60de-ad45-4276-8b4c-0bd67e763f11"/>
    <ds:schemaRef ds:uri="6bf56950-f9e0-48ec-868e-26a1022d1140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DB17030-61AC-40D3-8423-41809985AC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d60de-ad45-4276-8b4c-0bd67e763f11"/>
    <ds:schemaRef ds:uri="6bf56950-f9e0-48ec-868e-26a1022d1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5AF9E21-753A-4572-8100-67486354E14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8</Pages>
  <Words>1349</Words>
  <Characters>769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Helen Isbister</cp:lastModifiedBy>
  <cp:revision>2</cp:revision>
  <dcterms:created xsi:type="dcterms:W3CDTF">2025-07-24T01:54:00Z</dcterms:created>
  <dcterms:modified xsi:type="dcterms:W3CDTF">2025-07-24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00141607ED8A428E543E7AC1AD7A09</vt:lpwstr>
  </property>
  <property fmtid="{D5CDD505-2E9C-101B-9397-08002B2CF9AE}" pid="3" name="ClassificationContentMarkingHeaderShapeIds">
    <vt:lpwstr>44318ab7,3eda6a47,8932467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IN-CONFIDENCE</vt:lpwstr>
  </property>
  <property fmtid="{D5CDD505-2E9C-101B-9397-08002B2CF9AE}" pid="6" name="MSIP_Label_f43e46a9-9901-46e9-bfae-bb6189d4cb66_Enabled">
    <vt:lpwstr>true</vt:lpwstr>
  </property>
  <property fmtid="{D5CDD505-2E9C-101B-9397-08002B2CF9AE}" pid="7" name="MSIP_Label_f43e46a9-9901-46e9-bfae-bb6189d4cb66_SetDate">
    <vt:lpwstr>2025-07-24T01:53:38Z</vt:lpwstr>
  </property>
  <property fmtid="{D5CDD505-2E9C-101B-9397-08002B2CF9AE}" pid="8" name="MSIP_Label_f43e46a9-9901-46e9-bfae-bb6189d4cb66_Method">
    <vt:lpwstr>Standard</vt:lpwstr>
  </property>
  <property fmtid="{D5CDD505-2E9C-101B-9397-08002B2CF9AE}" pid="9" name="MSIP_Label_f43e46a9-9901-46e9-bfae-bb6189d4cb66_Name">
    <vt:lpwstr>In-confidence</vt:lpwstr>
  </property>
  <property fmtid="{D5CDD505-2E9C-101B-9397-08002B2CF9AE}" pid="10" name="MSIP_Label_f43e46a9-9901-46e9-bfae-bb6189d4cb66_SiteId">
    <vt:lpwstr>e40c4f52-99bd-4d4f-bf7e-d001a2ca6556</vt:lpwstr>
  </property>
  <property fmtid="{D5CDD505-2E9C-101B-9397-08002B2CF9AE}" pid="11" name="MSIP_Label_f43e46a9-9901-46e9-bfae-bb6189d4cb66_ActionId">
    <vt:lpwstr>0c3c0656-a9b7-4c64-ae56-0489f35e9bef</vt:lpwstr>
  </property>
  <property fmtid="{D5CDD505-2E9C-101B-9397-08002B2CF9AE}" pid="12" name="MSIP_Label_f43e46a9-9901-46e9-bfae-bb6189d4cb66_ContentBits">
    <vt:lpwstr>1</vt:lpwstr>
  </property>
</Properties>
</file>